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ook w:val="04A0" w:firstRow="1" w:lastRow="0" w:firstColumn="1" w:lastColumn="0" w:noHBand="0" w:noVBand="1"/>
      </w:tblPr>
      <w:tblGrid>
        <w:gridCol w:w="6237"/>
        <w:gridCol w:w="4531"/>
      </w:tblGrid>
      <w:tr w:rsidR="00522B4E" w:rsidRPr="00522B4E" w14:paraId="6846B8F8" w14:textId="77777777" w:rsidTr="00522B4E">
        <w:tc>
          <w:tcPr>
            <w:tcW w:w="6237" w:type="dxa"/>
          </w:tcPr>
          <w:p w14:paraId="68B5F09A" w14:textId="77777777" w:rsidR="00522B4E" w:rsidRPr="00522B4E" w:rsidRDefault="00522B4E" w:rsidP="00522B4E">
            <w:pPr>
              <w:tabs>
                <w:tab w:val="left" w:pos="7960"/>
              </w:tabs>
              <w:spacing w:before="60" w:line="276" w:lineRule="auto"/>
              <w:ind w:hanging="16"/>
              <w:rPr>
                <w:rFonts w:asciiTheme="minorBidi" w:hAnsiTheme="minorBidi"/>
                <w:color w:val="BF9949"/>
                <w:sz w:val="32"/>
                <w:szCs w:val="32"/>
              </w:rPr>
            </w:pPr>
            <w:r w:rsidRPr="00522B4E">
              <w:rPr>
                <w:rFonts w:asciiTheme="minorBidi" w:hAnsiTheme="minorBidi"/>
                <w:color w:val="BF9949"/>
                <w:sz w:val="32"/>
                <w:szCs w:val="32"/>
              </w:rPr>
              <w:t>Inspection Checklist for BBQ Donut Boat</w:t>
            </w:r>
          </w:p>
        </w:tc>
        <w:tc>
          <w:tcPr>
            <w:tcW w:w="4531" w:type="dxa"/>
          </w:tcPr>
          <w:p w14:paraId="26DC30BE" w14:textId="77777777" w:rsidR="00522B4E" w:rsidRPr="00522B4E" w:rsidRDefault="00522B4E" w:rsidP="00522B4E">
            <w:pPr>
              <w:bidi/>
              <w:spacing w:line="276" w:lineRule="auto"/>
              <w:rPr>
                <w:rFonts w:asciiTheme="minorBidi" w:hAnsiTheme="minorBidi"/>
                <w:color w:val="BF9949"/>
                <w:sz w:val="32"/>
                <w:szCs w:val="32"/>
                <w:rtl/>
                <w:lang w:bidi="ar-JO"/>
              </w:rPr>
            </w:pPr>
            <w:r w:rsidRPr="00522B4E">
              <w:rPr>
                <w:rFonts w:asciiTheme="minorBidi" w:hAnsiTheme="minorBidi"/>
                <w:color w:val="BF9949"/>
                <w:sz w:val="32"/>
                <w:szCs w:val="32"/>
                <w:rtl/>
                <w:lang w:bidi="ar-JO"/>
              </w:rPr>
              <w:t>قائمة التفتيش لقوارب الدونت</w:t>
            </w:r>
          </w:p>
        </w:tc>
      </w:tr>
    </w:tbl>
    <w:p w14:paraId="7C32FB06" w14:textId="77777777" w:rsidR="00522B4E" w:rsidRPr="00522B4E" w:rsidRDefault="00522B4E" w:rsidP="00522B4E">
      <w:pPr>
        <w:bidi/>
        <w:spacing w:after="0" w:line="276" w:lineRule="auto"/>
        <w:contextualSpacing/>
        <w:jc w:val="right"/>
        <w:rPr>
          <w:rFonts w:asciiTheme="minorBidi" w:eastAsia="Calibri" w:hAnsiTheme="minorBidi"/>
          <w:b/>
          <w:bCs/>
          <w:sz w:val="2"/>
          <w:szCs w:val="2"/>
          <w:highlight w:val="lightGray"/>
        </w:rPr>
      </w:pPr>
    </w:p>
    <w:p w14:paraId="4AD51BD3" w14:textId="77777777" w:rsidR="00522B4E" w:rsidRPr="00522B4E" w:rsidRDefault="00522B4E" w:rsidP="00522B4E">
      <w:pPr>
        <w:bidi/>
        <w:spacing w:after="0" w:line="276" w:lineRule="auto"/>
        <w:contextualSpacing/>
        <w:jc w:val="right"/>
        <w:rPr>
          <w:rFonts w:asciiTheme="minorBidi" w:eastAsia="Calibri" w:hAnsiTheme="minorBidi"/>
          <w:b/>
          <w:bCs/>
          <w:sz w:val="8"/>
          <w:szCs w:val="8"/>
          <w:highlight w:val="lightGray"/>
        </w:rPr>
      </w:pPr>
    </w:p>
    <w:tbl>
      <w:tblPr>
        <w:bidiVisual/>
        <w:tblW w:w="10764" w:type="dxa"/>
        <w:tblInd w:w="-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73"/>
        <w:gridCol w:w="7341"/>
        <w:gridCol w:w="1436"/>
        <w:gridCol w:w="709"/>
        <w:gridCol w:w="705"/>
      </w:tblGrid>
      <w:tr w:rsidR="00522B4E" w:rsidRPr="00522B4E" w14:paraId="16998B03" w14:textId="77777777" w:rsidTr="00970A93">
        <w:trPr>
          <w:cantSplit/>
          <w:trHeight w:hRule="exact" w:val="82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6C995739" w14:textId="77777777" w:rsidR="00522B4E" w:rsidRPr="00522B4E" w:rsidRDefault="00522B4E" w:rsidP="00522B4E">
            <w:pPr>
              <w:tabs>
                <w:tab w:val="center" w:pos="175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  <w:szCs w:val="20"/>
              </w:rPr>
            </w:pPr>
            <w:r w:rsidRPr="00522B4E"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  <w:t>م</w:t>
            </w:r>
            <w:r w:rsidRPr="00522B4E">
              <w:rPr>
                <w:rFonts w:asciiTheme="minorBidi" w:eastAsia="Calibri" w:hAnsiTheme="minorBidi"/>
                <w:b/>
                <w:bCs/>
                <w:szCs w:val="20"/>
                <w:rtl/>
              </w:rPr>
              <w:t>.</w:t>
            </w:r>
          </w:p>
          <w:p w14:paraId="51B42349" w14:textId="77777777" w:rsidR="00522B4E" w:rsidRPr="00522B4E" w:rsidRDefault="00522B4E" w:rsidP="00522B4E">
            <w:pPr>
              <w:tabs>
                <w:tab w:val="center" w:pos="175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</w:rPr>
            </w:pPr>
            <w:r w:rsidRPr="00522B4E">
              <w:rPr>
                <w:rFonts w:asciiTheme="minorBidi" w:eastAsia="Calibri" w:hAnsiTheme="minorBidi"/>
                <w:b/>
                <w:bCs/>
                <w:szCs w:val="20"/>
              </w:rPr>
              <w:t>No.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06BA91D9" w14:textId="77777777" w:rsidR="00522B4E" w:rsidRPr="00522B4E" w:rsidRDefault="00522B4E" w:rsidP="00522B4E">
            <w:pPr>
              <w:tabs>
                <w:tab w:val="center" w:pos="459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522B4E">
              <w:rPr>
                <w:rFonts w:asciiTheme="minorBidi" w:eastAsia="Calibri" w:hAnsiTheme="minorBidi"/>
                <w:b/>
                <w:bCs/>
                <w:sz w:val="28"/>
                <w:szCs w:val="28"/>
                <w:rtl/>
              </w:rPr>
              <w:t>متطلبات السلامة لقوارب الدونت</w:t>
            </w:r>
          </w:p>
          <w:p w14:paraId="3E79DBA4" w14:textId="77777777" w:rsidR="00522B4E" w:rsidRPr="00522B4E" w:rsidRDefault="00522B4E" w:rsidP="00522B4E">
            <w:pPr>
              <w:tabs>
                <w:tab w:val="center" w:pos="459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  <w:rtl/>
              </w:rPr>
            </w:pPr>
            <w:r w:rsidRPr="00522B4E">
              <w:rPr>
                <w:rFonts w:asciiTheme="minorBidi" w:eastAsia="Calibri" w:hAnsiTheme="minorBidi"/>
                <w:b/>
                <w:bCs/>
              </w:rPr>
              <w:t>Safety Requirements for Donut Boats</w:t>
            </w:r>
          </w:p>
        </w:tc>
        <w:tc>
          <w:tcPr>
            <w:tcW w:w="1436" w:type="dxa"/>
            <w:shd w:val="clear" w:color="auto" w:fill="BF9948"/>
          </w:tcPr>
          <w:p w14:paraId="63EC0A0D" w14:textId="77777777" w:rsidR="00522B4E" w:rsidRPr="00522B4E" w:rsidRDefault="00522B4E" w:rsidP="00522B4E">
            <w:pPr>
              <w:tabs>
                <w:tab w:val="center" w:pos="459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522B4E">
              <w:rPr>
                <w:rFonts w:asciiTheme="minorBidi" w:eastAsia="Calibri" w:hAnsiTheme="minorBidi"/>
                <w:b/>
                <w:bCs/>
                <w:rtl/>
              </w:rPr>
              <w:t>المتطلبات</w:t>
            </w:r>
          </w:p>
          <w:p w14:paraId="714A8F01" w14:textId="77777777" w:rsidR="00522B4E" w:rsidRPr="00522B4E" w:rsidRDefault="00522B4E" w:rsidP="00522B4E">
            <w:pPr>
              <w:tabs>
                <w:tab w:val="center" w:pos="175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522B4E">
              <w:rPr>
                <w:rFonts w:asciiTheme="minorBidi" w:eastAsia="Calibri" w:hAnsi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545D03FC" w14:textId="77777777" w:rsidR="00522B4E" w:rsidRPr="00522B4E" w:rsidRDefault="00522B4E" w:rsidP="00522B4E">
            <w:pPr>
              <w:tabs>
                <w:tab w:val="center" w:pos="175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522B4E">
              <w:rPr>
                <w:rFonts w:asciiTheme="minorBidi" w:eastAsia="Calibri" w:hAnsiTheme="minorBidi"/>
                <w:b/>
                <w:bCs/>
                <w:rtl/>
              </w:rPr>
              <w:t>نعم</w:t>
            </w:r>
          </w:p>
          <w:p w14:paraId="0F6EC6AC" w14:textId="77777777" w:rsidR="00522B4E" w:rsidRPr="00522B4E" w:rsidRDefault="00522B4E" w:rsidP="00522B4E">
            <w:pPr>
              <w:tabs>
                <w:tab w:val="center" w:pos="175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  <w:rtl/>
              </w:rPr>
            </w:pPr>
            <w:r w:rsidRPr="00522B4E">
              <w:rPr>
                <w:rFonts w:asciiTheme="minorBidi" w:eastAsia="Calibri" w:hAnsi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27C86C15" w14:textId="77777777" w:rsidR="00522B4E" w:rsidRPr="00522B4E" w:rsidRDefault="00522B4E" w:rsidP="00522B4E">
            <w:pPr>
              <w:tabs>
                <w:tab w:val="center" w:pos="175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  <w:rtl/>
              </w:rPr>
            </w:pPr>
            <w:r w:rsidRPr="00522B4E">
              <w:rPr>
                <w:rFonts w:asciiTheme="minorBidi" w:eastAsia="Calibri" w:hAnsiTheme="minorBidi"/>
                <w:b/>
                <w:bCs/>
                <w:rtl/>
              </w:rPr>
              <w:t>لا</w:t>
            </w:r>
          </w:p>
          <w:p w14:paraId="4EE732ED" w14:textId="77777777" w:rsidR="00522B4E" w:rsidRPr="00522B4E" w:rsidRDefault="00522B4E" w:rsidP="00522B4E">
            <w:pPr>
              <w:tabs>
                <w:tab w:val="center" w:pos="175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522B4E">
              <w:rPr>
                <w:rFonts w:asciiTheme="minorBidi" w:eastAsia="Calibri" w:hAnsi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522B4E" w:rsidRPr="00522B4E" w14:paraId="02FE1618" w14:textId="77777777" w:rsidTr="00970A93">
        <w:trPr>
          <w:cantSplit/>
          <w:trHeight w:hRule="exact" w:val="1047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76AE8F" w14:textId="77777777" w:rsidR="00522B4E" w:rsidRPr="00522B4E" w:rsidRDefault="00522B4E" w:rsidP="00522B4E">
            <w:pPr>
              <w:spacing w:after="0" w:line="276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rtl/>
                <w:lang w:bidi="ar-JO"/>
              </w:rPr>
            </w:pPr>
            <w:permStart w:id="2111649187" w:edGrp="everyone" w:colFirst="3" w:colLast="3"/>
            <w:permStart w:id="1392250922" w:edGrp="everyone" w:colFirst="4" w:colLast="4"/>
            <w:r w:rsidRPr="00522B4E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1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136DD4" w14:textId="77777777" w:rsidR="00522B4E" w:rsidRPr="00522B4E" w:rsidRDefault="00522B4E" w:rsidP="00522B4E">
            <w:pPr>
              <w:bidi/>
              <w:spacing w:line="276" w:lineRule="auto"/>
              <w:jc w:val="both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522B4E">
              <w:rPr>
                <w:rFonts w:asciiTheme="minorBidi" w:eastAsia="Calibri" w:hAnsiTheme="minorBidi"/>
                <w:sz w:val="24"/>
                <w:szCs w:val="24"/>
                <w:rtl/>
              </w:rPr>
              <w:t>ترخيص الوسيلة</w:t>
            </w:r>
          </w:p>
          <w:p w14:paraId="0B693B9B" w14:textId="77777777" w:rsidR="00522B4E" w:rsidRPr="00522B4E" w:rsidRDefault="00522B4E" w:rsidP="00522B4E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522B4E">
              <w:rPr>
                <w:rFonts w:asciiTheme="minorBidi" w:eastAsia="Calibri" w:hAnsiTheme="minorBidi"/>
                <w:sz w:val="24"/>
                <w:szCs w:val="24"/>
              </w:rPr>
              <w:tab/>
            </w:r>
            <w:r w:rsidRPr="00522B4E">
              <w:rPr>
                <w:rFonts w:asciiTheme="minorBidi" w:eastAsia="Calibri" w:hAnsiTheme="minorBidi"/>
                <w:sz w:val="24"/>
                <w:szCs w:val="24"/>
              </w:rPr>
              <w:tab/>
            </w:r>
            <w:r w:rsidRPr="00522B4E">
              <w:rPr>
                <w:rFonts w:asciiTheme="minorBidi" w:eastAsia="Calibri" w:hAnsiTheme="minorBidi"/>
                <w:sz w:val="24"/>
                <w:szCs w:val="24"/>
              </w:rPr>
              <w:tab/>
              <w:t>Vessel license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F2057C3" w14:textId="77777777" w:rsidR="00522B4E" w:rsidRPr="00522B4E" w:rsidRDefault="00522B4E" w:rsidP="00522B4E">
            <w:pPr>
              <w:numPr>
                <w:ilvl w:val="0"/>
                <w:numId w:val="1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3C55A" w14:textId="77777777" w:rsidR="00522B4E" w:rsidRPr="00522B4E" w:rsidRDefault="00522B4E" w:rsidP="00522B4E">
            <w:pPr>
              <w:spacing w:after="0" w:line="276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300965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22B4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22B4E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71504" w14:textId="77777777" w:rsidR="00522B4E" w:rsidRPr="00522B4E" w:rsidRDefault="00522B4E" w:rsidP="00522B4E">
            <w:pPr>
              <w:spacing w:after="0" w:line="276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382605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22B4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22B4E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22B4E" w:rsidRPr="00522B4E" w14:paraId="02724CC8" w14:textId="77777777" w:rsidTr="00970A93">
        <w:trPr>
          <w:cantSplit/>
          <w:trHeight w:hRule="exact" w:val="991"/>
        </w:trPr>
        <w:tc>
          <w:tcPr>
            <w:tcW w:w="573" w:type="dxa"/>
            <w:shd w:val="clear" w:color="auto" w:fill="auto"/>
            <w:vAlign w:val="bottom"/>
          </w:tcPr>
          <w:p w14:paraId="68A24FD0" w14:textId="77777777" w:rsidR="00522B4E" w:rsidRPr="00522B4E" w:rsidRDefault="00522B4E" w:rsidP="00522B4E">
            <w:pPr>
              <w:spacing w:after="0" w:line="276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712202980" w:edGrp="everyone" w:colFirst="3" w:colLast="3"/>
            <w:permStart w:id="1767324728" w:edGrp="everyone" w:colFirst="4" w:colLast="4"/>
            <w:permEnd w:id="2111649187"/>
            <w:permEnd w:id="1392250922"/>
            <w:r w:rsidRPr="00522B4E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2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DCC824" w14:textId="77777777" w:rsidR="00522B4E" w:rsidRPr="00522B4E" w:rsidRDefault="00522B4E" w:rsidP="00522B4E">
            <w:pPr>
              <w:bidi/>
              <w:spacing w:line="276" w:lineRule="auto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522B4E">
              <w:rPr>
                <w:rFonts w:asciiTheme="minorBidi" w:hAnsiTheme="minorBidi"/>
                <w:sz w:val="24"/>
                <w:szCs w:val="24"/>
                <w:rtl/>
              </w:rPr>
              <w:t>ستر نجاة - لكل شخص على الوسيلة</w:t>
            </w:r>
          </w:p>
          <w:p w14:paraId="71F6D4EE" w14:textId="77777777" w:rsidR="00522B4E" w:rsidRPr="00522B4E" w:rsidRDefault="00522B4E" w:rsidP="00522B4E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522B4E">
              <w:rPr>
                <w:rFonts w:asciiTheme="minorBidi" w:hAnsiTheme="minorBidi"/>
                <w:sz w:val="24"/>
                <w:szCs w:val="24"/>
              </w:rPr>
              <w:t xml:space="preserve">Lifejacket- for each person on board  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53B615" w14:textId="77777777" w:rsidR="00522B4E" w:rsidRPr="00522B4E" w:rsidRDefault="00522B4E" w:rsidP="00522B4E">
            <w:pPr>
              <w:numPr>
                <w:ilvl w:val="0"/>
                <w:numId w:val="1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D14C7" w14:textId="77777777" w:rsidR="00522B4E" w:rsidRPr="00522B4E" w:rsidRDefault="00522B4E" w:rsidP="00522B4E">
            <w:pPr>
              <w:spacing w:after="0" w:line="276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72783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22B4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22B4E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2E545" w14:textId="77777777" w:rsidR="00522B4E" w:rsidRPr="00522B4E" w:rsidRDefault="00522B4E" w:rsidP="00522B4E">
            <w:pPr>
              <w:spacing w:after="0" w:line="276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577046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22B4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22B4E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22B4E" w:rsidRPr="00522B4E" w14:paraId="39269768" w14:textId="77777777" w:rsidTr="00970A93">
        <w:trPr>
          <w:cantSplit/>
          <w:trHeight w:hRule="exact" w:val="990"/>
        </w:trPr>
        <w:tc>
          <w:tcPr>
            <w:tcW w:w="573" w:type="dxa"/>
            <w:shd w:val="clear" w:color="auto" w:fill="auto"/>
            <w:vAlign w:val="bottom"/>
          </w:tcPr>
          <w:p w14:paraId="75F8376C" w14:textId="77777777" w:rsidR="00522B4E" w:rsidRPr="00522B4E" w:rsidRDefault="00522B4E" w:rsidP="00522B4E">
            <w:pPr>
              <w:spacing w:after="0" w:line="276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651997536" w:edGrp="everyone" w:colFirst="3" w:colLast="3"/>
            <w:permStart w:id="801993886" w:edGrp="everyone" w:colFirst="4" w:colLast="4"/>
            <w:permEnd w:id="712202980"/>
            <w:permEnd w:id="1767324728"/>
            <w:r w:rsidRPr="00522B4E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3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E730EDD" w14:textId="77777777" w:rsidR="00522B4E" w:rsidRPr="00522B4E" w:rsidRDefault="00522B4E" w:rsidP="00522B4E">
            <w:pPr>
              <w:bidi/>
              <w:spacing w:line="276" w:lineRule="auto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522B4E">
              <w:rPr>
                <w:rFonts w:asciiTheme="minorBidi" w:hAnsiTheme="minorBidi"/>
                <w:sz w:val="24"/>
                <w:szCs w:val="24"/>
                <w:rtl/>
              </w:rPr>
              <w:t>طوق نجاة - متصل بحبل قابل للطفو</w:t>
            </w:r>
          </w:p>
          <w:p w14:paraId="2F0E22F5" w14:textId="77777777" w:rsidR="00522B4E" w:rsidRPr="00522B4E" w:rsidRDefault="00522B4E" w:rsidP="00522B4E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522B4E">
              <w:rPr>
                <w:rFonts w:asciiTheme="minorBidi" w:hAnsiTheme="minorBidi"/>
                <w:sz w:val="24"/>
                <w:szCs w:val="24"/>
              </w:rPr>
              <w:t xml:space="preserve">Lifebuoy with buoyant line  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C5FCF58" w14:textId="77777777" w:rsidR="00522B4E" w:rsidRPr="00522B4E" w:rsidRDefault="00522B4E" w:rsidP="00522B4E">
            <w:pPr>
              <w:numPr>
                <w:ilvl w:val="0"/>
                <w:numId w:val="1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2419B" w14:textId="77777777" w:rsidR="00522B4E" w:rsidRPr="00522B4E" w:rsidRDefault="00522B4E" w:rsidP="00522B4E">
            <w:pPr>
              <w:spacing w:after="0" w:line="276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490856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22B4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22B4E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B9A97" w14:textId="77777777" w:rsidR="00522B4E" w:rsidRPr="00522B4E" w:rsidRDefault="00522B4E" w:rsidP="00522B4E">
            <w:pPr>
              <w:spacing w:after="0" w:line="276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618834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22B4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22B4E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22B4E" w:rsidRPr="00522B4E" w14:paraId="5C9DCC54" w14:textId="77777777" w:rsidTr="00970A93">
        <w:trPr>
          <w:cantSplit/>
          <w:trHeight w:hRule="exact" w:val="990"/>
        </w:trPr>
        <w:tc>
          <w:tcPr>
            <w:tcW w:w="573" w:type="dxa"/>
            <w:shd w:val="clear" w:color="auto" w:fill="auto"/>
            <w:vAlign w:val="bottom"/>
          </w:tcPr>
          <w:p w14:paraId="188B30B3" w14:textId="77777777" w:rsidR="00522B4E" w:rsidRPr="00522B4E" w:rsidRDefault="00522B4E" w:rsidP="00522B4E">
            <w:pPr>
              <w:spacing w:after="0" w:line="276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585177887" w:edGrp="everyone" w:colFirst="3" w:colLast="3"/>
            <w:permStart w:id="1355492833" w:edGrp="everyone" w:colFirst="4" w:colLast="4"/>
            <w:permEnd w:id="1651997536"/>
            <w:permEnd w:id="801993886"/>
            <w:r w:rsidRPr="00522B4E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4</w:t>
            </w:r>
          </w:p>
        </w:tc>
        <w:tc>
          <w:tcPr>
            <w:tcW w:w="7341" w:type="dxa"/>
            <w:shd w:val="clear" w:color="auto" w:fill="auto"/>
          </w:tcPr>
          <w:p w14:paraId="2ED7F42F" w14:textId="77777777" w:rsidR="00522B4E" w:rsidRPr="00522B4E" w:rsidRDefault="00522B4E" w:rsidP="00522B4E">
            <w:pPr>
              <w:bidi/>
              <w:spacing w:line="276" w:lineRule="auto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522B4E">
              <w:rPr>
                <w:rFonts w:asciiTheme="minorBidi" w:hAnsiTheme="minorBidi"/>
                <w:sz w:val="24"/>
                <w:szCs w:val="24"/>
                <w:rtl/>
              </w:rPr>
              <w:t>طفاية حريق بودرة وزن (2) كغم</w:t>
            </w:r>
          </w:p>
          <w:p w14:paraId="2DBF688C" w14:textId="77777777" w:rsidR="00522B4E" w:rsidRPr="00522B4E" w:rsidRDefault="00522B4E" w:rsidP="00522B4E">
            <w:pPr>
              <w:tabs>
                <w:tab w:val="left" w:pos="2202"/>
                <w:tab w:val="right" w:pos="7973"/>
              </w:tabs>
              <w:bidi/>
              <w:spacing w:after="0" w:line="276" w:lineRule="auto"/>
              <w:jc w:val="both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522B4E">
              <w:rPr>
                <w:rFonts w:asciiTheme="minorBidi" w:hAnsiTheme="minorBidi"/>
                <w:sz w:val="24"/>
                <w:szCs w:val="24"/>
              </w:rPr>
              <w:t>Powder Fire Extinguisher (2) Kg.</w:t>
            </w:r>
          </w:p>
        </w:tc>
        <w:tc>
          <w:tcPr>
            <w:tcW w:w="1436" w:type="dxa"/>
            <w:shd w:val="clear" w:color="auto" w:fill="auto"/>
          </w:tcPr>
          <w:p w14:paraId="231A828D" w14:textId="77777777" w:rsidR="00522B4E" w:rsidRPr="00522B4E" w:rsidRDefault="00522B4E" w:rsidP="00522B4E">
            <w:pPr>
              <w:numPr>
                <w:ilvl w:val="0"/>
                <w:numId w:val="39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</w:tcPr>
          <w:p w14:paraId="4B0F1DD5" w14:textId="77777777" w:rsidR="00522B4E" w:rsidRPr="00522B4E" w:rsidRDefault="00522B4E" w:rsidP="00522B4E">
            <w:pPr>
              <w:spacing w:line="276" w:lineRule="auto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721829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22B4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22B4E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</w:tcPr>
          <w:p w14:paraId="1DF86094" w14:textId="77777777" w:rsidR="00522B4E" w:rsidRPr="00522B4E" w:rsidRDefault="00522B4E" w:rsidP="00522B4E">
            <w:pPr>
              <w:spacing w:line="276" w:lineRule="auto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80373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22B4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22B4E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22B4E" w:rsidRPr="00522B4E" w14:paraId="01D98C01" w14:textId="77777777" w:rsidTr="00970A93">
        <w:trPr>
          <w:cantSplit/>
          <w:trHeight w:hRule="exact" w:val="1132"/>
        </w:trPr>
        <w:tc>
          <w:tcPr>
            <w:tcW w:w="573" w:type="dxa"/>
            <w:shd w:val="clear" w:color="auto" w:fill="auto"/>
            <w:vAlign w:val="bottom"/>
          </w:tcPr>
          <w:p w14:paraId="2CB4A60E" w14:textId="77777777" w:rsidR="00522B4E" w:rsidRPr="00522B4E" w:rsidRDefault="00522B4E" w:rsidP="00522B4E">
            <w:pPr>
              <w:spacing w:after="0" w:line="276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677788936" w:edGrp="everyone" w:colFirst="3" w:colLast="3"/>
            <w:permStart w:id="1074092215" w:edGrp="everyone" w:colFirst="4" w:colLast="4"/>
            <w:permEnd w:id="585177887"/>
            <w:permEnd w:id="1355492833"/>
            <w:r w:rsidRPr="00522B4E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5</w:t>
            </w:r>
          </w:p>
        </w:tc>
        <w:tc>
          <w:tcPr>
            <w:tcW w:w="7341" w:type="dxa"/>
            <w:shd w:val="clear" w:color="auto" w:fill="auto"/>
          </w:tcPr>
          <w:p w14:paraId="29534460" w14:textId="77777777" w:rsidR="00522B4E" w:rsidRPr="00522B4E" w:rsidRDefault="00522B4E" w:rsidP="00522B4E">
            <w:pPr>
              <w:bidi/>
              <w:spacing w:line="276" w:lineRule="auto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522B4E">
              <w:rPr>
                <w:rFonts w:asciiTheme="minorBidi" w:hAnsiTheme="minorBidi"/>
                <w:sz w:val="24"/>
                <w:szCs w:val="24"/>
                <w:rtl/>
              </w:rPr>
              <w:t>صافرة -</w:t>
            </w:r>
            <w:r w:rsidRPr="00522B4E">
              <w:rPr>
                <w:rFonts w:asciiTheme="minorBidi" w:eastAsia="Calibri" w:hAnsiTheme="minorBidi"/>
                <w:sz w:val="24"/>
                <w:szCs w:val="24"/>
                <w:rtl/>
              </w:rPr>
              <w:t>لاستخدامهما عند الحاجة وفي حالات الطوارئ</w:t>
            </w:r>
          </w:p>
          <w:p w14:paraId="7A72CFD1" w14:textId="77777777" w:rsidR="00522B4E" w:rsidRPr="00522B4E" w:rsidRDefault="00522B4E" w:rsidP="00522B4E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522B4E">
              <w:rPr>
                <w:rFonts w:asciiTheme="minorBidi" w:eastAsia="Calibri" w:hAnsiTheme="minorBidi"/>
                <w:sz w:val="24"/>
                <w:szCs w:val="24"/>
              </w:rPr>
              <w:t xml:space="preserve">Whistle </w:t>
            </w:r>
            <w:r w:rsidRPr="00522B4E">
              <w:rPr>
                <w:rFonts w:asciiTheme="minorBidi" w:hAnsiTheme="minorBidi"/>
                <w:sz w:val="24"/>
                <w:szCs w:val="24"/>
              </w:rPr>
              <w:t>-</w:t>
            </w:r>
            <w:r w:rsidRPr="00522B4E">
              <w:rPr>
                <w:rFonts w:asciiTheme="minorBidi" w:eastAsia="Calibri" w:hAnsiTheme="minorBidi"/>
                <w:sz w:val="24"/>
                <w:szCs w:val="24"/>
              </w:rPr>
              <w:t xml:space="preserve"> for use when required &amp; in emergency</w:t>
            </w:r>
          </w:p>
        </w:tc>
        <w:tc>
          <w:tcPr>
            <w:tcW w:w="1436" w:type="dxa"/>
            <w:shd w:val="clear" w:color="auto" w:fill="auto"/>
          </w:tcPr>
          <w:p w14:paraId="219B86EE" w14:textId="77777777" w:rsidR="00522B4E" w:rsidRPr="00522B4E" w:rsidRDefault="00522B4E" w:rsidP="00522B4E">
            <w:pPr>
              <w:numPr>
                <w:ilvl w:val="0"/>
                <w:numId w:val="1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</w:tcPr>
          <w:p w14:paraId="669411A1" w14:textId="77777777" w:rsidR="00522B4E" w:rsidRPr="00522B4E" w:rsidRDefault="00522B4E" w:rsidP="00522B4E">
            <w:pPr>
              <w:spacing w:line="276" w:lineRule="auto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922327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22B4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22B4E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</w:tcPr>
          <w:p w14:paraId="59753E08" w14:textId="77777777" w:rsidR="00522B4E" w:rsidRPr="00522B4E" w:rsidRDefault="00522B4E" w:rsidP="00522B4E">
            <w:pPr>
              <w:spacing w:line="276" w:lineRule="auto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556139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22B4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22B4E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22B4E" w:rsidRPr="00522B4E" w14:paraId="2AF48326" w14:textId="77777777" w:rsidTr="00970A93">
        <w:trPr>
          <w:cantSplit/>
          <w:trHeight w:hRule="exact" w:val="1134"/>
        </w:trPr>
        <w:tc>
          <w:tcPr>
            <w:tcW w:w="573" w:type="dxa"/>
            <w:shd w:val="clear" w:color="auto" w:fill="auto"/>
            <w:vAlign w:val="bottom"/>
          </w:tcPr>
          <w:p w14:paraId="11DCC6B3" w14:textId="77777777" w:rsidR="00522B4E" w:rsidRPr="00522B4E" w:rsidRDefault="00522B4E" w:rsidP="00522B4E">
            <w:pPr>
              <w:spacing w:after="0" w:line="276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771243509" w:edGrp="everyone" w:colFirst="3" w:colLast="3"/>
            <w:permStart w:id="1213597901" w:edGrp="everyone" w:colFirst="4" w:colLast="4"/>
            <w:permEnd w:id="677788936"/>
            <w:permEnd w:id="1074092215"/>
            <w:r w:rsidRPr="00522B4E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6</w:t>
            </w:r>
          </w:p>
        </w:tc>
        <w:tc>
          <w:tcPr>
            <w:tcW w:w="7341" w:type="dxa"/>
            <w:shd w:val="clear" w:color="auto" w:fill="auto"/>
          </w:tcPr>
          <w:p w14:paraId="5DBF8DAE" w14:textId="77777777" w:rsidR="00522B4E" w:rsidRPr="00522B4E" w:rsidRDefault="00522B4E" w:rsidP="00522B4E">
            <w:pPr>
              <w:bidi/>
              <w:spacing w:line="276" w:lineRule="auto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522B4E">
              <w:rPr>
                <w:rFonts w:asciiTheme="minorBidi" w:hAnsiTheme="minorBidi"/>
                <w:sz w:val="24"/>
                <w:szCs w:val="24"/>
                <w:rtl/>
              </w:rPr>
              <w:t>وسيلة اتصال مناسبة -</w:t>
            </w:r>
            <w:r w:rsidRPr="00522B4E">
              <w:rPr>
                <w:rFonts w:asciiTheme="minorBidi" w:eastAsia="Calibri" w:hAnsiTheme="minorBidi"/>
                <w:sz w:val="24"/>
                <w:szCs w:val="24"/>
                <w:rtl/>
              </w:rPr>
              <w:t>لاستخدامهما عند الحاجة وفي حالات الطوارئ</w:t>
            </w:r>
          </w:p>
          <w:p w14:paraId="18AB3616" w14:textId="77777777" w:rsidR="00522B4E" w:rsidRPr="00522B4E" w:rsidRDefault="00522B4E" w:rsidP="00522B4E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522B4E">
              <w:rPr>
                <w:rFonts w:asciiTheme="minorBidi" w:hAnsiTheme="minorBidi"/>
                <w:sz w:val="24"/>
                <w:szCs w:val="24"/>
              </w:rPr>
              <w:t>Suitable communication aid-</w:t>
            </w:r>
            <w:r w:rsidRPr="00522B4E">
              <w:rPr>
                <w:rFonts w:asciiTheme="minorBidi" w:eastAsia="Calibri" w:hAnsiTheme="minorBidi"/>
                <w:sz w:val="24"/>
                <w:szCs w:val="24"/>
              </w:rPr>
              <w:t xml:space="preserve"> for use when required &amp; in emergency</w:t>
            </w:r>
          </w:p>
        </w:tc>
        <w:tc>
          <w:tcPr>
            <w:tcW w:w="1436" w:type="dxa"/>
            <w:shd w:val="clear" w:color="auto" w:fill="auto"/>
          </w:tcPr>
          <w:p w14:paraId="7B46B6B7" w14:textId="77777777" w:rsidR="00522B4E" w:rsidRPr="00522B4E" w:rsidRDefault="00522B4E" w:rsidP="00522B4E">
            <w:pPr>
              <w:numPr>
                <w:ilvl w:val="0"/>
                <w:numId w:val="1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</w:tcPr>
          <w:p w14:paraId="62DC8AAE" w14:textId="77777777" w:rsidR="00522B4E" w:rsidRPr="00522B4E" w:rsidRDefault="00522B4E" w:rsidP="00522B4E">
            <w:pPr>
              <w:spacing w:line="276" w:lineRule="auto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799135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22B4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22B4E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</w:tcPr>
          <w:p w14:paraId="41C12D52" w14:textId="77777777" w:rsidR="00522B4E" w:rsidRPr="00522B4E" w:rsidRDefault="00522B4E" w:rsidP="00522B4E">
            <w:pPr>
              <w:spacing w:line="276" w:lineRule="auto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518968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22B4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22B4E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22B4E" w:rsidRPr="00522B4E" w14:paraId="288B60FC" w14:textId="77777777" w:rsidTr="00970A93">
        <w:trPr>
          <w:cantSplit/>
          <w:trHeight w:hRule="exact" w:val="1845"/>
        </w:trPr>
        <w:tc>
          <w:tcPr>
            <w:tcW w:w="573" w:type="dxa"/>
            <w:shd w:val="clear" w:color="auto" w:fill="auto"/>
            <w:vAlign w:val="bottom"/>
          </w:tcPr>
          <w:p w14:paraId="015812EA" w14:textId="77777777" w:rsidR="00522B4E" w:rsidRPr="00522B4E" w:rsidRDefault="00522B4E" w:rsidP="00522B4E">
            <w:pPr>
              <w:spacing w:after="0" w:line="276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744506660" w:edGrp="everyone" w:colFirst="3" w:colLast="3"/>
            <w:permStart w:id="1409036096" w:edGrp="everyone" w:colFirst="4" w:colLast="4"/>
            <w:permEnd w:id="771243509"/>
            <w:permEnd w:id="1213597901"/>
            <w:r w:rsidRPr="00522B4E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7</w:t>
            </w:r>
          </w:p>
        </w:tc>
        <w:tc>
          <w:tcPr>
            <w:tcW w:w="7341" w:type="dxa"/>
            <w:shd w:val="clear" w:color="auto" w:fill="auto"/>
          </w:tcPr>
          <w:p w14:paraId="2ADA40C6" w14:textId="77777777" w:rsidR="00522B4E" w:rsidRPr="00522B4E" w:rsidRDefault="00522B4E" w:rsidP="00522B4E">
            <w:pPr>
              <w:bidi/>
              <w:spacing w:line="276" w:lineRule="auto"/>
              <w:jc w:val="both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522B4E">
              <w:rPr>
                <w:rFonts w:asciiTheme="minorBidi" w:eastAsia="Calibri" w:hAnsiTheme="minorBidi"/>
                <w:sz w:val="24"/>
                <w:szCs w:val="24"/>
                <w:rtl/>
              </w:rPr>
              <w:t>مضخة النزح- واحدة أو أكثر بقدرة مناسبة لسحب المياه المتجمعة في غرفة المحرك والأماكن المغلقة</w:t>
            </w:r>
            <w:r w:rsidRPr="00522B4E">
              <w:rPr>
                <w:rFonts w:asciiTheme="minorBidi" w:eastAsia="Calibri" w:hAnsiTheme="minorBidi"/>
                <w:sz w:val="24"/>
                <w:szCs w:val="24"/>
              </w:rPr>
              <w:t xml:space="preserve">. </w:t>
            </w:r>
          </w:p>
          <w:p w14:paraId="11F3B464" w14:textId="77777777" w:rsidR="00522B4E" w:rsidRPr="00522B4E" w:rsidRDefault="00522B4E" w:rsidP="00522B4E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522B4E">
              <w:rPr>
                <w:rFonts w:asciiTheme="minorBidi" w:eastAsia="Calibri" w:hAnsiTheme="minorBidi"/>
                <w:sz w:val="24"/>
                <w:szCs w:val="24"/>
              </w:rPr>
              <w:t>Bilge Pump - one or more with suitable capacity for engine rooms and void spaces</w:t>
            </w:r>
          </w:p>
        </w:tc>
        <w:tc>
          <w:tcPr>
            <w:tcW w:w="1436" w:type="dxa"/>
            <w:shd w:val="clear" w:color="auto" w:fill="auto"/>
          </w:tcPr>
          <w:p w14:paraId="4D5C11BE" w14:textId="77777777" w:rsidR="00522B4E" w:rsidRPr="00522B4E" w:rsidRDefault="00522B4E" w:rsidP="00522B4E">
            <w:pPr>
              <w:numPr>
                <w:ilvl w:val="0"/>
                <w:numId w:val="1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</w:tcPr>
          <w:p w14:paraId="60218B10" w14:textId="77777777" w:rsidR="00522B4E" w:rsidRPr="00522B4E" w:rsidRDefault="00522B4E" w:rsidP="00522B4E">
            <w:pPr>
              <w:spacing w:line="276" w:lineRule="auto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790640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22B4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22B4E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</w:tcPr>
          <w:p w14:paraId="01E0CFAA" w14:textId="77777777" w:rsidR="00522B4E" w:rsidRPr="00522B4E" w:rsidRDefault="00522B4E" w:rsidP="00522B4E">
            <w:pPr>
              <w:spacing w:line="276" w:lineRule="auto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780325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22B4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22B4E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22B4E" w:rsidRPr="00522B4E" w14:paraId="2B5093D6" w14:textId="77777777" w:rsidTr="00970A93">
        <w:trPr>
          <w:cantSplit/>
          <w:trHeight w:hRule="exact" w:val="1148"/>
        </w:trPr>
        <w:tc>
          <w:tcPr>
            <w:tcW w:w="573" w:type="dxa"/>
            <w:shd w:val="clear" w:color="auto" w:fill="auto"/>
            <w:vAlign w:val="bottom"/>
          </w:tcPr>
          <w:p w14:paraId="06146E2F" w14:textId="77777777" w:rsidR="00522B4E" w:rsidRPr="00522B4E" w:rsidRDefault="00522B4E" w:rsidP="00522B4E">
            <w:pPr>
              <w:spacing w:after="0" w:line="276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928260689" w:edGrp="everyone" w:colFirst="3" w:colLast="3"/>
            <w:permStart w:id="1146451226" w:edGrp="everyone" w:colFirst="4" w:colLast="4"/>
            <w:permEnd w:id="744506660"/>
            <w:permEnd w:id="1409036096"/>
            <w:r w:rsidRPr="00522B4E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8</w:t>
            </w:r>
          </w:p>
        </w:tc>
        <w:tc>
          <w:tcPr>
            <w:tcW w:w="7341" w:type="dxa"/>
            <w:shd w:val="clear" w:color="auto" w:fill="auto"/>
          </w:tcPr>
          <w:p w14:paraId="58D3A1E4" w14:textId="77777777" w:rsidR="00522B4E" w:rsidRPr="00522B4E" w:rsidRDefault="00522B4E" w:rsidP="00522B4E">
            <w:pPr>
              <w:bidi/>
              <w:spacing w:line="276" w:lineRule="auto"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  <w:r w:rsidRPr="00522B4E">
              <w:rPr>
                <w:rFonts w:asciiTheme="minorBidi" w:eastAsia="Calibri" w:hAnsiTheme="minorBidi"/>
                <w:sz w:val="24"/>
                <w:szCs w:val="24"/>
                <w:rtl/>
              </w:rPr>
              <w:t>غطاء موقد الشواء –</w:t>
            </w:r>
            <w:r w:rsidRPr="00522B4E">
              <w:rPr>
                <w:rFonts w:asciiTheme="minorBidi" w:eastAsia="Calibri" w:hAnsiTheme="minorBidi"/>
                <w:sz w:val="24"/>
                <w:szCs w:val="24"/>
              </w:rPr>
              <w:t xml:space="preserve"> </w:t>
            </w:r>
            <w:r w:rsidRPr="00522B4E">
              <w:rPr>
                <w:rFonts w:asciiTheme="minorBidi" w:eastAsia="Calibri" w:hAnsiTheme="minorBidi"/>
                <w:sz w:val="24"/>
                <w:szCs w:val="24"/>
                <w:rtl/>
              </w:rPr>
              <w:t>متوفر على الوسيلة ومثبت بجانب الموقد</w:t>
            </w:r>
          </w:p>
          <w:p w14:paraId="49F69719" w14:textId="77777777" w:rsidR="00522B4E" w:rsidRPr="00522B4E" w:rsidRDefault="00522B4E" w:rsidP="00522B4E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522B4E">
              <w:rPr>
                <w:rFonts w:asciiTheme="minorBidi" w:eastAsia="Calibri" w:hAnsiTheme="minorBidi"/>
                <w:sz w:val="24"/>
                <w:szCs w:val="24"/>
              </w:rPr>
              <w:t>BBQ Stove Cover -to be available on board near the BBQ place</w:t>
            </w:r>
          </w:p>
        </w:tc>
        <w:tc>
          <w:tcPr>
            <w:tcW w:w="1436" w:type="dxa"/>
            <w:shd w:val="clear" w:color="auto" w:fill="auto"/>
          </w:tcPr>
          <w:p w14:paraId="140F69CF" w14:textId="77777777" w:rsidR="00522B4E" w:rsidRPr="00522B4E" w:rsidRDefault="00522B4E" w:rsidP="00522B4E">
            <w:pPr>
              <w:numPr>
                <w:ilvl w:val="0"/>
                <w:numId w:val="1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</w:tcPr>
          <w:p w14:paraId="2E5AE7DE" w14:textId="77777777" w:rsidR="00522B4E" w:rsidRPr="00522B4E" w:rsidRDefault="00522B4E" w:rsidP="00522B4E">
            <w:pPr>
              <w:spacing w:line="276" w:lineRule="auto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442178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22B4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22B4E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</w:tcPr>
          <w:p w14:paraId="707DF5EE" w14:textId="77777777" w:rsidR="00522B4E" w:rsidRPr="00522B4E" w:rsidRDefault="00522B4E" w:rsidP="00522B4E">
            <w:pPr>
              <w:spacing w:line="276" w:lineRule="auto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747153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22B4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22B4E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22B4E" w:rsidRPr="00522B4E" w14:paraId="75B35E9C" w14:textId="77777777" w:rsidTr="00970A93">
        <w:trPr>
          <w:cantSplit/>
          <w:trHeight w:hRule="exact" w:val="994"/>
        </w:trPr>
        <w:tc>
          <w:tcPr>
            <w:tcW w:w="573" w:type="dxa"/>
            <w:shd w:val="clear" w:color="auto" w:fill="auto"/>
            <w:vAlign w:val="bottom"/>
          </w:tcPr>
          <w:p w14:paraId="4D4453A1" w14:textId="77777777" w:rsidR="00522B4E" w:rsidRPr="00522B4E" w:rsidRDefault="00522B4E" w:rsidP="00522B4E">
            <w:pPr>
              <w:spacing w:after="0" w:line="276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23349801" w:edGrp="everyone" w:colFirst="3" w:colLast="3"/>
            <w:permStart w:id="173896768" w:edGrp="everyone" w:colFirst="4" w:colLast="4"/>
            <w:permEnd w:id="928260689"/>
            <w:permEnd w:id="1146451226"/>
            <w:r w:rsidRPr="00522B4E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9</w:t>
            </w:r>
          </w:p>
        </w:tc>
        <w:tc>
          <w:tcPr>
            <w:tcW w:w="7341" w:type="dxa"/>
            <w:shd w:val="clear" w:color="auto" w:fill="auto"/>
          </w:tcPr>
          <w:p w14:paraId="51492DFD" w14:textId="77777777" w:rsidR="00522B4E" w:rsidRPr="00522B4E" w:rsidRDefault="00522B4E" w:rsidP="00522B4E">
            <w:pPr>
              <w:bidi/>
              <w:spacing w:line="276" w:lineRule="auto"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  <w:r w:rsidRPr="00522B4E">
              <w:rPr>
                <w:rFonts w:asciiTheme="minorBidi" w:eastAsia="Calibri" w:hAnsiTheme="minorBidi"/>
                <w:sz w:val="24"/>
                <w:szCs w:val="24"/>
                <w:rtl/>
              </w:rPr>
              <w:t>مرساة متصلة بحبل –</w:t>
            </w:r>
            <w:r w:rsidRPr="00522B4E">
              <w:rPr>
                <w:rFonts w:asciiTheme="minorBidi" w:eastAsia="Calibri" w:hAnsiTheme="minorBidi"/>
                <w:sz w:val="24"/>
                <w:szCs w:val="24"/>
              </w:rPr>
              <w:t xml:space="preserve"> </w:t>
            </w:r>
            <w:r w:rsidRPr="00522B4E">
              <w:rPr>
                <w:rFonts w:asciiTheme="minorBidi" w:eastAsia="Calibri" w:hAnsiTheme="minorBidi"/>
                <w:sz w:val="24"/>
                <w:szCs w:val="24"/>
                <w:rtl/>
              </w:rPr>
              <w:t>تتناسب مع منطقة التشغيل</w:t>
            </w:r>
          </w:p>
          <w:p w14:paraId="7F762F54" w14:textId="77777777" w:rsidR="00522B4E" w:rsidRPr="00522B4E" w:rsidRDefault="00522B4E" w:rsidP="00522B4E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522B4E">
              <w:rPr>
                <w:rFonts w:asciiTheme="minorBidi" w:eastAsia="Calibri" w:hAnsiTheme="minorBidi"/>
                <w:sz w:val="24"/>
                <w:szCs w:val="24"/>
              </w:rPr>
              <w:t>Anchor &amp; Rope -to be suitable for operation area</w:t>
            </w:r>
          </w:p>
        </w:tc>
        <w:tc>
          <w:tcPr>
            <w:tcW w:w="1436" w:type="dxa"/>
            <w:shd w:val="clear" w:color="auto" w:fill="auto"/>
          </w:tcPr>
          <w:p w14:paraId="7402A359" w14:textId="77777777" w:rsidR="00522B4E" w:rsidRPr="00522B4E" w:rsidRDefault="00522B4E" w:rsidP="00522B4E">
            <w:pPr>
              <w:numPr>
                <w:ilvl w:val="0"/>
                <w:numId w:val="1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</w:tcPr>
          <w:p w14:paraId="244174A9" w14:textId="77777777" w:rsidR="00522B4E" w:rsidRPr="00522B4E" w:rsidRDefault="00522B4E" w:rsidP="00522B4E">
            <w:pPr>
              <w:spacing w:line="276" w:lineRule="auto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798563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22B4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22B4E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</w:tcPr>
          <w:p w14:paraId="7E253D73" w14:textId="77777777" w:rsidR="00522B4E" w:rsidRPr="00522B4E" w:rsidRDefault="00522B4E" w:rsidP="00522B4E">
            <w:pPr>
              <w:spacing w:line="276" w:lineRule="auto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435565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22B4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22B4E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22B4E" w:rsidRPr="00522B4E" w14:paraId="2F97FF80" w14:textId="77777777" w:rsidTr="00970A93">
        <w:trPr>
          <w:cantSplit/>
          <w:trHeight w:hRule="exact" w:val="1126"/>
        </w:trPr>
        <w:tc>
          <w:tcPr>
            <w:tcW w:w="573" w:type="dxa"/>
            <w:shd w:val="clear" w:color="auto" w:fill="auto"/>
            <w:vAlign w:val="bottom"/>
          </w:tcPr>
          <w:p w14:paraId="7D416DFF" w14:textId="77777777" w:rsidR="00522B4E" w:rsidRPr="00522B4E" w:rsidRDefault="00522B4E" w:rsidP="00522B4E">
            <w:pPr>
              <w:spacing w:after="0" w:line="276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89736603" w:edGrp="everyone" w:colFirst="3" w:colLast="3"/>
            <w:permStart w:id="243873004" w:edGrp="everyone" w:colFirst="4" w:colLast="4"/>
            <w:permEnd w:id="123349801"/>
            <w:permEnd w:id="173896768"/>
            <w:r w:rsidRPr="00522B4E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lastRenderedPageBreak/>
              <w:t>10</w:t>
            </w:r>
          </w:p>
        </w:tc>
        <w:tc>
          <w:tcPr>
            <w:tcW w:w="7341" w:type="dxa"/>
            <w:shd w:val="clear" w:color="auto" w:fill="auto"/>
          </w:tcPr>
          <w:p w14:paraId="5225BC0F" w14:textId="77777777" w:rsidR="00522B4E" w:rsidRPr="00522B4E" w:rsidRDefault="00522B4E" w:rsidP="00522B4E">
            <w:pPr>
              <w:bidi/>
              <w:spacing w:line="276" w:lineRule="auto"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  <w:r w:rsidRPr="00522B4E">
              <w:rPr>
                <w:rFonts w:asciiTheme="minorBidi" w:eastAsia="Calibri" w:hAnsiTheme="minorBidi"/>
                <w:sz w:val="24"/>
                <w:szCs w:val="24"/>
                <w:rtl/>
              </w:rPr>
              <w:t>إنارة داخلية مناسبة –</w:t>
            </w:r>
            <w:r w:rsidRPr="00522B4E">
              <w:rPr>
                <w:rFonts w:asciiTheme="minorBidi" w:eastAsia="Calibri" w:hAnsiTheme="minorBidi"/>
                <w:sz w:val="24"/>
                <w:szCs w:val="24"/>
              </w:rPr>
              <w:t xml:space="preserve"> </w:t>
            </w:r>
            <w:r w:rsidRPr="00522B4E">
              <w:rPr>
                <w:rFonts w:asciiTheme="minorBidi" w:eastAsia="Calibri" w:hAnsiTheme="minorBidi"/>
                <w:sz w:val="24"/>
                <w:szCs w:val="24"/>
                <w:rtl/>
              </w:rPr>
              <w:t>لا تؤثر على سلامة الملاحة</w:t>
            </w:r>
          </w:p>
          <w:p w14:paraId="0CAC5EFF" w14:textId="77777777" w:rsidR="00522B4E" w:rsidRPr="00522B4E" w:rsidRDefault="00522B4E" w:rsidP="00522B4E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522B4E">
              <w:rPr>
                <w:rFonts w:asciiTheme="minorBidi" w:eastAsia="Calibri" w:hAnsiTheme="minorBidi"/>
                <w:sz w:val="24"/>
                <w:szCs w:val="24"/>
              </w:rPr>
              <w:tab/>
            </w:r>
            <w:r w:rsidRPr="00522B4E">
              <w:rPr>
                <w:rFonts w:asciiTheme="minorBidi" w:eastAsia="Calibri" w:hAnsiTheme="minorBidi"/>
                <w:sz w:val="24"/>
                <w:szCs w:val="24"/>
              </w:rPr>
              <w:tab/>
              <w:t>Suitable Interior lighting – not affecting on safety of navigation</w:t>
            </w:r>
          </w:p>
        </w:tc>
        <w:tc>
          <w:tcPr>
            <w:tcW w:w="1436" w:type="dxa"/>
            <w:shd w:val="clear" w:color="auto" w:fill="auto"/>
          </w:tcPr>
          <w:p w14:paraId="4BC5246B" w14:textId="77777777" w:rsidR="00522B4E" w:rsidRPr="00522B4E" w:rsidRDefault="00522B4E" w:rsidP="00522B4E">
            <w:pPr>
              <w:numPr>
                <w:ilvl w:val="0"/>
                <w:numId w:val="1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</w:tcPr>
          <w:p w14:paraId="6512F728" w14:textId="3C7CAE5F" w:rsidR="00522B4E" w:rsidRPr="00522B4E" w:rsidRDefault="00522B4E" w:rsidP="00522B4E">
            <w:pPr>
              <w:spacing w:line="276" w:lineRule="auto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284616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F5DDC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Pr="00522B4E">
              <w:rPr>
                <w:rFonts w:asciiTheme="minorBidi" w:hAnsiTheme="minorBidi"/>
                <w:b/>
                <w:bCs/>
              </w:rPr>
              <w:t xml:space="preserve">  </w:t>
            </w:r>
          </w:p>
          <w:p w14:paraId="23A0B504" w14:textId="77777777" w:rsidR="00522B4E" w:rsidRPr="00522B4E" w:rsidRDefault="00522B4E" w:rsidP="00522B4E">
            <w:pPr>
              <w:spacing w:line="276" w:lineRule="auto"/>
              <w:rPr>
                <w:rFonts w:asciiTheme="minorBidi" w:hAnsiTheme="minorBidi"/>
              </w:rPr>
            </w:pPr>
          </w:p>
          <w:p w14:paraId="674D1B1D" w14:textId="77777777" w:rsidR="00522B4E" w:rsidRPr="00522B4E" w:rsidRDefault="00522B4E" w:rsidP="00522B4E">
            <w:pPr>
              <w:spacing w:line="276" w:lineRule="auto"/>
              <w:rPr>
                <w:rFonts w:asciiTheme="minorBidi" w:hAnsiTheme="minorBidi"/>
              </w:rPr>
            </w:pPr>
          </w:p>
        </w:tc>
        <w:tc>
          <w:tcPr>
            <w:tcW w:w="705" w:type="dxa"/>
          </w:tcPr>
          <w:p w14:paraId="14161E60" w14:textId="77777777" w:rsidR="00522B4E" w:rsidRPr="00522B4E" w:rsidRDefault="00522B4E" w:rsidP="00522B4E">
            <w:pPr>
              <w:spacing w:line="276" w:lineRule="auto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92469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22B4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22B4E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22B4E" w:rsidRPr="00522B4E" w14:paraId="167ADCEE" w14:textId="77777777" w:rsidTr="00970A93">
        <w:trPr>
          <w:cantSplit/>
          <w:trHeight w:hRule="exact" w:val="1857"/>
        </w:trPr>
        <w:tc>
          <w:tcPr>
            <w:tcW w:w="573" w:type="dxa"/>
            <w:shd w:val="clear" w:color="auto" w:fill="auto"/>
            <w:vAlign w:val="bottom"/>
          </w:tcPr>
          <w:p w14:paraId="753194EF" w14:textId="77777777" w:rsidR="00522B4E" w:rsidRPr="00522B4E" w:rsidRDefault="00522B4E" w:rsidP="00522B4E">
            <w:pPr>
              <w:spacing w:after="0" w:line="276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679775" w:edGrp="everyone" w:colFirst="3" w:colLast="3"/>
            <w:permStart w:id="37576726" w:edGrp="everyone" w:colFirst="4" w:colLast="4"/>
            <w:permEnd w:id="89736603"/>
            <w:permEnd w:id="243873004"/>
            <w:r w:rsidRPr="00522B4E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11</w:t>
            </w:r>
          </w:p>
        </w:tc>
        <w:tc>
          <w:tcPr>
            <w:tcW w:w="7341" w:type="dxa"/>
            <w:shd w:val="clear" w:color="auto" w:fill="auto"/>
          </w:tcPr>
          <w:p w14:paraId="0A2B80F3" w14:textId="77777777" w:rsidR="00522B4E" w:rsidRPr="00522B4E" w:rsidRDefault="00522B4E" w:rsidP="00522B4E">
            <w:pPr>
              <w:bidi/>
              <w:spacing w:line="276" w:lineRule="auto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522B4E">
              <w:rPr>
                <w:rFonts w:asciiTheme="minorBidi" w:hAnsiTheme="minorBidi"/>
                <w:sz w:val="24"/>
                <w:szCs w:val="24"/>
                <w:rtl/>
              </w:rPr>
              <w:t>شاشة رقمية - تبين مستوى الشحن في البطاريات مع وجود انذار عند تدني مستوى الشحن.</w:t>
            </w:r>
          </w:p>
          <w:p w14:paraId="41FEA1F3" w14:textId="77777777" w:rsidR="00522B4E" w:rsidRPr="00522B4E" w:rsidRDefault="00522B4E" w:rsidP="00522B4E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522B4E">
              <w:rPr>
                <w:rFonts w:asciiTheme="minorBidi" w:hAnsiTheme="minorBidi"/>
                <w:sz w:val="24"/>
                <w:szCs w:val="24"/>
              </w:rPr>
              <w:t>Digital LCD display- to show charging level and alarm in case of low charge.</w:t>
            </w:r>
          </w:p>
        </w:tc>
        <w:tc>
          <w:tcPr>
            <w:tcW w:w="1436" w:type="dxa"/>
            <w:shd w:val="clear" w:color="auto" w:fill="auto"/>
          </w:tcPr>
          <w:p w14:paraId="6097BF8B" w14:textId="77777777" w:rsidR="00522B4E" w:rsidRPr="00522B4E" w:rsidRDefault="00522B4E" w:rsidP="00522B4E">
            <w:pPr>
              <w:numPr>
                <w:ilvl w:val="0"/>
                <w:numId w:val="1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</w:tcPr>
          <w:p w14:paraId="389C1049" w14:textId="77777777" w:rsidR="00522B4E" w:rsidRPr="00522B4E" w:rsidRDefault="00522B4E" w:rsidP="00522B4E">
            <w:pPr>
              <w:spacing w:line="276" w:lineRule="auto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748190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22B4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22B4E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</w:tcPr>
          <w:p w14:paraId="5629A3B9" w14:textId="77777777" w:rsidR="00522B4E" w:rsidRPr="00522B4E" w:rsidRDefault="00522B4E" w:rsidP="00522B4E">
            <w:pPr>
              <w:spacing w:line="276" w:lineRule="auto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734547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22B4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22B4E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22B4E" w:rsidRPr="00522B4E" w14:paraId="1CC89729" w14:textId="77777777" w:rsidTr="00970A93">
        <w:trPr>
          <w:cantSplit/>
          <w:trHeight w:hRule="exact" w:val="1132"/>
        </w:trPr>
        <w:tc>
          <w:tcPr>
            <w:tcW w:w="573" w:type="dxa"/>
            <w:shd w:val="clear" w:color="auto" w:fill="auto"/>
          </w:tcPr>
          <w:p w14:paraId="027A5F72" w14:textId="77777777" w:rsidR="00522B4E" w:rsidRPr="00522B4E" w:rsidRDefault="00522B4E" w:rsidP="00522B4E">
            <w:pPr>
              <w:spacing w:after="0" w:line="276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736448223" w:edGrp="everyone" w:colFirst="3" w:colLast="3"/>
            <w:permStart w:id="809595896" w:edGrp="everyone" w:colFirst="4" w:colLast="4"/>
            <w:permEnd w:id="679775"/>
            <w:permEnd w:id="37576726"/>
            <w:r w:rsidRPr="00522B4E">
              <w:rPr>
                <w:rFonts w:asciiTheme="minorBidi" w:eastAsia="Calibri" w:hAnsiTheme="minorBidi"/>
                <w:color w:val="000000"/>
                <w:sz w:val="24"/>
                <w:szCs w:val="24"/>
                <w:rtl/>
                <w:lang w:bidi="ar-JO"/>
              </w:rPr>
              <w:t>12</w:t>
            </w:r>
          </w:p>
        </w:tc>
        <w:tc>
          <w:tcPr>
            <w:tcW w:w="7341" w:type="dxa"/>
            <w:shd w:val="clear" w:color="auto" w:fill="auto"/>
          </w:tcPr>
          <w:p w14:paraId="2BAC48BF" w14:textId="77777777" w:rsidR="00522B4E" w:rsidRPr="00522B4E" w:rsidRDefault="00522B4E" w:rsidP="00522B4E">
            <w:pPr>
              <w:bidi/>
              <w:spacing w:line="276" w:lineRule="auto"/>
              <w:jc w:val="both"/>
              <w:rPr>
                <w:rFonts w:asciiTheme="minorBidi" w:hAnsiTheme="minorBidi"/>
                <w:sz w:val="24"/>
                <w:szCs w:val="24"/>
                <w:lang w:bidi="ar-JO"/>
              </w:rPr>
            </w:pPr>
            <w:r w:rsidRPr="00522B4E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 xml:space="preserve">البطاريات والكابلات الكهربائية ومقبس الشحن -موصولة بطريقة آمنة </w:t>
            </w:r>
          </w:p>
          <w:p w14:paraId="0B6F80F0" w14:textId="77777777" w:rsidR="00522B4E" w:rsidRPr="00522B4E" w:rsidRDefault="00522B4E" w:rsidP="00522B4E">
            <w:pPr>
              <w:tabs>
                <w:tab w:val="left" w:pos="4675"/>
              </w:tabs>
              <w:bidi/>
              <w:spacing w:line="276" w:lineRule="auto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522B4E">
              <w:rPr>
                <w:rFonts w:asciiTheme="minorBidi" w:hAnsiTheme="minorBidi"/>
                <w:sz w:val="24"/>
                <w:szCs w:val="24"/>
                <w:lang w:bidi="ar-JO"/>
              </w:rPr>
              <w:t>Battery cables &amp; charging plug - connected in a safe manner</w:t>
            </w:r>
          </w:p>
        </w:tc>
        <w:tc>
          <w:tcPr>
            <w:tcW w:w="1436" w:type="dxa"/>
            <w:shd w:val="clear" w:color="auto" w:fill="auto"/>
          </w:tcPr>
          <w:p w14:paraId="4FB22E7C" w14:textId="77777777" w:rsidR="00522B4E" w:rsidRPr="00522B4E" w:rsidRDefault="00522B4E" w:rsidP="00522B4E">
            <w:pPr>
              <w:numPr>
                <w:ilvl w:val="0"/>
                <w:numId w:val="1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  <w:p w14:paraId="01AE26D7" w14:textId="77777777" w:rsidR="00522B4E" w:rsidRPr="00522B4E" w:rsidRDefault="00522B4E" w:rsidP="00522B4E">
            <w:pPr>
              <w:bidi/>
              <w:spacing w:line="276" w:lineRule="auto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  <w:p w14:paraId="1114A6C7" w14:textId="77777777" w:rsidR="00522B4E" w:rsidRPr="00522B4E" w:rsidRDefault="00522B4E" w:rsidP="00522B4E">
            <w:pPr>
              <w:bidi/>
              <w:spacing w:line="276" w:lineRule="auto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  <w:p w14:paraId="604EDB43" w14:textId="77777777" w:rsidR="00522B4E" w:rsidRPr="00522B4E" w:rsidRDefault="00522B4E" w:rsidP="00522B4E">
            <w:pPr>
              <w:bidi/>
              <w:spacing w:line="276" w:lineRule="auto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</w:tcPr>
          <w:p w14:paraId="4C3E884F" w14:textId="77777777" w:rsidR="00522B4E" w:rsidRPr="00522B4E" w:rsidRDefault="00522B4E" w:rsidP="00522B4E">
            <w:pPr>
              <w:spacing w:line="276" w:lineRule="auto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489522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22B4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22B4E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</w:tcPr>
          <w:p w14:paraId="160018EA" w14:textId="77777777" w:rsidR="00522B4E" w:rsidRPr="00522B4E" w:rsidRDefault="00522B4E" w:rsidP="00522B4E">
            <w:pPr>
              <w:spacing w:line="276" w:lineRule="auto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691916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22B4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22B4E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22B4E" w:rsidRPr="00522B4E" w14:paraId="109EDFF2" w14:textId="77777777" w:rsidTr="00970A93">
        <w:trPr>
          <w:cantSplit/>
          <w:trHeight w:hRule="exact" w:val="1432"/>
        </w:trPr>
        <w:tc>
          <w:tcPr>
            <w:tcW w:w="573" w:type="dxa"/>
            <w:shd w:val="clear" w:color="auto" w:fill="auto"/>
            <w:vAlign w:val="bottom"/>
          </w:tcPr>
          <w:p w14:paraId="565BC4AD" w14:textId="77777777" w:rsidR="00522B4E" w:rsidRPr="00522B4E" w:rsidRDefault="00522B4E" w:rsidP="00522B4E">
            <w:pPr>
              <w:spacing w:after="0" w:line="276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rtl/>
                <w:lang w:bidi="ar-JO"/>
              </w:rPr>
            </w:pPr>
            <w:permStart w:id="2040165813" w:edGrp="everyone" w:colFirst="3" w:colLast="3"/>
            <w:permStart w:id="1407933377" w:edGrp="everyone" w:colFirst="4" w:colLast="4"/>
            <w:permEnd w:id="1736448223"/>
            <w:permEnd w:id="809595896"/>
            <w:r w:rsidRPr="00522B4E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13</w:t>
            </w:r>
          </w:p>
        </w:tc>
        <w:tc>
          <w:tcPr>
            <w:tcW w:w="7341" w:type="dxa"/>
            <w:shd w:val="clear" w:color="auto" w:fill="auto"/>
          </w:tcPr>
          <w:p w14:paraId="19951750" w14:textId="77777777" w:rsidR="00522B4E" w:rsidRPr="00522B4E" w:rsidRDefault="00522B4E" w:rsidP="00522B4E">
            <w:pPr>
              <w:bidi/>
              <w:spacing w:line="276" w:lineRule="auto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522B4E">
              <w:rPr>
                <w:rFonts w:asciiTheme="minorBidi" w:hAnsiTheme="minorBidi"/>
                <w:sz w:val="24"/>
                <w:szCs w:val="24"/>
                <w:rtl/>
              </w:rPr>
              <w:t>نظام التوجيه والتحكم بالسرعة وعكس الحركة - يعملان بكفاءة</w:t>
            </w:r>
          </w:p>
          <w:p w14:paraId="07AC1236" w14:textId="77777777" w:rsidR="00522B4E" w:rsidRPr="00522B4E" w:rsidRDefault="00522B4E" w:rsidP="00522B4E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522B4E">
              <w:rPr>
                <w:rFonts w:asciiTheme="minorBidi" w:hAnsiTheme="minorBidi"/>
                <w:sz w:val="24"/>
                <w:szCs w:val="24"/>
              </w:rPr>
              <w:t xml:space="preserve">Steering, speed control &amp; reversing systems- in good operation performance </w:t>
            </w:r>
          </w:p>
        </w:tc>
        <w:tc>
          <w:tcPr>
            <w:tcW w:w="1436" w:type="dxa"/>
            <w:shd w:val="clear" w:color="auto" w:fill="auto"/>
          </w:tcPr>
          <w:p w14:paraId="6F43534B" w14:textId="77777777" w:rsidR="00522B4E" w:rsidRPr="00522B4E" w:rsidRDefault="00522B4E" w:rsidP="00522B4E">
            <w:pPr>
              <w:numPr>
                <w:ilvl w:val="0"/>
                <w:numId w:val="1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</w:tcPr>
          <w:p w14:paraId="04DF4E80" w14:textId="77777777" w:rsidR="00522B4E" w:rsidRPr="00522B4E" w:rsidRDefault="00522B4E" w:rsidP="00522B4E">
            <w:pPr>
              <w:spacing w:line="276" w:lineRule="auto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153337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22B4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22B4E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</w:tcPr>
          <w:p w14:paraId="05D3277F" w14:textId="77777777" w:rsidR="00522B4E" w:rsidRPr="00522B4E" w:rsidRDefault="00522B4E" w:rsidP="00522B4E">
            <w:pPr>
              <w:spacing w:line="276" w:lineRule="auto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292979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22B4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22B4E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22B4E" w:rsidRPr="00522B4E" w14:paraId="1E7CBD55" w14:textId="77777777" w:rsidTr="00970A93">
        <w:trPr>
          <w:cantSplit/>
          <w:trHeight w:hRule="exact" w:val="1126"/>
        </w:trPr>
        <w:tc>
          <w:tcPr>
            <w:tcW w:w="573" w:type="dxa"/>
            <w:shd w:val="clear" w:color="auto" w:fill="auto"/>
            <w:vAlign w:val="bottom"/>
          </w:tcPr>
          <w:p w14:paraId="3A021238" w14:textId="77777777" w:rsidR="00522B4E" w:rsidRPr="00522B4E" w:rsidRDefault="00522B4E" w:rsidP="00522B4E">
            <w:pPr>
              <w:spacing w:after="0" w:line="276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367547527" w:edGrp="everyone" w:colFirst="3" w:colLast="3"/>
            <w:permStart w:id="984376714" w:edGrp="everyone" w:colFirst="4" w:colLast="4"/>
            <w:permEnd w:id="2040165813"/>
            <w:permEnd w:id="1407933377"/>
            <w:r w:rsidRPr="00522B4E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14</w:t>
            </w:r>
          </w:p>
        </w:tc>
        <w:tc>
          <w:tcPr>
            <w:tcW w:w="7341" w:type="dxa"/>
            <w:shd w:val="clear" w:color="auto" w:fill="auto"/>
          </w:tcPr>
          <w:p w14:paraId="7C81B6DF" w14:textId="77777777" w:rsidR="00522B4E" w:rsidRPr="00522B4E" w:rsidRDefault="00522B4E" w:rsidP="00522B4E">
            <w:pPr>
              <w:bidi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r w:rsidRPr="00522B4E">
              <w:rPr>
                <w:rFonts w:asciiTheme="minorBidi" w:hAnsiTheme="minorBidi"/>
                <w:sz w:val="24"/>
                <w:szCs w:val="24"/>
                <w:rtl/>
              </w:rPr>
              <w:t>رقم المحرك والبدن - متطابقان مع شهادة المصنع</w:t>
            </w:r>
          </w:p>
          <w:p w14:paraId="175182A0" w14:textId="77777777" w:rsidR="00522B4E" w:rsidRPr="00522B4E" w:rsidRDefault="00522B4E" w:rsidP="00522B4E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522B4E">
              <w:rPr>
                <w:rFonts w:asciiTheme="minorBidi" w:hAnsiTheme="minorBidi"/>
                <w:sz w:val="24"/>
                <w:szCs w:val="24"/>
              </w:rPr>
              <w:t>Engine &amp; hull numbers - matched with manufacturer certificate</w:t>
            </w:r>
          </w:p>
        </w:tc>
        <w:tc>
          <w:tcPr>
            <w:tcW w:w="1436" w:type="dxa"/>
            <w:shd w:val="clear" w:color="auto" w:fill="auto"/>
          </w:tcPr>
          <w:p w14:paraId="2D0CE01C" w14:textId="77777777" w:rsidR="00522B4E" w:rsidRPr="00522B4E" w:rsidRDefault="00522B4E" w:rsidP="00522B4E">
            <w:pPr>
              <w:numPr>
                <w:ilvl w:val="0"/>
                <w:numId w:val="1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</w:tcPr>
          <w:p w14:paraId="61FE5D8C" w14:textId="77777777" w:rsidR="00522B4E" w:rsidRPr="00522B4E" w:rsidRDefault="00522B4E" w:rsidP="00522B4E">
            <w:pPr>
              <w:spacing w:line="276" w:lineRule="auto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036732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22B4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22B4E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</w:tcPr>
          <w:p w14:paraId="7657B9B8" w14:textId="77777777" w:rsidR="00522B4E" w:rsidRPr="00522B4E" w:rsidRDefault="00522B4E" w:rsidP="00522B4E">
            <w:pPr>
              <w:spacing w:line="276" w:lineRule="auto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188820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22B4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22B4E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22B4E" w:rsidRPr="00522B4E" w14:paraId="6026B263" w14:textId="77777777" w:rsidTr="00970A93">
        <w:trPr>
          <w:cantSplit/>
          <w:trHeight w:hRule="exact" w:val="1128"/>
        </w:trPr>
        <w:tc>
          <w:tcPr>
            <w:tcW w:w="573" w:type="dxa"/>
            <w:shd w:val="clear" w:color="auto" w:fill="auto"/>
            <w:vAlign w:val="bottom"/>
          </w:tcPr>
          <w:p w14:paraId="32783887" w14:textId="77777777" w:rsidR="00522B4E" w:rsidRPr="00522B4E" w:rsidRDefault="00522B4E" w:rsidP="00522B4E">
            <w:pPr>
              <w:spacing w:after="0" w:line="276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879908042" w:edGrp="everyone" w:colFirst="3" w:colLast="3"/>
            <w:permStart w:id="1212109250" w:edGrp="everyone" w:colFirst="4" w:colLast="4"/>
            <w:permEnd w:id="1367547527"/>
            <w:permEnd w:id="984376714"/>
            <w:r w:rsidRPr="00522B4E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15</w:t>
            </w:r>
          </w:p>
        </w:tc>
        <w:tc>
          <w:tcPr>
            <w:tcW w:w="7341" w:type="dxa"/>
            <w:shd w:val="clear" w:color="auto" w:fill="auto"/>
          </w:tcPr>
          <w:p w14:paraId="491D53EE" w14:textId="77777777" w:rsidR="00522B4E" w:rsidRPr="00522B4E" w:rsidRDefault="00522B4E" w:rsidP="00522B4E">
            <w:pPr>
              <w:bidi/>
              <w:spacing w:line="276" w:lineRule="auto"/>
              <w:jc w:val="both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522B4E">
              <w:rPr>
                <w:rFonts w:asciiTheme="minorBidi" w:eastAsia="Calibri" w:hAnsiTheme="minorBidi"/>
                <w:sz w:val="24"/>
                <w:szCs w:val="24"/>
                <w:rtl/>
              </w:rPr>
              <w:t>أرقام الوسيلة – مثبتة على الجانبين وفقا للمعايير المعتمدة لدى السلطة</w:t>
            </w:r>
            <w:r w:rsidRPr="00522B4E">
              <w:rPr>
                <w:rFonts w:asciiTheme="minorBidi" w:eastAsia="Calibri" w:hAnsiTheme="minorBidi"/>
                <w:sz w:val="24"/>
                <w:szCs w:val="24"/>
              </w:rPr>
              <w:t>.</w:t>
            </w:r>
            <w:r w:rsidRPr="00522B4E">
              <w:rPr>
                <w:rFonts w:asciiTheme="minorBidi" w:eastAsia="Calibri" w:hAnsiTheme="minorBidi"/>
                <w:sz w:val="24"/>
                <w:szCs w:val="24"/>
                <w:rtl/>
              </w:rPr>
              <w:t xml:space="preserve"> </w:t>
            </w:r>
          </w:p>
          <w:p w14:paraId="0529B6D8" w14:textId="77777777" w:rsidR="00522B4E" w:rsidRPr="00522B4E" w:rsidRDefault="00522B4E" w:rsidP="00522B4E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522B4E">
              <w:rPr>
                <w:rFonts w:asciiTheme="minorBidi" w:eastAsia="Calibri" w:hAnsiTheme="minorBidi"/>
                <w:sz w:val="24"/>
                <w:szCs w:val="24"/>
              </w:rPr>
              <w:t>Vessel Numbers - fixed on both sides in accordance with the standards approved by the Authority</w:t>
            </w:r>
          </w:p>
        </w:tc>
        <w:tc>
          <w:tcPr>
            <w:tcW w:w="1436" w:type="dxa"/>
            <w:shd w:val="clear" w:color="auto" w:fill="auto"/>
          </w:tcPr>
          <w:p w14:paraId="2C5826BB" w14:textId="77777777" w:rsidR="00522B4E" w:rsidRPr="00522B4E" w:rsidRDefault="00522B4E" w:rsidP="00522B4E">
            <w:pPr>
              <w:numPr>
                <w:ilvl w:val="0"/>
                <w:numId w:val="1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</w:tcPr>
          <w:p w14:paraId="4CD2987E" w14:textId="77777777" w:rsidR="00522B4E" w:rsidRPr="00522B4E" w:rsidRDefault="00522B4E" w:rsidP="00522B4E">
            <w:pPr>
              <w:spacing w:line="276" w:lineRule="auto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985992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22B4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22B4E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</w:tcPr>
          <w:p w14:paraId="4630FB54" w14:textId="77777777" w:rsidR="00522B4E" w:rsidRPr="00522B4E" w:rsidRDefault="00522B4E" w:rsidP="00522B4E">
            <w:pPr>
              <w:spacing w:line="276" w:lineRule="auto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467084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22B4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22B4E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22B4E" w:rsidRPr="00522B4E" w14:paraId="68EE87D1" w14:textId="77777777" w:rsidTr="00970A93">
        <w:trPr>
          <w:cantSplit/>
          <w:trHeight w:hRule="exact" w:val="1852"/>
        </w:trPr>
        <w:tc>
          <w:tcPr>
            <w:tcW w:w="573" w:type="dxa"/>
            <w:shd w:val="clear" w:color="auto" w:fill="auto"/>
            <w:vAlign w:val="bottom"/>
          </w:tcPr>
          <w:p w14:paraId="479656E2" w14:textId="77777777" w:rsidR="00522B4E" w:rsidRPr="00522B4E" w:rsidRDefault="00522B4E" w:rsidP="00522B4E">
            <w:pPr>
              <w:spacing w:after="0" w:line="276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084711627" w:edGrp="everyone" w:colFirst="3" w:colLast="3"/>
            <w:permStart w:id="331179221" w:edGrp="everyone" w:colFirst="4" w:colLast="4"/>
            <w:permEnd w:id="1879908042"/>
            <w:permEnd w:id="1212109250"/>
            <w:r w:rsidRPr="00522B4E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16</w:t>
            </w:r>
          </w:p>
        </w:tc>
        <w:tc>
          <w:tcPr>
            <w:tcW w:w="7341" w:type="dxa"/>
            <w:shd w:val="clear" w:color="auto" w:fill="auto"/>
          </w:tcPr>
          <w:p w14:paraId="6D8FEA8D" w14:textId="77777777" w:rsidR="00522B4E" w:rsidRPr="00522B4E" w:rsidRDefault="00522B4E" w:rsidP="00522B4E">
            <w:pPr>
              <w:bidi/>
              <w:spacing w:line="276" w:lineRule="auto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522B4E">
              <w:rPr>
                <w:rFonts w:asciiTheme="minorBidi" w:eastAsia="Calibri" w:hAnsiTheme="minorBidi"/>
                <w:sz w:val="24"/>
                <w:szCs w:val="24"/>
                <w:rtl/>
              </w:rPr>
              <w:t>بدن الوسيلة - خال من العيوب ولا يوجد تسريب للمياه بطريقة تشكل خطورة على صلاحية الوسيلة للإبحار</w:t>
            </w:r>
          </w:p>
          <w:p w14:paraId="452603E1" w14:textId="77777777" w:rsidR="00522B4E" w:rsidRPr="00522B4E" w:rsidRDefault="00522B4E" w:rsidP="00522B4E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522B4E">
              <w:rPr>
                <w:rFonts w:asciiTheme="minorBidi" w:eastAsia="Calibri" w:hAnsiTheme="minorBidi"/>
                <w:sz w:val="24"/>
                <w:szCs w:val="24"/>
              </w:rPr>
              <w:t>Vessel Hull - free from defects and no water ingress affecting on the vessel seaworthiness</w:t>
            </w:r>
          </w:p>
        </w:tc>
        <w:tc>
          <w:tcPr>
            <w:tcW w:w="1436" w:type="dxa"/>
            <w:shd w:val="clear" w:color="auto" w:fill="auto"/>
          </w:tcPr>
          <w:p w14:paraId="5E6FB4DD" w14:textId="77777777" w:rsidR="00522B4E" w:rsidRPr="00522B4E" w:rsidRDefault="00522B4E" w:rsidP="00522B4E">
            <w:pPr>
              <w:numPr>
                <w:ilvl w:val="0"/>
                <w:numId w:val="1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</w:tcPr>
          <w:p w14:paraId="7E7A7239" w14:textId="77777777" w:rsidR="00522B4E" w:rsidRPr="00522B4E" w:rsidRDefault="00522B4E" w:rsidP="00522B4E">
            <w:pPr>
              <w:spacing w:line="276" w:lineRule="auto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2103995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22B4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22B4E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</w:tcPr>
          <w:p w14:paraId="3A7D0325" w14:textId="77777777" w:rsidR="00522B4E" w:rsidRPr="00522B4E" w:rsidRDefault="00522B4E" w:rsidP="00522B4E">
            <w:pPr>
              <w:spacing w:line="276" w:lineRule="auto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340158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22B4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22B4E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22B4E" w:rsidRPr="00522B4E" w14:paraId="4F8F075C" w14:textId="77777777" w:rsidTr="00970A93">
        <w:trPr>
          <w:cantSplit/>
          <w:trHeight w:hRule="exact" w:val="1554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1DD53EA" w14:textId="77777777" w:rsidR="00522B4E" w:rsidRPr="00522B4E" w:rsidRDefault="00522B4E" w:rsidP="00522B4E">
            <w:pPr>
              <w:spacing w:after="0" w:line="276" w:lineRule="auto"/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599490032" w:edGrp="everyone" w:colFirst="3" w:colLast="3"/>
            <w:permStart w:id="459177449" w:edGrp="everyone" w:colFirst="4" w:colLast="4"/>
            <w:permEnd w:id="1084711627"/>
            <w:permEnd w:id="331179221"/>
            <w:r w:rsidRPr="00522B4E">
              <w:rPr>
                <w:rFonts w:asciiTheme="minorBidi" w:hAnsiTheme="minorBidi"/>
                <w:color w:val="000000"/>
                <w:sz w:val="24"/>
                <w:szCs w:val="24"/>
              </w:rPr>
              <w:t>17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8FC91" w14:textId="77777777" w:rsidR="00522B4E" w:rsidRPr="00522B4E" w:rsidRDefault="00522B4E" w:rsidP="00522B4E">
            <w:pPr>
              <w:bidi/>
              <w:spacing w:line="276" w:lineRule="auto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522B4E">
              <w:rPr>
                <w:rFonts w:asciiTheme="minorBidi" w:hAnsiTheme="minorBidi"/>
                <w:sz w:val="24"/>
                <w:szCs w:val="24"/>
                <w:rtl/>
              </w:rPr>
              <w:t xml:space="preserve">وسم معدات السلامة </w:t>
            </w:r>
            <w:r w:rsidRPr="00522B4E">
              <w:rPr>
                <w:rFonts w:asciiTheme="minorBidi" w:hAnsiTheme="minorBidi"/>
                <w:sz w:val="24"/>
                <w:szCs w:val="24"/>
              </w:rPr>
              <w:t>–</w:t>
            </w:r>
            <w:r w:rsidRPr="00522B4E">
              <w:rPr>
                <w:rFonts w:asciiTheme="minorBidi" w:hAnsiTheme="minorBidi"/>
                <w:sz w:val="24"/>
                <w:szCs w:val="24"/>
                <w:rtl/>
              </w:rPr>
              <w:t xml:space="preserve"> طباعة رقم الوسيلة البحرية بشكل دائم على جميع معدات السلامة. </w:t>
            </w:r>
          </w:p>
          <w:p w14:paraId="7F2E283B" w14:textId="77777777" w:rsidR="00522B4E" w:rsidRPr="00522B4E" w:rsidRDefault="00522B4E" w:rsidP="00522B4E">
            <w:pPr>
              <w:tabs>
                <w:tab w:val="left" w:pos="716"/>
                <w:tab w:val="right" w:pos="9388"/>
              </w:tabs>
              <w:bidi/>
              <w:spacing w:after="0" w:line="276" w:lineRule="auto"/>
              <w:jc w:val="right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522B4E">
              <w:rPr>
                <w:rFonts w:asciiTheme="minorBidi" w:hAnsiTheme="minorBidi"/>
                <w:sz w:val="24"/>
                <w:szCs w:val="24"/>
              </w:rPr>
              <w:t>Labelling Safety Equipment – Printing the vessel number permanently on all safety equipment.</w:t>
            </w:r>
          </w:p>
        </w:tc>
        <w:tc>
          <w:tcPr>
            <w:tcW w:w="14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CA4C4E" w14:textId="77777777" w:rsidR="00522B4E" w:rsidRPr="00522B4E" w:rsidRDefault="00522B4E" w:rsidP="00522B4E">
            <w:pPr>
              <w:numPr>
                <w:ilvl w:val="0"/>
                <w:numId w:val="3"/>
              </w:numPr>
              <w:bidi/>
              <w:spacing w:after="0" w:line="276" w:lineRule="auto"/>
              <w:contextualSpacing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E2353" w14:textId="77777777" w:rsidR="00522B4E" w:rsidRPr="00522B4E" w:rsidRDefault="00522B4E" w:rsidP="00522B4E">
            <w:pPr>
              <w:spacing w:line="276" w:lineRule="auto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225516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22B4E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522B4E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E22EF" w14:textId="77777777" w:rsidR="00522B4E" w:rsidRPr="00522B4E" w:rsidRDefault="00522B4E" w:rsidP="00522B4E">
            <w:pPr>
              <w:spacing w:line="276" w:lineRule="auto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559317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22B4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22B4E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22B4E" w:rsidRPr="00522B4E" w14:paraId="20505696" w14:textId="77777777" w:rsidTr="00970A93">
        <w:trPr>
          <w:cantSplit/>
          <w:trHeight w:hRule="exact" w:val="1419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D1A3AC6" w14:textId="77777777" w:rsidR="00522B4E" w:rsidRPr="00522B4E" w:rsidRDefault="00522B4E" w:rsidP="00522B4E">
            <w:pPr>
              <w:spacing w:after="0" w:line="276" w:lineRule="auto"/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311304674" w:edGrp="everyone" w:colFirst="3" w:colLast="3"/>
            <w:permStart w:id="926419549" w:edGrp="everyone" w:colFirst="4" w:colLast="4"/>
            <w:permEnd w:id="599490032"/>
            <w:permEnd w:id="459177449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D9C6A" w14:textId="77777777" w:rsidR="00522B4E" w:rsidRPr="00522B4E" w:rsidRDefault="00522B4E" w:rsidP="00522B4E">
            <w:pPr>
              <w:bidi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r w:rsidRPr="00522B4E">
              <w:rPr>
                <w:rFonts w:asciiTheme="minorBidi" w:hAnsiTheme="minorBidi"/>
                <w:sz w:val="24"/>
                <w:szCs w:val="24"/>
                <w:rtl/>
              </w:rPr>
              <w:t>معدات السلامة – تتم صيانتها بشكل دوري من قبل شركة معتمدة</w:t>
            </w:r>
          </w:p>
          <w:p w14:paraId="66766A38" w14:textId="77777777" w:rsidR="00522B4E" w:rsidRPr="00522B4E" w:rsidRDefault="00522B4E" w:rsidP="00522B4E">
            <w:pPr>
              <w:bidi/>
              <w:spacing w:after="0" w:line="276" w:lineRule="auto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522B4E">
              <w:rPr>
                <w:rFonts w:asciiTheme="minorBidi" w:hAnsiTheme="minorBidi"/>
                <w:sz w:val="24"/>
                <w:szCs w:val="24"/>
              </w:rPr>
              <w:tab/>
            </w:r>
            <w:r w:rsidRPr="00522B4E">
              <w:rPr>
                <w:rFonts w:asciiTheme="minorBidi" w:hAnsiTheme="minorBidi"/>
                <w:sz w:val="24"/>
                <w:szCs w:val="24"/>
              </w:rPr>
              <w:tab/>
              <w:t>Safety equipment - periodically maintained by a certified company</w:t>
            </w:r>
          </w:p>
        </w:tc>
        <w:tc>
          <w:tcPr>
            <w:tcW w:w="14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D5CCC5" w14:textId="77777777" w:rsidR="00522B4E" w:rsidRPr="00522B4E" w:rsidRDefault="00522B4E" w:rsidP="00522B4E">
            <w:pPr>
              <w:numPr>
                <w:ilvl w:val="0"/>
                <w:numId w:val="3"/>
              </w:numPr>
              <w:bidi/>
              <w:spacing w:after="0" w:line="276" w:lineRule="auto"/>
              <w:contextualSpacing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D8706" w14:textId="77777777" w:rsidR="00522B4E" w:rsidRPr="00522B4E" w:rsidRDefault="00522B4E" w:rsidP="00522B4E">
            <w:pPr>
              <w:spacing w:line="276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47584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22B4E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522B4E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1A268" w14:textId="77777777" w:rsidR="00522B4E" w:rsidRPr="00522B4E" w:rsidRDefault="00522B4E" w:rsidP="00522B4E">
            <w:pPr>
              <w:spacing w:line="276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951822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22B4E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22B4E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</w:tbl>
    <w:tbl>
      <w:tblPr>
        <w:tblStyle w:val="TableGrid"/>
        <w:tblpPr w:leftFromText="180" w:rightFromText="180" w:vertAnchor="text" w:horzAnchor="margin" w:tblpY="209"/>
        <w:tblW w:w="10768" w:type="dxa"/>
        <w:tblLook w:val="04A0" w:firstRow="1" w:lastRow="0" w:firstColumn="1" w:lastColumn="0" w:noHBand="0" w:noVBand="1"/>
      </w:tblPr>
      <w:tblGrid>
        <w:gridCol w:w="10165"/>
        <w:gridCol w:w="603"/>
      </w:tblGrid>
      <w:tr w:rsidR="00522B4E" w:rsidRPr="00522B4E" w14:paraId="56E0E719" w14:textId="77777777" w:rsidTr="00522B4E">
        <w:trPr>
          <w:trHeight w:val="545"/>
        </w:trPr>
        <w:tc>
          <w:tcPr>
            <w:tcW w:w="10165" w:type="dxa"/>
            <w:shd w:val="clear" w:color="auto" w:fill="C09949"/>
          </w:tcPr>
          <w:permEnd w:id="311304674"/>
          <w:permEnd w:id="926419549"/>
          <w:p w14:paraId="3B57A269" w14:textId="77777777" w:rsidR="00522B4E" w:rsidRPr="00522B4E" w:rsidRDefault="00522B4E" w:rsidP="00522B4E">
            <w:pPr>
              <w:tabs>
                <w:tab w:val="center" w:pos="175"/>
              </w:tabs>
              <w:bidi/>
              <w:spacing w:line="276" w:lineRule="auto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</w:rPr>
            </w:pPr>
            <w:r w:rsidRPr="00522B4E"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  <w:t>المتطلبات والمسؤوليات العامة لشركات التأجير</w:t>
            </w:r>
          </w:p>
          <w:p w14:paraId="2BFE7A2D" w14:textId="77777777" w:rsidR="00522B4E" w:rsidRPr="00522B4E" w:rsidRDefault="00522B4E" w:rsidP="00522B4E">
            <w:pPr>
              <w:spacing w:line="276" w:lineRule="auto"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522B4E">
              <w:rPr>
                <w:rFonts w:asciiTheme="minorBidi" w:eastAsia="Calibri" w:hAnsiTheme="minorBidi"/>
                <w:sz w:val="24"/>
                <w:szCs w:val="24"/>
              </w:rPr>
              <w:t>General Requirements &amp; Responsibilities for Renting facilities</w:t>
            </w:r>
          </w:p>
        </w:tc>
        <w:tc>
          <w:tcPr>
            <w:tcW w:w="603" w:type="dxa"/>
            <w:shd w:val="clear" w:color="auto" w:fill="C09949"/>
          </w:tcPr>
          <w:p w14:paraId="5CA1D6A1" w14:textId="77777777" w:rsidR="00522B4E" w:rsidRPr="00522B4E" w:rsidRDefault="00522B4E" w:rsidP="00522B4E">
            <w:pPr>
              <w:tabs>
                <w:tab w:val="center" w:pos="175"/>
              </w:tabs>
              <w:bidi/>
              <w:spacing w:line="276" w:lineRule="auto"/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</w:pPr>
            <w:r w:rsidRPr="00522B4E"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  <w:tab/>
              <w:t>م.</w:t>
            </w:r>
          </w:p>
          <w:p w14:paraId="47B3C6DD" w14:textId="77777777" w:rsidR="00522B4E" w:rsidRPr="00522B4E" w:rsidRDefault="00522B4E" w:rsidP="00522B4E">
            <w:pPr>
              <w:spacing w:line="276" w:lineRule="auto"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522B4E">
              <w:rPr>
                <w:rFonts w:asciiTheme="minorBidi" w:eastAsia="Calibri" w:hAnsiTheme="minorBidi"/>
                <w:b/>
                <w:bCs/>
                <w:sz w:val="24"/>
                <w:szCs w:val="24"/>
              </w:rPr>
              <w:t>No.</w:t>
            </w:r>
          </w:p>
        </w:tc>
      </w:tr>
      <w:tr w:rsidR="00522B4E" w:rsidRPr="00522B4E" w14:paraId="34B1FEA0" w14:textId="77777777" w:rsidTr="00522B4E">
        <w:trPr>
          <w:trHeight w:val="544"/>
        </w:trPr>
        <w:tc>
          <w:tcPr>
            <w:tcW w:w="10165" w:type="dxa"/>
          </w:tcPr>
          <w:p w14:paraId="0D0E899E" w14:textId="77777777" w:rsidR="00522B4E" w:rsidRPr="00522B4E" w:rsidRDefault="00522B4E" w:rsidP="00522B4E">
            <w:pPr>
              <w:bidi/>
              <w:spacing w:after="160" w:line="276" w:lineRule="auto"/>
              <w:contextualSpacing/>
              <w:rPr>
                <w:rFonts w:asciiTheme="minorBidi" w:eastAsia="Calibri" w:hAnsiTheme="minorBidi"/>
                <w:sz w:val="24"/>
                <w:szCs w:val="24"/>
              </w:rPr>
            </w:pPr>
            <w:r w:rsidRPr="00522B4E">
              <w:rPr>
                <w:rFonts w:asciiTheme="minorBidi" w:eastAsia="Calibri" w:hAnsiTheme="minorBidi"/>
                <w:sz w:val="24"/>
                <w:szCs w:val="24"/>
                <w:rtl/>
              </w:rPr>
              <w:t>تدريب المستخدمين على قيادة القوارب، واستخدام معدات السلامة عليها وطرق التواصل عند الحاجة وحدود منطقة التشغيل.</w:t>
            </w:r>
            <w:r w:rsidRPr="00522B4E">
              <w:rPr>
                <w:rFonts w:asciiTheme="minorBidi" w:eastAsia="Calibri" w:hAnsiTheme="minorBidi"/>
                <w:sz w:val="24"/>
                <w:szCs w:val="24"/>
              </w:rPr>
              <w:t xml:space="preserve"> </w:t>
            </w:r>
          </w:p>
          <w:p w14:paraId="01C23C95" w14:textId="77777777" w:rsidR="00522B4E" w:rsidRPr="00522B4E" w:rsidRDefault="00522B4E" w:rsidP="00522B4E">
            <w:pPr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r w:rsidRPr="00522B4E">
              <w:rPr>
                <w:rFonts w:asciiTheme="minorBidi" w:eastAsia="Calibri" w:hAnsiTheme="minorBidi"/>
                <w:sz w:val="24"/>
                <w:szCs w:val="24"/>
              </w:rPr>
              <w:t>Train the users about the boat operation, use of safety equipment, methods of communication when needed and the operation area limits.</w:t>
            </w:r>
          </w:p>
        </w:tc>
        <w:tc>
          <w:tcPr>
            <w:tcW w:w="603" w:type="dxa"/>
          </w:tcPr>
          <w:p w14:paraId="139ACCDD" w14:textId="77777777" w:rsidR="00522B4E" w:rsidRPr="00522B4E" w:rsidRDefault="00522B4E" w:rsidP="00522B4E">
            <w:pPr>
              <w:pStyle w:val="ListParagraph"/>
              <w:numPr>
                <w:ilvl w:val="0"/>
                <w:numId w:val="40"/>
              </w:numPr>
              <w:spacing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22B4E" w:rsidRPr="00522B4E" w14:paraId="02FD5AC4" w14:textId="77777777" w:rsidTr="00522B4E">
        <w:trPr>
          <w:trHeight w:val="544"/>
        </w:trPr>
        <w:tc>
          <w:tcPr>
            <w:tcW w:w="10165" w:type="dxa"/>
          </w:tcPr>
          <w:p w14:paraId="2B81FD6B" w14:textId="77777777" w:rsidR="00522B4E" w:rsidRPr="00522B4E" w:rsidRDefault="00522B4E" w:rsidP="00522B4E">
            <w:pPr>
              <w:bidi/>
              <w:spacing w:after="160" w:line="276" w:lineRule="auto"/>
              <w:ind w:left="34"/>
              <w:contextualSpacing/>
              <w:rPr>
                <w:rFonts w:asciiTheme="minorBidi" w:eastAsia="Calibri" w:hAnsiTheme="minorBidi"/>
                <w:sz w:val="24"/>
                <w:szCs w:val="24"/>
              </w:rPr>
            </w:pPr>
            <w:r w:rsidRPr="00522B4E">
              <w:rPr>
                <w:rFonts w:asciiTheme="minorBidi" w:eastAsia="Calibri" w:hAnsiTheme="minorBidi"/>
                <w:sz w:val="24"/>
                <w:szCs w:val="24"/>
                <w:rtl/>
              </w:rPr>
              <w:t>عمر قائد القارب لا يقل عن 16 عاما (رخصة القيادة غير الزامية)</w:t>
            </w:r>
            <w:r w:rsidRPr="00522B4E">
              <w:rPr>
                <w:rFonts w:asciiTheme="minorBidi" w:eastAsia="Calibri" w:hAnsiTheme="minorBidi"/>
                <w:sz w:val="24"/>
                <w:szCs w:val="24"/>
              </w:rPr>
              <w:t>.</w:t>
            </w:r>
          </w:p>
          <w:p w14:paraId="34E3BBAD" w14:textId="77777777" w:rsidR="00522B4E" w:rsidRPr="00522B4E" w:rsidRDefault="00522B4E" w:rsidP="00522B4E">
            <w:pPr>
              <w:tabs>
                <w:tab w:val="center" w:pos="459"/>
              </w:tabs>
              <w:spacing w:line="276" w:lineRule="auto"/>
              <w:ind w:left="34"/>
              <w:rPr>
                <w:rFonts w:asciiTheme="minorBidi" w:eastAsia="Calibri" w:hAnsiTheme="minorBidi"/>
                <w:sz w:val="24"/>
                <w:szCs w:val="24"/>
              </w:rPr>
            </w:pPr>
            <w:r w:rsidRPr="00522B4E">
              <w:rPr>
                <w:rFonts w:asciiTheme="minorBidi" w:eastAsia="Calibri" w:hAnsiTheme="minorBidi"/>
                <w:sz w:val="24"/>
                <w:szCs w:val="24"/>
              </w:rPr>
              <w:t>Boat operator age not less than 16 (licensee not required)</w:t>
            </w:r>
          </w:p>
          <w:p w14:paraId="1FA3B278" w14:textId="77777777" w:rsidR="00522B4E" w:rsidRPr="00522B4E" w:rsidRDefault="00522B4E" w:rsidP="00522B4E">
            <w:pPr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03" w:type="dxa"/>
          </w:tcPr>
          <w:p w14:paraId="6602582B" w14:textId="77777777" w:rsidR="00522B4E" w:rsidRPr="00522B4E" w:rsidRDefault="00522B4E" w:rsidP="00522B4E">
            <w:pPr>
              <w:pStyle w:val="ListParagraph"/>
              <w:numPr>
                <w:ilvl w:val="0"/>
                <w:numId w:val="40"/>
              </w:numPr>
              <w:spacing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22B4E" w:rsidRPr="00522B4E" w14:paraId="41D4F817" w14:textId="77777777" w:rsidTr="00522B4E">
        <w:trPr>
          <w:trHeight w:val="544"/>
        </w:trPr>
        <w:tc>
          <w:tcPr>
            <w:tcW w:w="10165" w:type="dxa"/>
          </w:tcPr>
          <w:p w14:paraId="4C8FCF51" w14:textId="77777777" w:rsidR="00522B4E" w:rsidRPr="00522B4E" w:rsidRDefault="00522B4E" w:rsidP="00522B4E">
            <w:pPr>
              <w:bidi/>
              <w:spacing w:after="160" w:line="276" w:lineRule="auto"/>
              <w:ind w:left="34"/>
              <w:contextualSpacing/>
              <w:rPr>
                <w:rFonts w:asciiTheme="minorBidi" w:eastAsia="Calibri" w:hAnsiTheme="minorBidi"/>
                <w:sz w:val="24"/>
                <w:szCs w:val="24"/>
              </w:rPr>
            </w:pPr>
            <w:r w:rsidRPr="00522B4E">
              <w:rPr>
                <w:rFonts w:asciiTheme="minorBidi" w:eastAsia="Calibri" w:hAnsiTheme="minorBidi"/>
                <w:sz w:val="24"/>
                <w:szCs w:val="24"/>
                <w:rtl/>
              </w:rPr>
              <w:t>ارتداء ستر النجاة من قبل الأطفال</w:t>
            </w:r>
            <w:r w:rsidRPr="00522B4E">
              <w:rPr>
                <w:rFonts w:asciiTheme="minorBidi" w:eastAsia="Calibri" w:hAnsiTheme="minorBidi"/>
                <w:sz w:val="24"/>
                <w:szCs w:val="24"/>
              </w:rPr>
              <w:t>.</w:t>
            </w:r>
          </w:p>
          <w:p w14:paraId="44114685" w14:textId="77777777" w:rsidR="00522B4E" w:rsidRPr="00522B4E" w:rsidRDefault="00522B4E" w:rsidP="00522B4E">
            <w:pPr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r w:rsidRPr="00522B4E">
              <w:rPr>
                <w:rFonts w:asciiTheme="minorBidi" w:eastAsia="Calibri" w:hAnsiTheme="minorBidi"/>
                <w:sz w:val="24"/>
                <w:szCs w:val="24"/>
              </w:rPr>
              <w:t>Wear life jackets by children</w:t>
            </w:r>
          </w:p>
        </w:tc>
        <w:tc>
          <w:tcPr>
            <w:tcW w:w="603" w:type="dxa"/>
          </w:tcPr>
          <w:p w14:paraId="65CB42F7" w14:textId="77777777" w:rsidR="00522B4E" w:rsidRPr="00522B4E" w:rsidRDefault="00522B4E" w:rsidP="00522B4E">
            <w:pPr>
              <w:pStyle w:val="ListParagraph"/>
              <w:numPr>
                <w:ilvl w:val="0"/>
                <w:numId w:val="40"/>
              </w:numPr>
              <w:spacing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22B4E" w:rsidRPr="00522B4E" w14:paraId="29C1290A" w14:textId="77777777" w:rsidTr="00522B4E">
        <w:trPr>
          <w:trHeight w:val="544"/>
        </w:trPr>
        <w:tc>
          <w:tcPr>
            <w:tcW w:w="10165" w:type="dxa"/>
          </w:tcPr>
          <w:p w14:paraId="223E5596" w14:textId="77777777" w:rsidR="00522B4E" w:rsidRPr="00522B4E" w:rsidRDefault="00522B4E" w:rsidP="00522B4E">
            <w:pPr>
              <w:bidi/>
              <w:spacing w:after="160" w:line="276" w:lineRule="auto"/>
              <w:ind w:left="34"/>
              <w:contextualSpacing/>
              <w:rPr>
                <w:rFonts w:asciiTheme="minorBidi" w:eastAsia="Calibri" w:hAnsiTheme="minorBidi"/>
                <w:sz w:val="24"/>
                <w:szCs w:val="24"/>
              </w:rPr>
            </w:pPr>
            <w:r w:rsidRPr="00522B4E">
              <w:rPr>
                <w:rFonts w:asciiTheme="minorBidi" w:eastAsia="Calibri" w:hAnsiTheme="minorBidi"/>
                <w:sz w:val="24"/>
                <w:szCs w:val="24"/>
                <w:rtl/>
              </w:rPr>
              <w:t>عدم تخزين المواد القابلة للاشتعال على القارب الا لمتطلبات الرحلة</w:t>
            </w:r>
            <w:r w:rsidRPr="00522B4E">
              <w:rPr>
                <w:rFonts w:asciiTheme="minorBidi" w:eastAsia="Calibri" w:hAnsiTheme="minorBidi"/>
                <w:sz w:val="24"/>
                <w:szCs w:val="24"/>
              </w:rPr>
              <w:t>.</w:t>
            </w:r>
          </w:p>
          <w:p w14:paraId="4C661D0E" w14:textId="77777777" w:rsidR="00522B4E" w:rsidRPr="00522B4E" w:rsidRDefault="00522B4E" w:rsidP="00522B4E">
            <w:pPr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r w:rsidRPr="00522B4E">
              <w:rPr>
                <w:rFonts w:asciiTheme="minorBidi" w:eastAsia="Calibri" w:hAnsiTheme="minorBidi"/>
                <w:sz w:val="24"/>
                <w:szCs w:val="24"/>
              </w:rPr>
              <w:t>Do not store flammable materials on the boat except for trip requirement.</w:t>
            </w:r>
          </w:p>
        </w:tc>
        <w:tc>
          <w:tcPr>
            <w:tcW w:w="603" w:type="dxa"/>
          </w:tcPr>
          <w:p w14:paraId="04757975" w14:textId="77777777" w:rsidR="00522B4E" w:rsidRPr="00522B4E" w:rsidRDefault="00522B4E" w:rsidP="00522B4E">
            <w:pPr>
              <w:pStyle w:val="ListParagraph"/>
              <w:numPr>
                <w:ilvl w:val="0"/>
                <w:numId w:val="40"/>
              </w:numPr>
              <w:spacing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22B4E" w:rsidRPr="00522B4E" w14:paraId="580BFB5F" w14:textId="77777777" w:rsidTr="00522B4E">
        <w:trPr>
          <w:trHeight w:val="544"/>
        </w:trPr>
        <w:tc>
          <w:tcPr>
            <w:tcW w:w="10165" w:type="dxa"/>
          </w:tcPr>
          <w:p w14:paraId="72502C90" w14:textId="77777777" w:rsidR="00522B4E" w:rsidRPr="00522B4E" w:rsidRDefault="00522B4E" w:rsidP="00522B4E">
            <w:pPr>
              <w:bidi/>
              <w:spacing w:after="160" w:line="276" w:lineRule="auto"/>
              <w:ind w:left="34"/>
              <w:contextualSpacing/>
              <w:rPr>
                <w:rFonts w:asciiTheme="minorBidi" w:eastAsia="Calibri" w:hAnsiTheme="minorBidi"/>
                <w:sz w:val="24"/>
                <w:szCs w:val="24"/>
              </w:rPr>
            </w:pPr>
            <w:r w:rsidRPr="00522B4E">
              <w:rPr>
                <w:rFonts w:asciiTheme="minorBidi" w:eastAsia="Calibri" w:hAnsiTheme="minorBidi"/>
                <w:sz w:val="24"/>
                <w:szCs w:val="24"/>
                <w:rtl/>
              </w:rPr>
              <w:t>وجود ملصقات تبين مكان ستر النجاة وطريقة استخدامها</w:t>
            </w:r>
            <w:r w:rsidRPr="00522B4E">
              <w:rPr>
                <w:rFonts w:asciiTheme="minorBidi" w:eastAsia="Calibri" w:hAnsiTheme="minorBidi"/>
                <w:sz w:val="24"/>
                <w:szCs w:val="24"/>
              </w:rPr>
              <w:t>.</w:t>
            </w:r>
          </w:p>
          <w:p w14:paraId="08CA788B" w14:textId="77777777" w:rsidR="00522B4E" w:rsidRPr="00522B4E" w:rsidRDefault="00522B4E" w:rsidP="00522B4E">
            <w:pPr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r w:rsidRPr="00522B4E">
              <w:rPr>
                <w:rFonts w:asciiTheme="minorBidi" w:eastAsia="Calibri" w:hAnsiTheme="minorBidi"/>
                <w:sz w:val="24"/>
                <w:szCs w:val="24"/>
              </w:rPr>
              <w:t>The presence posters showing the place of life jackets and the way they are used</w:t>
            </w:r>
          </w:p>
        </w:tc>
        <w:tc>
          <w:tcPr>
            <w:tcW w:w="603" w:type="dxa"/>
          </w:tcPr>
          <w:p w14:paraId="5A7F1315" w14:textId="77777777" w:rsidR="00522B4E" w:rsidRPr="00522B4E" w:rsidRDefault="00522B4E" w:rsidP="00522B4E">
            <w:pPr>
              <w:pStyle w:val="ListParagraph"/>
              <w:numPr>
                <w:ilvl w:val="0"/>
                <w:numId w:val="40"/>
              </w:numPr>
              <w:spacing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22B4E" w:rsidRPr="00522B4E" w14:paraId="5010769E" w14:textId="77777777" w:rsidTr="00522B4E">
        <w:trPr>
          <w:trHeight w:val="544"/>
        </w:trPr>
        <w:tc>
          <w:tcPr>
            <w:tcW w:w="10165" w:type="dxa"/>
          </w:tcPr>
          <w:p w14:paraId="5EB7572F" w14:textId="77777777" w:rsidR="00522B4E" w:rsidRPr="00522B4E" w:rsidRDefault="00522B4E" w:rsidP="00522B4E">
            <w:pPr>
              <w:bidi/>
              <w:spacing w:after="160" w:line="276" w:lineRule="auto"/>
              <w:ind w:left="34"/>
              <w:contextualSpacing/>
              <w:rPr>
                <w:rFonts w:asciiTheme="minorBidi" w:eastAsia="Calibri" w:hAnsiTheme="minorBidi"/>
                <w:sz w:val="24"/>
                <w:szCs w:val="24"/>
              </w:rPr>
            </w:pPr>
            <w:r w:rsidRPr="00522B4E">
              <w:rPr>
                <w:rFonts w:asciiTheme="minorBidi" w:eastAsia="Calibri" w:hAnsiTheme="minorBidi"/>
                <w:sz w:val="24"/>
                <w:szCs w:val="24"/>
                <w:rtl/>
              </w:rPr>
              <w:t>وجود طفاية الحريق في مكان ظاهر أو وجود ملصق يبين مكان تخزينها</w:t>
            </w:r>
            <w:r w:rsidRPr="00522B4E">
              <w:rPr>
                <w:rFonts w:asciiTheme="minorBidi" w:eastAsia="Calibri" w:hAnsiTheme="minorBidi"/>
                <w:sz w:val="24"/>
                <w:szCs w:val="24"/>
              </w:rPr>
              <w:t>.</w:t>
            </w:r>
          </w:p>
          <w:p w14:paraId="3A988097" w14:textId="77777777" w:rsidR="00522B4E" w:rsidRPr="00522B4E" w:rsidRDefault="00522B4E" w:rsidP="00522B4E">
            <w:pPr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r w:rsidRPr="00522B4E">
              <w:rPr>
                <w:rFonts w:asciiTheme="minorBidi" w:eastAsia="Calibri" w:hAnsiTheme="minorBidi"/>
                <w:sz w:val="24"/>
                <w:szCs w:val="24"/>
              </w:rPr>
              <w:t>The presence of a fire extinguisher in a visible place or a poster indicating the place of storage</w:t>
            </w:r>
          </w:p>
        </w:tc>
        <w:tc>
          <w:tcPr>
            <w:tcW w:w="603" w:type="dxa"/>
          </w:tcPr>
          <w:p w14:paraId="0789E485" w14:textId="77777777" w:rsidR="00522B4E" w:rsidRPr="00522B4E" w:rsidRDefault="00522B4E" w:rsidP="00522B4E">
            <w:pPr>
              <w:pStyle w:val="ListParagraph"/>
              <w:numPr>
                <w:ilvl w:val="0"/>
                <w:numId w:val="40"/>
              </w:numPr>
              <w:spacing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22B4E" w:rsidRPr="00522B4E" w14:paraId="0CF26791" w14:textId="77777777" w:rsidTr="00522B4E">
        <w:trPr>
          <w:trHeight w:val="544"/>
        </w:trPr>
        <w:tc>
          <w:tcPr>
            <w:tcW w:w="10165" w:type="dxa"/>
          </w:tcPr>
          <w:p w14:paraId="22A35CFF" w14:textId="77777777" w:rsidR="00522B4E" w:rsidRPr="00522B4E" w:rsidRDefault="00522B4E" w:rsidP="00522B4E">
            <w:pPr>
              <w:bidi/>
              <w:spacing w:after="160" w:line="276" w:lineRule="auto"/>
              <w:ind w:left="34"/>
              <w:contextualSpacing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522B4E">
              <w:rPr>
                <w:rFonts w:asciiTheme="minorBidi" w:eastAsia="Calibri" w:hAnsiTheme="minorBidi"/>
                <w:sz w:val="24"/>
                <w:szCs w:val="24"/>
                <w:rtl/>
              </w:rPr>
              <w:t>أن يكون طوق النجاة مثبت بطريقة تسهل نزعه ورميه في الماء.</w:t>
            </w:r>
          </w:p>
          <w:p w14:paraId="7033750E" w14:textId="77777777" w:rsidR="00522B4E" w:rsidRPr="00522B4E" w:rsidRDefault="00522B4E" w:rsidP="00522B4E">
            <w:pPr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r w:rsidRPr="00522B4E">
              <w:rPr>
                <w:rFonts w:asciiTheme="minorBidi" w:eastAsia="Calibri" w:hAnsiTheme="minorBidi"/>
                <w:sz w:val="24"/>
                <w:szCs w:val="24"/>
              </w:rPr>
              <w:t>The lifebuoy should be installed in such a way that it can be easily removed and thrown into the water</w:t>
            </w:r>
          </w:p>
        </w:tc>
        <w:tc>
          <w:tcPr>
            <w:tcW w:w="603" w:type="dxa"/>
          </w:tcPr>
          <w:p w14:paraId="011E92CD" w14:textId="77777777" w:rsidR="00522B4E" w:rsidRPr="00522B4E" w:rsidRDefault="00522B4E" w:rsidP="00522B4E">
            <w:pPr>
              <w:pStyle w:val="ListParagraph"/>
              <w:numPr>
                <w:ilvl w:val="0"/>
                <w:numId w:val="40"/>
              </w:numPr>
              <w:spacing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22B4E" w:rsidRPr="00522B4E" w14:paraId="6633C663" w14:textId="77777777" w:rsidTr="00522B4E">
        <w:trPr>
          <w:trHeight w:val="544"/>
        </w:trPr>
        <w:tc>
          <w:tcPr>
            <w:tcW w:w="10165" w:type="dxa"/>
          </w:tcPr>
          <w:p w14:paraId="4A7BD5C8" w14:textId="77777777" w:rsidR="00522B4E" w:rsidRPr="00522B4E" w:rsidRDefault="00522B4E" w:rsidP="00522B4E">
            <w:pPr>
              <w:bidi/>
              <w:spacing w:after="160" w:line="276" w:lineRule="auto"/>
              <w:ind w:left="34"/>
              <w:contextualSpacing/>
              <w:rPr>
                <w:rFonts w:asciiTheme="minorBidi" w:eastAsia="Calibri" w:hAnsiTheme="minorBidi"/>
                <w:sz w:val="24"/>
                <w:szCs w:val="24"/>
              </w:rPr>
            </w:pPr>
            <w:r w:rsidRPr="00522B4E">
              <w:rPr>
                <w:rFonts w:asciiTheme="minorBidi" w:eastAsia="Calibri" w:hAnsiTheme="minorBidi"/>
                <w:sz w:val="24"/>
                <w:szCs w:val="24"/>
                <w:rtl/>
              </w:rPr>
              <w:t>وجود مدرب مع كل خمسة قوارب لمتابعة خط سيرها وتوجيه مستخدميها أو اصلاح اعطالها</w:t>
            </w:r>
            <w:r w:rsidRPr="00522B4E">
              <w:rPr>
                <w:rFonts w:asciiTheme="minorBidi" w:eastAsia="Calibri" w:hAnsiTheme="minorBidi"/>
                <w:sz w:val="24"/>
                <w:szCs w:val="24"/>
              </w:rPr>
              <w:t>.</w:t>
            </w:r>
          </w:p>
          <w:p w14:paraId="0BC5302A" w14:textId="77777777" w:rsidR="00522B4E" w:rsidRPr="00522B4E" w:rsidRDefault="00522B4E" w:rsidP="00522B4E">
            <w:pPr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r w:rsidRPr="00522B4E">
              <w:rPr>
                <w:rFonts w:asciiTheme="minorBidi" w:eastAsia="Calibri" w:hAnsiTheme="minorBidi"/>
                <w:sz w:val="24"/>
                <w:szCs w:val="24"/>
              </w:rPr>
              <w:t xml:space="preserve">Must be a trainer with all five boats to follow the route and guiding users or to repair the defects. </w:t>
            </w:r>
          </w:p>
        </w:tc>
        <w:tc>
          <w:tcPr>
            <w:tcW w:w="603" w:type="dxa"/>
          </w:tcPr>
          <w:p w14:paraId="26D5769A" w14:textId="77777777" w:rsidR="00522B4E" w:rsidRPr="00522B4E" w:rsidRDefault="00522B4E" w:rsidP="00522B4E">
            <w:pPr>
              <w:pStyle w:val="ListParagraph"/>
              <w:numPr>
                <w:ilvl w:val="0"/>
                <w:numId w:val="40"/>
              </w:numPr>
              <w:spacing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22B4E" w:rsidRPr="00522B4E" w14:paraId="2218D2B7" w14:textId="77777777" w:rsidTr="00522B4E">
        <w:trPr>
          <w:trHeight w:val="544"/>
        </w:trPr>
        <w:tc>
          <w:tcPr>
            <w:tcW w:w="10165" w:type="dxa"/>
          </w:tcPr>
          <w:p w14:paraId="6B4EB900" w14:textId="77777777" w:rsidR="00522B4E" w:rsidRPr="00522B4E" w:rsidRDefault="00522B4E" w:rsidP="00522B4E">
            <w:pPr>
              <w:bidi/>
              <w:spacing w:after="160" w:line="276" w:lineRule="auto"/>
              <w:ind w:left="34"/>
              <w:contextualSpacing/>
              <w:rPr>
                <w:rFonts w:asciiTheme="minorBidi" w:eastAsia="Calibri" w:hAnsiTheme="minorBidi"/>
                <w:sz w:val="24"/>
                <w:szCs w:val="24"/>
              </w:rPr>
            </w:pPr>
            <w:r w:rsidRPr="00522B4E">
              <w:rPr>
                <w:rFonts w:asciiTheme="minorBidi" w:eastAsia="Calibri" w:hAnsiTheme="minorBidi"/>
                <w:sz w:val="24"/>
                <w:szCs w:val="24"/>
                <w:rtl/>
              </w:rPr>
              <w:t>استخدامها في ساعات النهار فقط، ويمكن استخدامها في الليل إذا كانت منطقة الممارسة مخصصة لها فقط وذات انارة كافية</w:t>
            </w:r>
            <w:r w:rsidRPr="00522B4E">
              <w:rPr>
                <w:rFonts w:asciiTheme="minorBidi" w:eastAsia="Calibri" w:hAnsiTheme="minorBidi"/>
                <w:sz w:val="24"/>
                <w:szCs w:val="24"/>
              </w:rPr>
              <w:t>.</w:t>
            </w:r>
          </w:p>
          <w:p w14:paraId="461C2A90" w14:textId="77777777" w:rsidR="00522B4E" w:rsidRPr="00522B4E" w:rsidRDefault="00522B4E" w:rsidP="00522B4E">
            <w:pPr>
              <w:tabs>
                <w:tab w:val="center" w:pos="175"/>
              </w:tabs>
              <w:spacing w:line="276" w:lineRule="auto"/>
              <w:ind w:left="34"/>
              <w:rPr>
                <w:rFonts w:asciiTheme="minorBidi" w:eastAsia="Calibri" w:hAnsiTheme="minorBidi"/>
                <w:sz w:val="24"/>
                <w:szCs w:val="24"/>
              </w:rPr>
            </w:pPr>
            <w:r w:rsidRPr="00522B4E">
              <w:rPr>
                <w:rFonts w:asciiTheme="minorBidi" w:eastAsia="Calibri" w:hAnsiTheme="minorBidi"/>
                <w:sz w:val="24"/>
                <w:szCs w:val="24"/>
              </w:rPr>
              <w:t>To be used at daytime only, it can be used at night if operate at designated area with adequate lighting.</w:t>
            </w:r>
          </w:p>
          <w:p w14:paraId="4199B000" w14:textId="77777777" w:rsidR="00522B4E" w:rsidRPr="00522B4E" w:rsidRDefault="00522B4E" w:rsidP="00522B4E">
            <w:pPr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03" w:type="dxa"/>
          </w:tcPr>
          <w:p w14:paraId="4001DA19" w14:textId="77777777" w:rsidR="00522B4E" w:rsidRPr="00522B4E" w:rsidRDefault="00522B4E" w:rsidP="00522B4E">
            <w:pPr>
              <w:pStyle w:val="ListParagraph"/>
              <w:numPr>
                <w:ilvl w:val="0"/>
                <w:numId w:val="40"/>
              </w:numPr>
              <w:spacing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22B4E" w:rsidRPr="00522B4E" w14:paraId="65484FC2" w14:textId="77777777" w:rsidTr="00522B4E">
        <w:trPr>
          <w:trHeight w:val="544"/>
        </w:trPr>
        <w:tc>
          <w:tcPr>
            <w:tcW w:w="10165" w:type="dxa"/>
          </w:tcPr>
          <w:p w14:paraId="2D5883F5" w14:textId="77777777" w:rsidR="00522B4E" w:rsidRPr="00522B4E" w:rsidRDefault="00522B4E" w:rsidP="00522B4E">
            <w:pPr>
              <w:bidi/>
              <w:spacing w:after="160" w:line="276" w:lineRule="auto"/>
              <w:ind w:left="34"/>
              <w:contextualSpacing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522B4E">
              <w:rPr>
                <w:rFonts w:asciiTheme="minorBidi" w:eastAsia="Calibri" w:hAnsiTheme="minorBidi"/>
                <w:sz w:val="24"/>
                <w:szCs w:val="24"/>
                <w:rtl/>
              </w:rPr>
              <w:t>استخدامها في المياه الداخلية أو المياه القريبة من الشاطئ بمسافة لا تزيد على (300) متر.</w:t>
            </w:r>
          </w:p>
          <w:p w14:paraId="37CB20CD" w14:textId="77777777" w:rsidR="00522B4E" w:rsidRPr="00522B4E" w:rsidRDefault="00522B4E" w:rsidP="00522B4E">
            <w:pPr>
              <w:tabs>
                <w:tab w:val="center" w:pos="175"/>
              </w:tabs>
              <w:spacing w:line="276" w:lineRule="auto"/>
              <w:ind w:left="34"/>
              <w:rPr>
                <w:rFonts w:asciiTheme="minorBidi" w:eastAsia="Calibri" w:hAnsiTheme="minorBidi"/>
                <w:sz w:val="24"/>
                <w:szCs w:val="24"/>
              </w:rPr>
            </w:pPr>
            <w:r w:rsidRPr="00522B4E">
              <w:rPr>
                <w:rFonts w:asciiTheme="minorBidi" w:eastAsia="Calibri" w:hAnsiTheme="minorBidi"/>
                <w:sz w:val="24"/>
                <w:szCs w:val="24"/>
              </w:rPr>
              <w:t>To be used in inland or inshore water within (300) meter from the shore.</w:t>
            </w:r>
          </w:p>
          <w:p w14:paraId="06B6274D" w14:textId="77777777" w:rsidR="00522B4E" w:rsidRPr="00522B4E" w:rsidRDefault="00522B4E" w:rsidP="00522B4E">
            <w:pPr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03" w:type="dxa"/>
          </w:tcPr>
          <w:p w14:paraId="150E6BC0" w14:textId="77777777" w:rsidR="00522B4E" w:rsidRPr="00522B4E" w:rsidRDefault="00522B4E" w:rsidP="00522B4E">
            <w:pPr>
              <w:pStyle w:val="ListParagraph"/>
              <w:numPr>
                <w:ilvl w:val="0"/>
                <w:numId w:val="40"/>
              </w:numPr>
              <w:spacing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22B4E" w:rsidRPr="00522B4E" w14:paraId="7E68B245" w14:textId="77777777" w:rsidTr="00522B4E">
        <w:trPr>
          <w:trHeight w:val="544"/>
        </w:trPr>
        <w:tc>
          <w:tcPr>
            <w:tcW w:w="10165" w:type="dxa"/>
          </w:tcPr>
          <w:p w14:paraId="2228A95C" w14:textId="77777777" w:rsidR="00522B4E" w:rsidRPr="00522B4E" w:rsidRDefault="00522B4E" w:rsidP="00522B4E">
            <w:pPr>
              <w:bidi/>
              <w:spacing w:after="160" w:line="276" w:lineRule="auto"/>
              <w:ind w:left="34"/>
              <w:contextualSpacing/>
              <w:rPr>
                <w:rFonts w:asciiTheme="minorBidi" w:eastAsia="Calibri" w:hAnsiTheme="minorBidi"/>
                <w:sz w:val="24"/>
                <w:szCs w:val="24"/>
              </w:rPr>
            </w:pPr>
            <w:r w:rsidRPr="00522B4E">
              <w:rPr>
                <w:rFonts w:asciiTheme="minorBidi" w:eastAsia="Calibri" w:hAnsiTheme="minorBidi"/>
                <w:sz w:val="24"/>
                <w:szCs w:val="24"/>
                <w:rtl/>
              </w:rPr>
              <w:t>استخدامها في الظروف الجوية المناسبة، ارتفاع الموج لا يزيد عن نصف متر وسرعة الريح لا تزيد على 15 عقد بحرية</w:t>
            </w:r>
            <w:r w:rsidRPr="00522B4E">
              <w:rPr>
                <w:rFonts w:asciiTheme="minorBidi" w:eastAsia="Calibri" w:hAnsiTheme="minorBidi"/>
                <w:sz w:val="24"/>
                <w:szCs w:val="24"/>
              </w:rPr>
              <w:t>.</w:t>
            </w:r>
          </w:p>
          <w:p w14:paraId="50A2DDD2" w14:textId="400FFBF2" w:rsidR="00522B4E" w:rsidRPr="00522B4E" w:rsidRDefault="00522B4E" w:rsidP="00522B4E">
            <w:pPr>
              <w:tabs>
                <w:tab w:val="center" w:pos="175"/>
              </w:tabs>
              <w:spacing w:line="276" w:lineRule="auto"/>
              <w:ind w:left="34"/>
              <w:rPr>
                <w:rFonts w:asciiTheme="minorBidi" w:eastAsia="Calibri" w:hAnsiTheme="minorBidi"/>
                <w:sz w:val="24"/>
                <w:szCs w:val="24"/>
              </w:rPr>
            </w:pPr>
            <w:r w:rsidRPr="00522B4E">
              <w:rPr>
                <w:rFonts w:asciiTheme="minorBidi" w:eastAsia="Calibri" w:hAnsiTheme="minorBidi"/>
                <w:sz w:val="24"/>
                <w:szCs w:val="24"/>
              </w:rPr>
              <w:t>To be used in suitable weather conditions, wave height not exceed 0.5 m, wind speed not more 10 knots.</w:t>
            </w:r>
          </w:p>
        </w:tc>
        <w:tc>
          <w:tcPr>
            <w:tcW w:w="603" w:type="dxa"/>
          </w:tcPr>
          <w:p w14:paraId="13249B5B" w14:textId="77777777" w:rsidR="00522B4E" w:rsidRPr="00522B4E" w:rsidRDefault="00522B4E" w:rsidP="00522B4E">
            <w:pPr>
              <w:pStyle w:val="ListParagraph"/>
              <w:numPr>
                <w:ilvl w:val="0"/>
                <w:numId w:val="40"/>
              </w:numPr>
              <w:spacing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22B4E" w:rsidRPr="00522B4E" w14:paraId="1DD43EEF" w14:textId="77777777" w:rsidTr="00522B4E">
        <w:trPr>
          <w:trHeight w:val="544"/>
        </w:trPr>
        <w:tc>
          <w:tcPr>
            <w:tcW w:w="10165" w:type="dxa"/>
          </w:tcPr>
          <w:p w14:paraId="118BF476" w14:textId="77777777" w:rsidR="00522B4E" w:rsidRPr="00522B4E" w:rsidRDefault="00522B4E" w:rsidP="00522B4E">
            <w:pPr>
              <w:bidi/>
              <w:spacing w:after="160" w:line="276" w:lineRule="auto"/>
              <w:ind w:left="34"/>
              <w:contextualSpacing/>
              <w:rPr>
                <w:rFonts w:asciiTheme="minorBidi" w:eastAsia="Calibri" w:hAnsiTheme="minorBidi"/>
                <w:sz w:val="24"/>
                <w:szCs w:val="24"/>
              </w:rPr>
            </w:pPr>
            <w:r w:rsidRPr="00522B4E">
              <w:rPr>
                <w:rFonts w:asciiTheme="minorBidi" w:eastAsia="Calibri" w:hAnsiTheme="minorBidi"/>
                <w:sz w:val="24"/>
                <w:szCs w:val="24"/>
                <w:rtl/>
              </w:rPr>
              <w:lastRenderedPageBreak/>
              <w:t>الاحتفاظ بملكية القارب أو نسخة ملونة ومقروءة منها على القارب وتوفيرها للجهات الرقابية عند الطلب</w:t>
            </w:r>
            <w:r w:rsidRPr="00522B4E">
              <w:rPr>
                <w:rFonts w:asciiTheme="minorBidi" w:eastAsia="Calibri" w:hAnsiTheme="minorBidi"/>
                <w:sz w:val="24"/>
                <w:szCs w:val="24"/>
              </w:rPr>
              <w:t>.</w:t>
            </w:r>
          </w:p>
          <w:p w14:paraId="412DFBDA" w14:textId="77777777" w:rsidR="00522B4E" w:rsidRPr="00522B4E" w:rsidRDefault="00522B4E" w:rsidP="00522B4E">
            <w:pPr>
              <w:tabs>
                <w:tab w:val="center" w:pos="175"/>
              </w:tabs>
              <w:spacing w:line="276" w:lineRule="auto"/>
              <w:ind w:left="34"/>
              <w:rPr>
                <w:rFonts w:asciiTheme="minorBidi" w:eastAsia="Calibri" w:hAnsiTheme="minorBidi"/>
                <w:sz w:val="24"/>
                <w:szCs w:val="24"/>
              </w:rPr>
            </w:pPr>
            <w:r w:rsidRPr="00522B4E">
              <w:rPr>
                <w:rFonts w:asciiTheme="minorBidi" w:eastAsia="Calibri" w:hAnsiTheme="minorBidi"/>
                <w:sz w:val="24"/>
                <w:szCs w:val="24"/>
              </w:rPr>
              <w:t xml:space="preserve">Retain Certificate of ownership </w:t>
            </w:r>
            <w:proofErr w:type="spellStart"/>
            <w:r w:rsidRPr="00522B4E">
              <w:rPr>
                <w:rFonts w:asciiTheme="minorBidi" w:eastAsia="Calibri" w:hAnsiTheme="minorBidi"/>
                <w:sz w:val="24"/>
                <w:szCs w:val="24"/>
              </w:rPr>
              <w:t>onboard</w:t>
            </w:r>
            <w:proofErr w:type="spellEnd"/>
            <w:r w:rsidRPr="00522B4E">
              <w:rPr>
                <w:rFonts w:asciiTheme="minorBidi" w:eastAsia="Calibri" w:hAnsiTheme="minorBidi"/>
                <w:sz w:val="24"/>
                <w:szCs w:val="24"/>
              </w:rPr>
              <w:t xml:space="preserve"> or a readable sealed copy instead of and show to regulator authority upon request. </w:t>
            </w:r>
          </w:p>
          <w:p w14:paraId="1C23C1C0" w14:textId="77777777" w:rsidR="00522B4E" w:rsidRPr="00522B4E" w:rsidRDefault="00522B4E" w:rsidP="00522B4E">
            <w:pPr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03" w:type="dxa"/>
          </w:tcPr>
          <w:p w14:paraId="22CC9747" w14:textId="77777777" w:rsidR="00522B4E" w:rsidRPr="00522B4E" w:rsidRDefault="00522B4E" w:rsidP="00522B4E">
            <w:pPr>
              <w:pStyle w:val="ListParagraph"/>
              <w:numPr>
                <w:ilvl w:val="0"/>
                <w:numId w:val="40"/>
              </w:numPr>
              <w:spacing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22B4E" w:rsidRPr="00522B4E" w14:paraId="27AE29DB" w14:textId="77777777" w:rsidTr="00522B4E">
        <w:trPr>
          <w:trHeight w:val="544"/>
        </w:trPr>
        <w:tc>
          <w:tcPr>
            <w:tcW w:w="10165" w:type="dxa"/>
          </w:tcPr>
          <w:p w14:paraId="727F1CE1" w14:textId="77777777" w:rsidR="00522B4E" w:rsidRPr="00522B4E" w:rsidRDefault="00522B4E" w:rsidP="00522B4E">
            <w:pPr>
              <w:bidi/>
              <w:spacing w:after="160" w:line="276" w:lineRule="auto"/>
              <w:ind w:left="34"/>
              <w:contextualSpacing/>
              <w:rPr>
                <w:rFonts w:asciiTheme="minorBidi" w:eastAsia="Calibri" w:hAnsiTheme="minorBidi"/>
                <w:sz w:val="24"/>
                <w:szCs w:val="24"/>
              </w:rPr>
            </w:pPr>
            <w:r w:rsidRPr="00522B4E">
              <w:rPr>
                <w:rFonts w:asciiTheme="minorBidi" w:eastAsia="Calibri" w:hAnsiTheme="minorBidi"/>
                <w:sz w:val="24"/>
                <w:szCs w:val="24"/>
                <w:rtl/>
              </w:rPr>
              <w:t>توفير قارب انقاذ في منطقة الممارسة لتقديم المساعدة عند الطلب.</w:t>
            </w:r>
          </w:p>
          <w:p w14:paraId="1183DD93" w14:textId="77777777" w:rsidR="00522B4E" w:rsidRPr="00522B4E" w:rsidRDefault="00522B4E" w:rsidP="00522B4E">
            <w:pPr>
              <w:tabs>
                <w:tab w:val="center" w:pos="175"/>
              </w:tabs>
              <w:spacing w:line="276" w:lineRule="auto"/>
              <w:ind w:left="34"/>
              <w:rPr>
                <w:rFonts w:asciiTheme="minorBidi" w:eastAsia="Calibri" w:hAnsiTheme="minorBidi"/>
                <w:sz w:val="24"/>
                <w:szCs w:val="24"/>
              </w:rPr>
            </w:pPr>
            <w:r w:rsidRPr="00522B4E">
              <w:rPr>
                <w:rFonts w:asciiTheme="minorBidi" w:eastAsia="Calibri" w:hAnsiTheme="minorBidi"/>
                <w:sz w:val="24"/>
                <w:szCs w:val="24"/>
              </w:rPr>
              <w:t>Provide a rescue boat in the practicing area to provide assistance when needed.</w:t>
            </w:r>
          </w:p>
          <w:p w14:paraId="0AD8115E" w14:textId="77777777" w:rsidR="00522B4E" w:rsidRPr="00522B4E" w:rsidRDefault="00522B4E" w:rsidP="00522B4E">
            <w:pPr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03" w:type="dxa"/>
          </w:tcPr>
          <w:p w14:paraId="1E1F0922" w14:textId="77777777" w:rsidR="00522B4E" w:rsidRPr="00522B4E" w:rsidRDefault="00522B4E" w:rsidP="00522B4E">
            <w:pPr>
              <w:pStyle w:val="ListParagraph"/>
              <w:numPr>
                <w:ilvl w:val="0"/>
                <w:numId w:val="40"/>
              </w:numPr>
              <w:spacing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22B4E" w:rsidRPr="00522B4E" w14:paraId="188E5506" w14:textId="77777777" w:rsidTr="00522B4E">
        <w:trPr>
          <w:trHeight w:val="544"/>
        </w:trPr>
        <w:tc>
          <w:tcPr>
            <w:tcW w:w="10165" w:type="dxa"/>
          </w:tcPr>
          <w:p w14:paraId="5F887B7E" w14:textId="77777777" w:rsidR="00522B4E" w:rsidRPr="00522B4E" w:rsidRDefault="00522B4E" w:rsidP="00522B4E">
            <w:pPr>
              <w:bidi/>
              <w:spacing w:after="160" w:line="276" w:lineRule="auto"/>
              <w:ind w:left="34"/>
              <w:contextualSpacing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522B4E">
              <w:rPr>
                <w:rFonts w:asciiTheme="minorBidi" w:eastAsia="Calibri" w:hAnsiTheme="minorBidi"/>
                <w:sz w:val="24"/>
                <w:szCs w:val="24"/>
                <w:rtl/>
              </w:rPr>
              <w:t xml:space="preserve">ترخيص قارب الإنقاذ والمدربين والحصول على تصريح مزاولة النشاط من السلطة </w:t>
            </w:r>
          </w:p>
          <w:p w14:paraId="11F66ED0" w14:textId="77777777" w:rsidR="00522B4E" w:rsidRPr="00522B4E" w:rsidRDefault="00522B4E" w:rsidP="00522B4E">
            <w:pPr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r w:rsidRPr="00522B4E">
              <w:rPr>
                <w:rFonts w:asciiTheme="minorBidi" w:eastAsia="Calibri" w:hAnsiTheme="minorBidi"/>
                <w:sz w:val="24"/>
                <w:szCs w:val="24"/>
              </w:rPr>
              <w:t xml:space="preserve">Licensing of powerboat and trainers and getting permit for practicing activity from DMCA </w:t>
            </w:r>
          </w:p>
        </w:tc>
        <w:tc>
          <w:tcPr>
            <w:tcW w:w="603" w:type="dxa"/>
          </w:tcPr>
          <w:p w14:paraId="3605D377" w14:textId="77777777" w:rsidR="00522B4E" w:rsidRPr="00522B4E" w:rsidRDefault="00522B4E" w:rsidP="00522B4E">
            <w:pPr>
              <w:pStyle w:val="ListParagraph"/>
              <w:numPr>
                <w:ilvl w:val="0"/>
                <w:numId w:val="40"/>
              </w:numPr>
              <w:spacing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</w:tbl>
    <w:p w14:paraId="4516740F" w14:textId="77777777" w:rsidR="00522B4E" w:rsidRPr="00522B4E" w:rsidRDefault="00522B4E" w:rsidP="00522B4E">
      <w:pPr>
        <w:bidi/>
        <w:spacing w:after="0" w:line="276" w:lineRule="auto"/>
        <w:contextualSpacing/>
        <w:jc w:val="center"/>
        <w:rPr>
          <w:rFonts w:asciiTheme="minorBidi" w:eastAsia="Calibri" w:hAnsiTheme="minorBidi"/>
          <w:b/>
          <w:bCs/>
          <w:color w:val="1F497D"/>
          <w:sz w:val="24"/>
          <w:szCs w:val="24"/>
        </w:rPr>
      </w:pPr>
    </w:p>
    <w:p w14:paraId="096F4CCD" w14:textId="77777777" w:rsidR="00522B4E" w:rsidRPr="00522B4E" w:rsidRDefault="00522B4E" w:rsidP="00522B4E">
      <w:pPr>
        <w:bidi/>
        <w:spacing w:after="0" w:line="276" w:lineRule="auto"/>
        <w:contextualSpacing/>
        <w:jc w:val="center"/>
        <w:rPr>
          <w:rFonts w:asciiTheme="minorBidi" w:eastAsia="Calibri" w:hAnsiTheme="minorBidi"/>
          <w:b/>
          <w:bCs/>
          <w:color w:val="1F497D"/>
          <w:sz w:val="24"/>
          <w:szCs w:val="24"/>
        </w:rPr>
      </w:pPr>
    </w:p>
    <w:p w14:paraId="3AB026B6" w14:textId="77777777" w:rsidR="00522B4E" w:rsidRPr="00522B4E" w:rsidRDefault="00522B4E" w:rsidP="00522B4E">
      <w:pPr>
        <w:spacing w:line="276" w:lineRule="auto"/>
        <w:rPr>
          <w:rFonts w:asciiTheme="minorBidi" w:hAnsiTheme="minorBidi"/>
        </w:rPr>
      </w:pPr>
    </w:p>
    <w:p w14:paraId="12C9F66D" w14:textId="77777777" w:rsidR="00522B4E" w:rsidRPr="00522B4E" w:rsidRDefault="00522B4E" w:rsidP="00522B4E">
      <w:pPr>
        <w:spacing w:line="276" w:lineRule="auto"/>
        <w:rPr>
          <w:rFonts w:asciiTheme="minorBidi" w:hAnsiTheme="minorBidi"/>
        </w:rPr>
      </w:pPr>
    </w:p>
    <w:p w14:paraId="68FF730F" w14:textId="77777777" w:rsidR="00522B4E" w:rsidRPr="00522B4E" w:rsidRDefault="00522B4E" w:rsidP="00522B4E">
      <w:pPr>
        <w:spacing w:line="276" w:lineRule="auto"/>
        <w:rPr>
          <w:rFonts w:asciiTheme="minorBidi" w:hAnsiTheme="minorBidi"/>
        </w:rPr>
      </w:pPr>
    </w:p>
    <w:p w14:paraId="2AEE00E2" w14:textId="77777777" w:rsidR="00522B4E" w:rsidRPr="00522B4E" w:rsidRDefault="00522B4E" w:rsidP="00522B4E">
      <w:pPr>
        <w:spacing w:line="276" w:lineRule="auto"/>
        <w:rPr>
          <w:rFonts w:asciiTheme="minorBidi" w:hAnsiTheme="minorBidi"/>
        </w:rPr>
      </w:pPr>
    </w:p>
    <w:p w14:paraId="07A4B04D" w14:textId="77777777" w:rsidR="00522B4E" w:rsidRPr="00522B4E" w:rsidRDefault="00522B4E" w:rsidP="00522B4E">
      <w:pPr>
        <w:spacing w:line="276" w:lineRule="auto"/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  <w:r w:rsidRPr="00522B4E">
        <w:rPr>
          <w:rFonts w:asciiTheme="minorBidi" w:eastAsia="Calibri" w:hAnsiTheme="minorBidi"/>
          <w:b/>
          <w:bCs/>
          <w:sz w:val="28"/>
          <w:szCs w:val="28"/>
          <w:highlight w:val="lightGray"/>
        </w:rPr>
        <w:br w:type="page"/>
      </w: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72"/>
      </w:tblGrid>
      <w:tr w:rsidR="00522B4E" w:rsidRPr="00522B4E" w14:paraId="73B6B53F" w14:textId="77777777" w:rsidTr="00970A93">
        <w:tc>
          <w:tcPr>
            <w:tcW w:w="10772" w:type="dxa"/>
            <w:shd w:val="clear" w:color="auto" w:fill="BF9949"/>
          </w:tcPr>
          <w:p w14:paraId="540C376A" w14:textId="77777777" w:rsidR="00522B4E" w:rsidRPr="00522B4E" w:rsidRDefault="00522B4E" w:rsidP="00522B4E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  <w:rtl/>
              </w:rPr>
            </w:pPr>
            <w:r w:rsidRPr="00522B4E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lastRenderedPageBreak/>
              <w:t>Inspection Result:</w:t>
            </w:r>
          </w:p>
        </w:tc>
      </w:tr>
      <w:permStart w:id="153446036" w:edGrp="everyone"/>
      <w:tr w:rsidR="00522B4E" w:rsidRPr="00522B4E" w14:paraId="2EDA12CF" w14:textId="77777777" w:rsidTr="00970A93">
        <w:tc>
          <w:tcPr>
            <w:tcW w:w="10772" w:type="dxa"/>
          </w:tcPr>
          <w:p w14:paraId="435426A0" w14:textId="5B3CF5F9" w:rsidR="00522B4E" w:rsidRPr="00522B4E" w:rsidRDefault="00522B4E" w:rsidP="00522B4E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206320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F5DDC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permEnd w:id="153446036"/>
            <w:r w:rsidRPr="00522B4E">
              <w:rPr>
                <w:rFonts w:asciiTheme="minorBidi" w:hAnsiTheme="minorBidi"/>
                <w:b/>
                <w:bCs/>
              </w:rPr>
              <w:t xml:space="preserve">  </w:t>
            </w:r>
            <w:r w:rsidRPr="00522B4E">
              <w:rPr>
                <w:rFonts w:asciiTheme="minorBidi" w:hAnsiTheme="minorBidi"/>
                <w:b/>
                <w:bCs/>
                <w:sz w:val="24"/>
                <w:szCs w:val="24"/>
              </w:rPr>
              <w:t>Pass</w:t>
            </w:r>
            <w:r w:rsidRPr="00522B4E">
              <w:rPr>
                <w:rFonts w:asciiTheme="minorBidi" w:hAnsiTheme="minorBidi"/>
                <w:sz w:val="24"/>
                <w:szCs w:val="24"/>
              </w:rPr>
              <w:t>: Vessel condition acceptable.</w:t>
            </w:r>
          </w:p>
          <w:p w14:paraId="0E5AA1F8" w14:textId="25647CF8" w:rsidR="00522B4E" w:rsidRPr="00522B4E" w:rsidRDefault="00522B4E" w:rsidP="00522B4E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424652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F5DDC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Pr="00522B4E">
              <w:rPr>
                <w:rFonts w:asciiTheme="minorBidi" w:hAnsiTheme="minorBidi"/>
                <w:b/>
                <w:bCs/>
              </w:rPr>
              <w:t xml:space="preserve">  </w:t>
            </w:r>
            <w:r w:rsidRPr="00522B4E">
              <w:rPr>
                <w:rFonts w:asciiTheme="minorBidi" w:hAnsiTheme="minorBidi"/>
                <w:b/>
                <w:bCs/>
                <w:sz w:val="24"/>
                <w:szCs w:val="24"/>
              </w:rPr>
              <w:t>Fail:</w:t>
            </w:r>
            <w:r w:rsidRPr="00522B4E">
              <w:rPr>
                <w:rFonts w:asciiTheme="minorBidi" w:hAnsiTheme="minorBidi"/>
                <w:sz w:val="24"/>
                <w:szCs w:val="24"/>
              </w:rPr>
              <w:t xml:space="preserve">   Deficiencies found, the list below.</w:t>
            </w:r>
          </w:p>
          <w:p w14:paraId="46045267" w14:textId="249E0196" w:rsidR="00522B4E" w:rsidRPr="00522B4E" w:rsidRDefault="00522B4E" w:rsidP="00522B4E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354689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F5DDC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Pr="00522B4E">
              <w:rPr>
                <w:rFonts w:asciiTheme="minorBidi" w:hAnsiTheme="minorBidi"/>
                <w:b/>
                <w:bCs/>
              </w:rPr>
              <w:t xml:space="preserve">  </w:t>
            </w:r>
            <w:r w:rsidRPr="00522B4E">
              <w:rPr>
                <w:rFonts w:asciiTheme="minorBidi" w:hAnsiTheme="minorBidi"/>
                <w:b/>
                <w:bCs/>
                <w:sz w:val="24"/>
                <w:szCs w:val="24"/>
              </w:rPr>
              <w:t>Follow-up:</w:t>
            </w:r>
            <w:r w:rsidRPr="00522B4E">
              <w:rPr>
                <w:rFonts w:asciiTheme="minorBidi" w:hAnsiTheme="minorBidi"/>
                <w:sz w:val="24"/>
                <w:szCs w:val="24"/>
              </w:rPr>
              <w:t xml:space="preserve"> Inspection required.</w:t>
            </w:r>
          </w:p>
        </w:tc>
      </w:tr>
    </w:tbl>
    <w:p w14:paraId="7F105D6C" w14:textId="77777777" w:rsidR="00522B4E" w:rsidRPr="00522B4E" w:rsidRDefault="00522B4E" w:rsidP="00522B4E">
      <w:pPr>
        <w:bidi/>
        <w:spacing w:after="0" w:line="276" w:lineRule="auto"/>
        <w:rPr>
          <w:rFonts w:asciiTheme="minorBidi" w:hAnsiTheme="minorBidi"/>
          <w:sz w:val="10"/>
          <w:szCs w:val="10"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4"/>
        <w:gridCol w:w="2259"/>
        <w:gridCol w:w="6066"/>
        <w:gridCol w:w="603"/>
      </w:tblGrid>
      <w:tr w:rsidR="00522B4E" w:rsidRPr="00522B4E" w14:paraId="03174AC0" w14:textId="77777777" w:rsidTr="00970A93">
        <w:tc>
          <w:tcPr>
            <w:tcW w:w="10772" w:type="dxa"/>
            <w:gridSpan w:val="4"/>
            <w:shd w:val="clear" w:color="auto" w:fill="BF9949"/>
          </w:tcPr>
          <w:p w14:paraId="31DCEA5A" w14:textId="77777777" w:rsidR="00522B4E" w:rsidRPr="00522B4E" w:rsidRDefault="00522B4E" w:rsidP="00522B4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522B4E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Deficiencies:</w:t>
            </w:r>
          </w:p>
        </w:tc>
      </w:tr>
      <w:tr w:rsidR="00522B4E" w:rsidRPr="00522B4E" w14:paraId="0A0F4D5C" w14:textId="77777777" w:rsidTr="00970A93">
        <w:tc>
          <w:tcPr>
            <w:tcW w:w="1849" w:type="dxa"/>
            <w:shd w:val="clear" w:color="auto" w:fill="FFFFFF" w:themeFill="background1"/>
          </w:tcPr>
          <w:p w14:paraId="2F9B693D" w14:textId="77777777" w:rsidR="00522B4E" w:rsidRPr="00522B4E" w:rsidRDefault="00522B4E" w:rsidP="00522B4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522B4E">
              <w:rPr>
                <w:rFonts w:asciiTheme="minorBidi" w:hAnsiTheme="minorBidi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266" w:type="dxa"/>
            <w:shd w:val="clear" w:color="auto" w:fill="FFFFFF" w:themeFill="background1"/>
          </w:tcPr>
          <w:p w14:paraId="7821198F" w14:textId="77777777" w:rsidR="00522B4E" w:rsidRPr="00522B4E" w:rsidRDefault="00522B4E" w:rsidP="00522B4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522B4E">
              <w:rPr>
                <w:rFonts w:asciiTheme="minorBidi" w:hAnsiTheme="minorBidi"/>
                <w:b/>
                <w:bCs/>
                <w:sz w:val="24"/>
                <w:szCs w:val="24"/>
              </w:rPr>
              <w:t>Action Taken</w:t>
            </w:r>
          </w:p>
        </w:tc>
        <w:tc>
          <w:tcPr>
            <w:tcW w:w="6089" w:type="dxa"/>
            <w:shd w:val="clear" w:color="auto" w:fill="FFFFFF" w:themeFill="background1"/>
          </w:tcPr>
          <w:p w14:paraId="28DE6FF9" w14:textId="77777777" w:rsidR="00522B4E" w:rsidRPr="00522B4E" w:rsidRDefault="00522B4E" w:rsidP="00522B4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522B4E">
              <w:rPr>
                <w:rFonts w:asciiTheme="minorBidi" w:hAnsiTheme="minorBidi"/>
                <w:b/>
                <w:bCs/>
                <w:sz w:val="24"/>
                <w:szCs w:val="24"/>
              </w:rPr>
              <w:t>Deficiency Description</w:t>
            </w:r>
          </w:p>
        </w:tc>
        <w:tc>
          <w:tcPr>
            <w:tcW w:w="568" w:type="dxa"/>
            <w:shd w:val="clear" w:color="auto" w:fill="FFFFFF" w:themeFill="background1"/>
          </w:tcPr>
          <w:p w14:paraId="787A6205" w14:textId="77777777" w:rsidR="00522B4E" w:rsidRPr="00522B4E" w:rsidRDefault="00522B4E" w:rsidP="00522B4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522B4E">
              <w:rPr>
                <w:rFonts w:asciiTheme="minorBidi" w:hAnsiTheme="minorBidi"/>
                <w:b/>
                <w:bCs/>
                <w:sz w:val="24"/>
                <w:szCs w:val="24"/>
              </w:rPr>
              <w:t>No.</w:t>
            </w:r>
          </w:p>
        </w:tc>
      </w:tr>
      <w:tr w:rsidR="00522B4E" w:rsidRPr="00522B4E" w14:paraId="29D37B2F" w14:textId="77777777" w:rsidTr="00970A93">
        <w:tc>
          <w:tcPr>
            <w:tcW w:w="1849" w:type="dxa"/>
            <w:shd w:val="clear" w:color="auto" w:fill="FFFFFF" w:themeFill="background1"/>
          </w:tcPr>
          <w:p w14:paraId="0817797F" w14:textId="77777777" w:rsidR="00522B4E" w:rsidRPr="00522B4E" w:rsidRDefault="00522B4E" w:rsidP="00522B4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599801467" w:edGrp="everyone" w:colFirst="0" w:colLast="0"/>
            <w:permStart w:id="211365063" w:edGrp="everyone" w:colFirst="1" w:colLast="1"/>
            <w:permStart w:id="1608740967" w:edGrp="everyone" w:colFirst="2" w:colLast="2"/>
            <w:permStart w:id="1337806304" w:edGrp="everyone" w:colFirst="3" w:colLast="3"/>
          </w:p>
        </w:tc>
        <w:tc>
          <w:tcPr>
            <w:tcW w:w="2266" w:type="dxa"/>
            <w:shd w:val="clear" w:color="auto" w:fill="FFFFFF" w:themeFill="background1"/>
          </w:tcPr>
          <w:p w14:paraId="079CC406" w14:textId="77777777" w:rsidR="00522B4E" w:rsidRPr="00522B4E" w:rsidRDefault="00522B4E" w:rsidP="00522B4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2418C737" w14:textId="77777777" w:rsidR="00522B4E" w:rsidRPr="00522B4E" w:rsidRDefault="00522B4E" w:rsidP="00522B4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659F42D3" w14:textId="77777777" w:rsidR="00522B4E" w:rsidRPr="00522B4E" w:rsidRDefault="00522B4E" w:rsidP="00522B4E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22B4E" w:rsidRPr="00522B4E" w14:paraId="7C2BCCCC" w14:textId="77777777" w:rsidTr="00970A93">
        <w:tc>
          <w:tcPr>
            <w:tcW w:w="1849" w:type="dxa"/>
            <w:shd w:val="clear" w:color="auto" w:fill="FFFFFF" w:themeFill="background1"/>
          </w:tcPr>
          <w:p w14:paraId="31298E72" w14:textId="77777777" w:rsidR="00522B4E" w:rsidRPr="00522B4E" w:rsidRDefault="00522B4E" w:rsidP="00522B4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333731542" w:edGrp="everyone" w:colFirst="0" w:colLast="0"/>
            <w:permStart w:id="1470642988" w:edGrp="everyone" w:colFirst="1" w:colLast="1"/>
            <w:permStart w:id="1495277031" w:edGrp="everyone" w:colFirst="2" w:colLast="2"/>
            <w:permStart w:id="1704223569" w:edGrp="everyone" w:colFirst="3" w:colLast="3"/>
            <w:permEnd w:id="599801467"/>
            <w:permEnd w:id="211365063"/>
            <w:permEnd w:id="1608740967"/>
            <w:permEnd w:id="1337806304"/>
          </w:p>
        </w:tc>
        <w:tc>
          <w:tcPr>
            <w:tcW w:w="2266" w:type="dxa"/>
            <w:shd w:val="clear" w:color="auto" w:fill="FFFFFF" w:themeFill="background1"/>
          </w:tcPr>
          <w:p w14:paraId="224A731F" w14:textId="77777777" w:rsidR="00522B4E" w:rsidRPr="00522B4E" w:rsidRDefault="00522B4E" w:rsidP="00522B4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1D2F3F96" w14:textId="77777777" w:rsidR="00522B4E" w:rsidRPr="00522B4E" w:rsidRDefault="00522B4E" w:rsidP="00522B4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38A7105F" w14:textId="77777777" w:rsidR="00522B4E" w:rsidRPr="00522B4E" w:rsidRDefault="00522B4E" w:rsidP="00522B4E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22B4E" w:rsidRPr="00522B4E" w14:paraId="0D6B7F6F" w14:textId="77777777" w:rsidTr="00970A93">
        <w:tc>
          <w:tcPr>
            <w:tcW w:w="1849" w:type="dxa"/>
            <w:shd w:val="clear" w:color="auto" w:fill="FFFFFF" w:themeFill="background1"/>
          </w:tcPr>
          <w:p w14:paraId="375CA878" w14:textId="77777777" w:rsidR="00522B4E" w:rsidRPr="00522B4E" w:rsidRDefault="00522B4E" w:rsidP="00522B4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311452061" w:edGrp="everyone" w:colFirst="0" w:colLast="0"/>
            <w:permStart w:id="2092239465" w:edGrp="everyone" w:colFirst="1" w:colLast="1"/>
            <w:permStart w:id="193070660" w:edGrp="everyone" w:colFirst="2" w:colLast="2"/>
            <w:permStart w:id="2123117504" w:edGrp="everyone" w:colFirst="3" w:colLast="3"/>
            <w:permEnd w:id="333731542"/>
            <w:permEnd w:id="1470642988"/>
            <w:permEnd w:id="1495277031"/>
            <w:permEnd w:id="1704223569"/>
          </w:p>
        </w:tc>
        <w:tc>
          <w:tcPr>
            <w:tcW w:w="2266" w:type="dxa"/>
            <w:shd w:val="clear" w:color="auto" w:fill="FFFFFF" w:themeFill="background1"/>
          </w:tcPr>
          <w:p w14:paraId="78B7CEE5" w14:textId="77777777" w:rsidR="00522B4E" w:rsidRPr="00522B4E" w:rsidRDefault="00522B4E" w:rsidP="00522B4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3E891616" w14:textId="77777777" w:rsidR="00522B4E" w:rsidRPr="00522B4E" w:rsidRDefault="00522B4E" w:rsidP="00522B4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2C211D3D" w14:textId="77777777" w:rsidR="00522B4E" w:rsidRPr="00522B4E" w:rsidRDefault="00522B4E" w:rsidP="00522B4E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22B4E" w:rsidRPr="00522B4E" w14:paraId="72B66A52" w14:textId="77777777" w:rsidTr="00970A93">
        <w:tc>
          <w:tcPr>
            <w:tcW w:w="1849" w:type="dxa"/>
            <w:shd w:val="clear" w:color="auto" w:fill="FFFFFF" w:themeFill="background1"/>
          </w:tcPr>
          <w:p w14:paraId="700489BB" w14:textId="77777777" w:rsidR="00522B4E" w:rsidRPr="00522B4E" w:rsidRDefault="00522B4E" w:rsidP="00522B4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2098142739" w:edGrp="everyone" w:colFirst="0" w:colLast="0"/>
            <w:permStart w:id="281443590" w:edGrp="everyone" w:colFirst="1" w:colLast="1"/>
            <w:permStart w:id="1424047420" w:edGrp="everyone" w:colFirst="2" w:colLast="2"/>
            <w:permStart w:id="989336464" w:edGrp="everyone" w:colFirst="3" w:colLast="3"/>
            <w:permEnd w:id="1311452061"/>
            <w:permEnd w:id="2092239465"/>
            <w:permEnd w:id="193070660"/>
            <w:permEnd w:id="2123117504"/>
          </w:p>
        </w:tc>
        <w:tc>
          <w:tcPr>
            <w:tcW w:w="2266" w:type="dxa"/>
            <w:shd w:val="clear" w:color="auto" w:fill="FFFFFF" w:themeFill="background1"/>
          </w:tcPr>
          <w:p w14:paraId="7924C4EA" w14:textId="77777777" w:rsidR="00522B4E" w:rsidRPr="00522B4E" w:rsidRDefault="00522B4E" w:rsidP="00522B4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12A33A20" w14:textId="77777777" w:rsidR="00522B4E" w:rsidRPr="00522B4E" w:rsidRDefault="00522B4E" w:rsidP="00522B4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1AF98D82" w14:textId="77777777" w:rsidR="00522B4E" w:rsidRPr="00522B4E" w:rsidRDefault="00522B4E" w:rsidP="00522B4E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22B4E" w:rsidRPr="00522B4E" w14:paraId="1E019CA7" w14:textId="77777777" w:rsidTr="00970A93">
        <w:tc>
          <w:tcPr>
            <w:tcW w:w="1849" w:type="dxa"/>
            <w:shd w:val="clear" w:color="auto" w:fill="FFFFFF" w:themeFill="background1"/>
          </w:tcPr>
          <w:p w14:paraId="5B19D189" w14:textId="77777777" w:rsidR="00522B4E" w:rsidRPr="00522B4E" w:rsidRDefault="00522B4E" w:rsidP="00522B4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567163504" w:edGrp="everyone" w:colFirst="0" w:colLast="0"/>
            <w:permStart w:id="571955072" w:edGrp="everyone" w:colFirst="1" w:colLast="1"/>
            <w:permStart w:id="941755376" w:edGrp="everyone" w:colFirst="2" w:colLast="2"/>
            <w:permStart w:id="1555508272" w:edGrp="everyone" w:colFirst="3" w:colLast="3"/>
            <w:permEnd w:id="2098142739"/>
            <w:permEnd w:id="281443590"/>
            <w:permEnd w:id="1424047420"/>
            <w:permEnd w:id="989336464"/>
          </w:p>
        </w:tc>
        <w:tc>
          <w:tcPr>
            <w:tcW w:w="2266" w:type="dxa"/>
            <w:shd w:val="clear" w:color="auto" w:fill="FFFFFF" w:themeFill="background1"/>
          </w:tcPr>
          <w:p w14:paraId="08885774" w14:textId="77777777" w:rsidR="00522B4E" w:rsidRPr="00522B4E" w:rsidRDefault="00522B4E" w:rsidP="00522B4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718FB915" w14:textId="77777777" w:rsidR="00522B4E" w:rsidRPr="00522B4E" w:rsidRDefault="00522B4E" w:rsidP="00522B4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31BC4075" w14:textId="77777777" w:rsidR="00522B4E" w:rsidRPr="00522B4E" w:rsidRDefault="00522B4E" w:rsidP="00522B4E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22B4E" w:rsidRPr="00522B4E" w14:paraId="098C0396" w14:textId="77777777" w:rsidTr="00970A93">
        <w:tc>
          <w:tcPr>
            <w:tcW w:w="1849" w:type="dxa"/>
            <w:shd w:val="clear" w:color="auto" w:fill="FFFFFF" w:themeFill="background1"/>
          </w:tcPr>
          <w:p w14:paraId="3EE36578" w14:textId="77777777" w:rsidR="00522B4E" w:rsidRPr="00522B4E" w:rsidRDefault="00522B4E" w:rsidP="00522B4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352020926" w:edGrp="everyone" w:colFirst="0" w:colLast="0"/>
            <w:permStart w:id="2118735663" w:edGrp="everyone" w:colFirst="1" w:colLast="1"/>
            <w:permStart w:id="644747609" w:edGrp="everyone" w:colFirst="2" w:colLast="2"/>
            <w:permStart w:id="199259477" w:edGrp="everyone" w:colFirst="3" w:colLast="3"/>
            <w:permEnd w:id="1567163504"/>
            <w:permEnd w:id="571955072"/>
            <w:permEnd w:id="941755376"/>
            <w:permEnd w:id="1555508272"/>
          </w:p>
        </w:tc>
        <w:tc>
          <w:tcPr>
            <w:tcW w:w="2266" w:type="dxa"/>
            <w:shd w:val="clear" w:color="auto" w:fill="FFFFFF" w:themeFill="background1"/>
          </w:tcPr>
          <w:p w14:paraId="34B88C47" w14:textId="77777777" w:rsidR="00522B4E" w:rsidRPr="00522B4E" w:rsidRDefault="00522B4E" w:rsidP="00522B4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26EA57E9" w14:textId="77777777" w:rsidR="00522B4E" w:rsidRPr="00522B4E" w:rsidRDefault="00522B4E" w:rsidP="00522B4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073B5080" w14:textId="77777777" w:rsidR="00522B4E" w:rsidRPr="00522B4E" w:rsidRDefault="00522B4E" w:rsidP="00522B4E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22B4E" w:rsidRPr="00522B4E" w14:paraId="6169FC76" w14:textId="77777777" w:rsidTr="00970A93">
        <w:tc>
          <w:tcPr>
            <w:tcW w:w="1849" w:type="dxa"/>
            <w:shd w:val="clear" w:color="auto" w:fill="FFFFFF" w:themeFill="background1"/>
          </w:tcPr>
          <w:p w14:paraId="5B725719" w14:textId="77777777" w:rsidR="00522B4E" w:rsidRPr="00522B4E" w:rsidRDefault="00522B4E" w:rsidP="00522B4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522012597" w:edGrp="everyone" w:colFirst="0" w:colLast="0"/>
            <w:permStart w:id="653150837" w:edGrp="everyone" w:colFirst="1" w:colLast="1"/>
            <w:permStart w:id="501692630" w:edGrp="everyone" w:colFirst="2" w:colLast="2"/>
            <w:permStart w:id="1703956304" w:edGrp="everyone" w:colFirst="3" w:colLast="3"/>
            <w:permEnd w:id="1352020926"/>
            <w:permEnd w:id="2118735663"/>
            <w:permEnd w:id="644747609"/>
            <w:permEnd w:id="199259477"/>
          </w:p>
        </w:tc>
        <w:tc>
          <w:tcPr>
            <w:tcW w:w="2266" w:type="dxa"/>
            <w:shd w:val="clear" w:color="auto" w:fill="FFFFFF" w:themeFill="background1"/>
          </w:tcPr>
          <w:p w14:paraId="4C845078" w14:textId="77777777" w:rsidR="00522B4E" w:rsidRPr="00522B4E" w:rsidRDefault="00522B4E" w:rsidP="00522B4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0B0FE523" w14:textId="77777777" w:rsidR="00522B4E" w:rsidRPr="00522B4E" w:rsidRDefault="00522B4E" w:rsidP="00522B4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7BD62583" w14:textId="77777777" w:rsidR="00522B4E" w:rsidRPr="00522B4E" w:rsidRDefault="00522B4E" w:rsidP="00522B4E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22B4E" w:rsidRPr="00522B4E" w14:paraId="02ED6431" w14:textId="77777777" w:rsidTr="00970A93">
        <w:tc>
          <w:tcPr>
            <w:tcW w:w="1849" w:type="dxa"/>
            <w:shd w:val="clear" w:color="auto" w:fill="FFFFFF" w:themeFill="background1"/>
          </w:tcPr>
          <w:p w14:paraId="3A072E08" w14:textId="77777777" w:rsidR="00522B4E" w:rsidRPr="00522B4E" w:rsidRDefault="00522B4E" w:rsidP="00522B4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2070610883" w:edGrp="everyone" w:colFirst="0" w:colLast="0"/>
            <w:permStart w:id="490438404" w:edGrp="everyone" w:colFirst="1" w:colLast="1"/>
            <w:permStart w:id="1291521126" w:edGrp="everyone" w:colFirst="2" w:colLast="2"/>
            <w:permStart w:id="1970801860" w:edGrp="everyone" w:colFirst="3" w:colLast="3"/>
            <w:permEnd w:id="522012597"/>
            <w:permEnd w:id="653150837"/>
            <w:permEnd w:id="501692630"/>
            <w:permEnd w:id="1703956304"/>
          </w:p>
        </w:tc>
        <w:tc>
          <w:tcPr>
            <w:tcW w:w="2266" w:type="dxa"/>
            <w:shd w:val="clear" w:color="auto" w:fill="FFFFFF" w:themeFill="background1"/>
          </w:tcPr>
          <w:p w14:paraId="407DC9B7" w14:textId="77777777" w:rsidR="00522B4E" w:rsidRPr="00522B4E" w:rsidRDefault="00522B4E" w:rsidP="00522B4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34B03F08" w14:textId="77777777" w:rsidR="00522B4E" w:rsidRPr="00522B4E" w:rsidRDefault="00522B4E" w:rsidP="00522B4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686EEFAB" w14:textId="77777777" w:rsidR="00522B4E" w:rsidRPr="00522B4E" w:rsidRDefault="00522B4E" w:rsidP="00522B4E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22B4E" w:rsidRPr="00522B4E" w14:paraId="070ADE2E" w14:textId="77777777" w:rsidTr="00970A93">
        <w:tc>
          <w:tcPr>
            <w:tcW w:w="1849" w:type="dxa"/>
            <w:shd w:val="clear" w:color="auto" w:fill="FFFFFF" w:themeFill="background1"/>
          </w:tcPr>
          <w:p w14:paraId="682962F2" w14:textId="77777777" w:rsidR="00522B4E" w:rsidRPr="00522B4E" w:rsidRDefault="00522B4E" w:rsidP="00522B4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57559958" w:edGrp="everyone" w:colFirst="0" w:colLast="0"/>
            <w:permStart w:id="427704074" w:edGrp="everyone" w:colFirst="1" w:colLast="1"/>
            <w:permStart w:id="125968419" w:edGrp="everyone" w:colFirst="2" w:colLast="2"/>
            <w:permStart w:id="879570344" w:edGrp="everyone" w:colFirst="3" w:colLast="3"/>
            <w:permEnd w:id="2070610883"/>
            <w:permEnd w:id="490438404"/>
            <w:permEnd w:id="1291521126"/>
            <w:permEnd w:id="1970801860"/>
          </w:p>
        </w:tc>
        <w:tc>
          <w:tcPr>
            <w:tcW w:w="2266" w:type="dxa"/>
            <w:shd w:val="clear" w:color="auto" w:fill="FFFFFF" w:themeFill="background1"/>
          </w:tcPr>
          <w:p w14:paraId="16C5D222" w14:textId="77777777" w:rsidR="00522B4E" w:rsidRPr="00522B4E" w:rsidRDefault="00522B4E" w:rsidP="00522B4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3E1B2244" w14:textId="77777777" w:rsidR="00522B4E" w:rsidRPr="00522B4E" w:rsidRDefault="00522B4E" w:rsidP="00522B4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31FE6238" w14:textId="77777777" w:rsidR="00522B4E" w:rsidRPr="00522B4E" w:rsidRDefault="00522B4E" w:rsidP="00522B4E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22B4E" w:rsidRPr="00522B4E" w14:paraId="580F8508" w14:textId="77777777" w:rsidTr="00970A93">
        <w:trPr>
          <w:trHeight w:val="161"/>
        </w:trPr>
        <w:tc>
          <w:tcPr>
            <w:tcW w:w="1849" w:type="dxa"/>
            <w:shd w:val="clear" w:color="auto" w:fill="FFFFFF" w:themeFill="background1"/>
          </w:tcPr>
          <w:p w14:paraId="46FA4A66" w14:textId="77777777" w:rsidR="00522B4E" w:rsidRPr="00522B4E" w:rsidRDefault="00522B4E" w:rsidP="00522B4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186005563" w:edGrp="everyone" w:colFirst="0" w:colLast="0"/>
            <w:permStart w:id="697182471" w:edGrp="everyone" w:colFirst="1" w:colLast="1"/>
            <w:permStart w:id="132280370" w:edGrp="everyone" w:colFirst="2" w:colLast="2"/>
            <w:permStart w:id="1584598795" w:edGrp="everyone" w:colFirst="3" w:colLast="3"/>
            <w:permEnd w:id="57559958"/>
            <w:permEnd w:id="427704074"/>
            <w:permEnd w:id="125968419"/>
            <w:permEnd w:id="879570344"/>
          </w:p>
        </w:tc>
        <w:tc>
          <w:tcPr>
            <w:tcW w:w="2266" w:type="dxa"/>
            <w:shd w:val="clear" w:color="auto" w:fill="FFFFFF" w:themeFill="background1"/>
          </w:tcPr>
          <w:p w14:paraId="0B051408" w14:textId="77777777" w:rsidR="00522B4E" w:rsidRPr="00522B4E" w:rsidRDefault="00522B4E" w:rsidP="00522B4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5CDE3CBD" w14:textId="77777777" w:rsidR="00522B4E" w:rsidRPr="00522B4E" w:rsidRDefault="00522B4E" w:rsidP="00522B4E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54CD0396" w14:textId="77777777" w:rsidR="00522B4E" w:rsidRPr="00522B4E" w:rsidRDefault="00522B4E" w:rsidP="00522B4E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permEnd w:id="1186005563"/>
      <w:permEnd w:id="697182471"/>
      <w:permEnd w:id="132280370"/>
      <w:permEnd w:id="1584598795"/>
    </w:tbl>
    <w:p w14:paraId="666F6131" w14:textId="77777777" w:rsidR="00522B4E" w:rsidRPr="00522B4E" w:rsidRDefault="00522B4E" w:rsidP="00522B4E">
      <w:pPr>
        <w:bidi/>
        <w:spacing w:after="0" w:line="276" w:lineRule="auto"/>
        <w:rPr>
          <w:rFonts w:asciiTheme="minorBidi" w:hAnsiTheme="minorBidi"/>
          <w:sz w:val="10"/>
          <w:szCs w:val="10"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27"/>
        <w:gridCol w:w="4054"/>
        <w:gridCol w:w="3591"/>
      </w:tblGrid>
      <w:tr w:rsidR="00522B4E" w:rsidRPr="00522B4E" w14:paraId="3485C844" w14:textId="77777777" w:rsidTr="00970A93">
        <w:tc>
          <w:tcPr>
            <w:tcW w:w="3127" w:type="dxa"/>
            <w:shd w:val="clear" w:color="auto" w:fill="FFFFFF" w:themeFill="background1"/>
          </w:tcPr>
          <w:p w14:paraId="59F0741C" w14:textId="77777777" w:rsidR="00522B4E" w:rsidRPr="00522B4E" w:rsidRDefault="00522B4E" w:rsidP="00522B4E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permStart w:id="1278243218" w:edGrp="everyone" w:colFirst="0" w:colLast="0"/>
            <w:permStart w:id="514591651" w:edGrp="everyone" w:colFirst="1" w:colLast="1"/>
            <w:permStart w:id="392780999" w:edGrp="everyone" w:colFirst="2" w:colLast="2"/>
            <w:r w:rsidRPr="00522B4E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4054" w:type="dxa"/>
            <w:shd w:val="clear" w:color="auto" w:fill="FFFFFF" w:themeFill="background1"/>
          </w:tcPr>
          <w:p w14:paraId="78A331CE" w14:textId="77777777" w:rsidR="00522B4E" w:rsidRPr="00522B4E" w:rsidRDefault="00522B4E" w:rsidP="00522B4E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b/>
                <w:bCs/>
              </w:rPr>
            </w:pPr>
            <w:r w:rsidRPr="00522B4E">
              <w:rPr>
                <w:rFonts w:asciiTheme="minorBidi" w:hAnsiTheme="minorBidi"/>
                <w:b/>
                <w:bCs/>
              </w:rPr>
              <w:t>Signature:</w:t>
            </w:r>
          </w:p>
          <w:p w14:paraId="27BAB1A9" w14:textId="77777777" w:rsidR="00522B4E" w:rsidRPr="00522B4E" w:rsidRDefault="00522B4E" w:rsidP="00522B4E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3591" w:type="dxa"/>
            <w:shd w:val="clear" w:color="auto" w:fill="FFFFFF" w:themeFill="background1"/>
          </w:tcPr>
          <w:p w14:paraId="403E63C1" w14:textId="77777777" w:rsidR="00522B4E" w:rsidRPr="00522B4E" w:rsidRDefault="00522B4E" w:rsidP="00522B4E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r w:rsidRPr="00522B4E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1278243218"/>
      <w:permEnd w:id="514591651"/>
      <w:permEnd w:id="392780999"/>
    </w:tbl>
    <w:p w14:paraId="0B60BACA" w14:textId="77777777" w:rsidR="00522B4E" w:rsidRPr="00522B4E" w:rsidRDefault="00522B4E" w:rsidP="00522B4E">
      <w:pPr>
        <w:shd w:val="clear" w:color="auto" w:fill="FFFFFF" w:themeFill="background1"/>
        <w:bidi/>
        <w:spacing w:after="0" w:line="276" w:lineRule="auto"/>
        <w:contextualSpacing/>
        <w:jc w:val="right"/>
        <w:rPr>
          <w:rFonts w:asciiTheme="minorBidi" w:eastAsia="Calibri" w:hAnsiTheme="minorBidi"/>
          <w:b/>
          <w:bCs/>
          <w:sz w:val="10"/>
          <w:szCs w:val="10"/>
        </w:rPr>
      </w:pPr>
    </w:p>
    <w:tbl>
      <w:tblPr>
        <w:bidiVisual/>
        <w:tblW w:w="10772" w:type="dxa"/>
        <w:tblLook w:val="04A0" w:firstRow="1" w:lastRow="0" w:firstColumn="1" w:lastColumn="0" w:noHBand="0" w:noVBand="1"/>
      </w:tblPr>
      <w:tblGrid>
        <w:gridCol w:w="3590"/>
        <w:gridCol w:w="3591"/>
        <w:gridCol w:w="3591"/>
      </w:tblGrid>
      <w:tr w:rsidR="00522B4E" w:rsidRPr="00522B4E" w14:paraId="7787DAFB" w14:textId="77777777" w:rsidTr="00970A93">
        <w:tc>
          <w:tcPr>
            <w:tcW w:w="10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</w:tcPr>
          <w:p w14:paraId="18EA81F2" w14:textId="77777777" w:rsidR="00522B4E" w:rsidRPr="00522B4E" w:rsidRDefault="00522B4E" w:rsidP="00522B4E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  <w:rtl/>
              </w:rPr>
            </w:pPr>
            <w:r w:rsidRPr="00522B4E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Follow Up Inspection:</w:t>
            </w:r>
          </w:p>
        </w:tc>
      </w:tr>
      <w:tr w:rsidR="00522B4E" w:rsidRPr="00522B4E" w14:paraId="6FCCA5C1" w14:textId="77777777" w:rsidTr="00970A93">
        <w:tc>
          <w:tcPr>
            <w:tcW w:w="10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8C69F" w14:textId="77777777" w:rsidR="00522B4E" w:rsidRPr="00522B4E" w:rsidRDefault="00522B4E" w:rsidP="00522B4E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permStart w:id="1702509677" w:edGrp="everyone" w:colFirst="0" w:colLast="0"/>
            <w:r w:rsidRPr="00522B4E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Remarks:</w:t>
            </w:r>
          </w:p>
          <w:p w14:paraId="4A1889EB" w14:textId="77777777" w:rsidR="00522B4E" w:rsidRPr="00522B4E" w:rsidRDefault="00522B4E" w:rsidP="00522B4E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  <w:p w14:paraId="2A6FD324" w14:textId="77777777" w:rsidR="00522B4E" w:rsidRPr="00522B4E" w:rsidRDefault="00522B4E" w:rsidP="00522B4E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  <w:p w14:paraId="1F03CC98" w14:textId="77777777" w:rsidR="00522B4E" w:rsidRPr="00522B4E" w:rsidRDefault="00522B4E" w:rsidP="00522B4E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</w:tr>
      <w:tr w:rsidR="00522B4E" w:rsidRPr="00522B4E" w14:paraId="17010845" w14:textId="77777777" w:rsidTr="00970A93"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FC258" w14:textId="77777777" w:rsidR="00522B4E" w:rsidRPr="00522B4E" w:rsidRDefault="00522B4E" w:rsidP="00522B4E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permStart w:id="1112889478" w:edGrp="everyone" w:colFirst="0" w:colLast="0"/>
            <w:permStart w:id="500527759" w:edGrp="everyone" w:colFirst="1" w:colLast="1"/>
            <w:permStart w:id="1827616907" w:edGrp="everyone" w:colFirst="2" w:colLast="2"/>
            <w:permEnd w:id="1702509677"/>
            <w:r w:rsidRPr="00522B4E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F6CBB" w14:textId="77777777" w:rsidR="00522B4E" w:rsidRPr="00522B4E" w:rsidRDefault="00522B4E" w:rsidP="00522B4E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b/>
                <w:bCs/>
              </w:rPr>
            </w:pPr>
            <w:r w:rsidRPr="00522B4E">
              <w:rPr>
                <w:rFonts w:asciiTheme="minorBidi" w:hAnsiTheme="minorBidi"/>
                <w:b/>
                <w:bCs/>
              </w:rPr>
              <w:t>Signature:</w:t>
            </w:r>
          </w:p>
          <w:p w14:paraId="7E8B15B3" w14:textId="77777777" w:rsidR="00522B4E" w:rsidRPr="00522B4E" w:rsidRDefault="00522B4E" w:rsidP="00522B4E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C7714" w14:textId="77777777" w:rsidR="00522B4E" w:rsidRPr="00522B4E" w:rsidRDefault="00522B4E" w:rsidP="00522B4E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522B4E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1112889478"/>
      <w:permEnd w:id="500527759"/>
      <w:permEnd w:id="1827616907"/>
    </w:tbl>
    <w:p w14:paraId="1DA6F5EB" w14:textId="77777777" w:rsidR="00522B4E" w:rsidRPr="00522B4E" w:rsidRDefault="00522B4E" w:rsidP="00522B4E">
      <w:pPr>
        <w:spacing w:line="276" w:lineRule="auto"/>
        <w:rPr>
          <w:rFonts w:asciiTheme="minorBidi" w:hAnsiTheme="minorBidi"/>
          <w:rtl/>
        </w:rPr>
      </w:pPr>
    </w:p>
    <w:p w14:paraId="0CBA3AB8" w14:textId="5129993F" w:rsidR="00EE6A52" w:rsidRPr="00522B4E" w:rsidRDefault="00EE6A52" w:rsidP="00522B4E">
      <w:pPr>
        <w:spacing w:line="276" w:lineRule="auto"/>
        <w:rPr>
          <w:rFonts w:asciiTheme="minorBidi" w:hAnsiTheme="minorBidi"/>
          <w:szCs w:val="20"/>
          <w:rtl/>
        </w:rPr>
      </w:pPr>
    </w:p>
    <w:sectPr w:rsidR="00EE6A52" w:rsidRPr="00522B4E" w:rsidSect="00D70D0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567" w:bottom="567" w:left="567" w:header="737" w:footer="80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261949" w14:textId="77777777" w:rsidR="00F16BA8" w:rsidRDefault="00F16BA8" w:rsidP="00B55D98">
      <w:pPr>
        <w:spacing w:after="0" w:line="240" w:lineRule="auto"/>
      </w:pPr>
      <w:r>
        <w:separator/>
      </w:r>
    </w:p>
  </w:endnote>
  <w:endnote w:type="continuationSeparator" w:id="0">
    <w:p w14:paraId="24CF8F80" w14:textId="77777777" w:rsidR="00F16BA8" w:rsidRDefault="00F16BA8" w:rsidP="00B55D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ubai">
    <w:panose1 w:val="020B0503030403030204"/>
    <w:charset w:val="00"/>
    <w:family w:val="swiss"/>
    <w:notTrueType/>
    <w:pitch w:val="variable"/>
    <w:sig w:usb0="80002067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abic Transparent">
    <w:altName w:val="Sylfaen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0000000000000000000"/>
    <w:charset w:val="86"/>
    <w:family w:val="auto"/>
    <w:notTrueType/>
    <w:pitch w:val="variable"/>
    <w:sig w:usb0="A00002BF" w:usb1="38CF7CFA" w:usb2="00000016" w:usb3="00000000" w:csb0="0004000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B5E946" w14:textId="77777777" w:rsidR="00AF5DDC" w:rsidRDefault="00AF5DD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87"/>
      <w:gridCol w:w="3587"/>
      <w:gridCol w:w="3588"/>
    </w:tblGrid>
    <w:tr w:rsidR="00E51168" w:rsidRPr="00E51168" w14:paraId="1E9A49CF" w14:textId="77777777" w:rsidTr="00E51168">
      <w:tc>
        <w:tcPr>
          <w:tcW w:w="10762" w:type="dxa"/>
          <w:gridSpan w:val="3"/>
        </w:tcPr>
        <w:p w14:paraId="243EF719" w14:textId="36C5F736" w:rsidR="00E51168" w:rsidRPr="00E51168" w:rsidRDefault="00790BFF" w:rsidP="0077748D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Classification: Public</w:t>
          </w:r>
        </w:p>
      </w:tc>
    </w:tr>
    <w:tr w:rsidR="00E51168" w:rsidRPr="00E51168" w14:paraId="02C43FEF" w14:textId="77777777" w:rsidTr="00E51168">
      <w:tc>
        <w:tcPr>
          <w:tcW w:w="3587" w:type="dxa"/>
        </w:tcPr>
        <w:p w14:paraId="7A885E77" w14:textId="192CAFFE" w:rsidR="00E51168" w:rsidRPr="00E51168" w:rsidRDefault="003B2710" w:rsidP="007B1DA7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bookmarkStart w:id="0" w:name="_GoBack"/>
          <w:r w:rsidRPr="003B2710">
            <w:rPr>
              <w:rFonts w:asciiTheme="minorBidi" w:hAnsiTheme="minorBidi"/>
              <w:sz w:val="16"/>
              <w:szCs w:val="16"/>
            </w:rPr>
            <w:t>DMA-</w:t>
          </w:r>
          <w:r w:rsidR="004C6B62">
            <w:rPr>
              <w:rFonts w:asciiTheme="minorBidi" w:hAnsiTheme="minorBidi"/>
              <w:sz w:val="16"/>
              <w:szCs w:val="16"/>
            </w:rPr>
            <w:t>PRTS</w:t>
          </w:r>
          <w:r w:rsidR="00F8086E">
            <w:rPr>
              <w:rFonts w:asciiTheme="minorBidi" w:hAnsiTheme="minorBidi"/>
              <w:sz w:val="16"/>
              <w:szCs w:val="16"/>
            </w:rPr>
            <w:t>-S</w:t>
          </w:r>
          <w:r w:rsidR="00211598">
            <w:rPr>
              <w:rFonts w:asciiTheme="minorBidi" w:hAnsiTheme="minorBidi"/>
              <w:sz w:val="16"/>
              <w:szCs w:val="16"/>
            </w:rPr>
            <w:t>F06</w:t>
          </w:r>
          <w:r w:rsidR="00522B4E">
            <w:rPr>
              <w:rFonts w:asciiTheme="minorBidi" w:hAnsiTheme="minorBidi"/>
              <w:sz w:val="16"/>
              <w:szCs w:val="16"/>
            </w:rPr>
            <w:t>aj</w:t>
          </w:r>
          <w:bookmarkEnd w:id="0"/>
        </w:p>
      </w:tc>
      <w:tc>
        <w:tcPr>
          <w:tcW w:w="3587" w:type="dxa"/>
        </w:tcPr>
        <w:p w14:paraId="5C9CEADF" w14:textId="2F547D3E" w:rsidR="00E51168" w:rsidRPr="00E51168" w:rsidRDefault="00E51168" w:rsidP="00522B4E">
          <w:pPr>
            <w:pStyle w:val="Footer"/>
            <w:spacing w:line="360" w:lineRule="auto"/>
            <w:jc w:val="center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Rev.</w:t>
          </w:r>
          <w:r w:rsidR="00522B4E">
            <w:rPr>
              <w:rFonts w:asciiTheme="minorBidi" w:hAnsiTheme="minorBidi"/>
              <w:sz w:val="16"/>
              <w:szCs w:val="16"/>
            </w:rPr>
            <w:t>00</w:t>
          </w:r>
          <w:r w:rsidR="00C27C70">
            <w:rPr>
              <w:rFonts w:asciiTheme="minorBidi" w:hAnsiTheme="minorBidi"/>
              <w:sz w:val="16"/>
              <w:szCs w:val="16"/>
            </w:rPr>
            <w:t>/</w:t>
          </w:r>
          <w:r>
            <w:rPr>
              <w:rFonts w:asciiTheme="minorBidi" w:hAnsiTheme="minorBidi"/>
              <w:sz w:val="16"/>
              <w:szCs w:val="16"/>
            </w:rPr>
            <w:t xml:space="preserve"> </w:t>
          </w:r>
          <w:r w:rsidR="00522B4E">
            <w:rPr>
              <w:rFonts w:asciiTheme="minorBidi" w:hAnsiTheme="minorBidi"/>
              <w:sz w:val="16"/>
              <w:szCs w:val="16"/>
            </w:rPr>
            <w:t>October</w:t>
          </w:r>
          <w:r w:rsidR="00C81085">
            <w:rPr>
              <w:rFonts w:asciiTheme="minorBidi" w:hAnsiTheme="minorBidi"/>
              <w:sz w:val="16"/>
              <w:szCs w:val="16"/>
            </w:rPr>
            <w:t xml:space="preserve"> 202</w:t>
          </w:r>
          <w:r w:rsidR="00522B4E">
            <w:rPr>
              <w:rFonts w:asciiTheme="minorBidi" w:hAnsiTheme="minorBidi"/>
              <w:sz w:val="16"/>
              <w:szCs w:val="16"/>
            </w:rPr>
            <w:t>2</w:t>
          </w:r>
        </w:p>
      </w:tc>
      <w:tc>
        <w:tcPr>
          <w:tcW w:w="3588" w:type="dxa"/>
        </w:tcPr>
        <w:p w14:paraId="0AEB5FBB" w14:textId="33DC4905" w:rsidR="00E51168" w:rsidRPr="00E51168" w:rsidRDefault="00E51168" w:rsidP="00E51168">
          <w:pPr>
            <w:pStyle w:val="Footer"/>
            <w:spacing w:line="360" w:lineRule="auto"/>
            <w:jc w:val="right"/>
            <w:rPr>
              <w:rFonts w:asciiTheme="minorBidi" w:hAnsiTheme="minorBidi"/>
              <w:sz w:val="16"/>
              <w:szCs w:val="16"/>
            </w:rPr>
          </w:pPr>
          <w:r w:rsidRPr="00E51168">
            <w:rPr>
              <w:rFonts w:asciiTheme="minorBidi" w:hAnsiTheme="minorBidi"/>
              <w:sz w:val="16"/>
              <w:szCs w:val="16"/>
            </w:rPr>
            <w:t xml:space="preserve">Page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PAGE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AF5DDC">
            <w:rPr>
              <w:rFonts w:asciiTheme="minorBidi" w:hAnsiTheme="minorBidi"/>
              <w:b/>
              <w:bCs/>
              <w:noProof/>
              <w:sz w:val="16"/>
              <w:szCs w:val="16"/>
            </w:rPr>
            <w:t>5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  <w:r w:rsidRPr="00E51168">
            <w:rPr>
              <w:rFonts w:asciiTheme="minorBidi" w:hAnsiTheme="minorBidi"/>
              <w:sz w:val="16"/>
              <w:szCs w:val="16"/>
            </w:rPr>
            <w:t xml:space="preserve"> of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NUMPAGES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AF5DDC">
            <w:rPr>
              <w:rFonts w:asciiTheme="minorBidi" w:hAnsiTheme="minorBidi"/>
              <w:b/>
              <w:bCs/>
              <w:noProof/>
              <w:sz w:val="16"/>
              <w:szCs w:val="16"/>
            </w:rPr>
            <w:t>5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</w:p>
      </w:tc>
    </w:tr>
  </w:tbl>
  <w:p w14:paraId="3DEE8E4B" w14:textId="62CD3B7A" w:rsidR="004844C0" w:rsidRDefault="004844C0">
    <w:pPr>
      <w:pStyle w:val="Foot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060B2885" wp14:editId="6792C6A6">
          <wp:simplePos x="0" y="0"/>
          <wp:positionH relativeFrom="column">
            <wp:posOffset>-370573</wp:posOffset>
          </wp:positionH>
          <wp:positionV relativeFrom="page">
            <wp:posOffset>9938385</wp:posOffset>
          </wp:positionV>
          <wp:extent cx="7576820" cy="749935"/>
          <wp:effectExtent l="0" t="0" r="5080" b="0"/>
          <wp:wrapThrough wrapText="bothSides">
            <wp:wrapPolygon edited="0">
              <wp:start x="0" y="0"/>
              <wp:lineTo x="0" y="21216"/>
              <wp:lineTo x="21578" y="21216"/>
              <wp:lineTo x="21578" y="0"/>
              <wp:lineTo x="0" y="0"/>
            </wp:wrapPolygon>
          </wp:wrapThrough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6820" cy="7499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F8192CB" w14:textId="2ECF53C3" w:rsidR="00774D5E" w:rsidRPr="004141A7" w:rsidRDefault="00774D5E" w:rsidP="0029367E">
    <w:pPr>
      <w:pStyle w:val="Footer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513E39" w14:textId="77777777" w:rsidR="00AF5DDC" w:rsidRDefault="00AF5D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1F75F8" w14:textId="77777777" w:rsidR="00F16BA8" w:rsidRDefault="00F16BA8" w:rsidP="00B55D98">
      <w:pPr>
        <w:spacing w:after="0" w:line="240" w:lineRule="auto"/>
      </w:pPr>
      <w:r>
        <w:separator/>
      </w:r>
    </w:p>
  </w:footnote>
  <w:footnote w:type="continuationSeparator" w:id="0">
    <w:p w14:paraId="685FB9C9" w14:textId="77777777" w:rsidR="00F16BA8" w:rsidRDefault="00F16BA8" w:rsidP="00B55D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ABE65C" w14:textId="77777777" w:rsidR="00AF5DDC" w:rsidRDefault="00AF5D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53D479" w14:textId="2A94895E" w:rsidR="00B55D98" w:rsidRPr="006A7C2F" w:rsidRDefault="00E021C5" w:rsidP="006A7C2F">
    <w:pPr>
      <w:pStyle w:val="Header"/>
      <w:ind w:left="-851"/>
    </w:pPr>
    <w:r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19E2D74E" wp14:editId="4D1F8DF3">
          <wp:simplePos x="0" y="0"/>
          <wp:positionH relativeFrom="column">
            <wp:posOffset>-359410</wp:posOffset>
          </wp:positionH>
          <wp:positionV relativeFrom="page">
            <wp:posOffset>-401</wp:posOffset>
          </wp:positionV>
          <wp:extent cx="7566660" cy="1068070"/>
          <wp:effectExtent l="0" t="0" r="2540" b="0"/>
          <wp:wrapThrough wrapText="bothSides">
            <wp:wrapPolygon edited="0">
              <wp:start x="0" y="0"/>
              <wp:lineTo x="0" y="21317"/>
              <wp:lineTo x="21571" y="21317"/>
              <wp:lineTo x="21571" y="0"/>
              <wp:lineTo x="0" y="0"/>
            </wp:wrapPolygon>
          </wp:wrapThrough>
          <wp:docPr id="545015944" name="Picture 5450159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6660" cy="1068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BFE980" w14:textId="77777777" w:rsidR="00AF5DDC" w:rsidRDefault="00AF5D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A1FCA"/>
    <w:multiLevelType w:val="hybridMultilevel"/>
    <w:tmpl w:val="6602C8B0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AF2719"/>
    <w:multiLevelType w:val="hybridMultilevel"/>
    <w:tmpl w:val="1F102E0A"/>
    <w:lvl w:ilvl="0" w:tplc="AF3E4A5E">
      <w:start w:val="1"/>
      <w:numFmt w:val="decimal"/>
      <w:lvlText w:val="%1."/>
      <w:lvlJc w:val="left"/>
      <w:pPr>
        <w:ind w:left="720" w:hanging="360"/>
      </w:pPr>
      <w:rPr>
        <w:rFonts w:ascii="Dubai" w:hAnsi="Dubai" w:cs="Dubai" w:hint="default"/>
        <w:b w:val="0"/>
        <w:bCs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9A36BB"/>
    <w:multiLevelType w:val="hybridMultilevel"/>
    <w:tmpl w:val="AA3E8466"/>
    <w:lvl w:ilvl="0" w:tplc="3F8C64F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036DD2"/>
    <w:multiLevelType w:val="hybridMultilevel"/>
    <w:tmpl w:val="AE36D10E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" w15:restartNumberingAfterBreak="0">
    <w:nsid w:val="0D047CBC"/>
    <w:multiLevelType w:val="hybridMultilevel"/>
    <w:tmpl w:val="7F8481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113563"/>
    <w:multiLevelType w:val="hybridMultilevel"/>
    <w:tmpl w:val="AF4EF230"/>
    <w:lvl w:ilvl="0" w:tplc="41CC81DA">
      <w:start w:val="1"/>
      <w:numFmt w:val="decimal"/>
      <w:lvlText w:val="%1.5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EE5ECB"/>
    <w:multiLevelType w:val="hybridMultilevel"/>
    <w:tmpl w:val="A86A59D8"/>
    <w:lvl w:ilvl="0" w:tplc="115A11CC">
      <w:start w:val="1"/>
      <w:numFmt w:val="decimal"/>
      <w:lvlText w:val="%1.8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F01498"/>
    <w:multiLevelType w:val="hybridMultilevel"/>
    <w:tmpl w:val="C45807C0"/>
    <w:lvl w:ilvl="0" w:tplc="8970F80E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7F837A5"/>
    <w:multiLevelType w:val="hybridMultilevel"/>
    <w:tmpl w:val="E8F6A8D2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9C30B0D"/>
    <w:multiLevelType w:val="hybridMultilevel"/>
    <w:tmpl w:val="2FA88C1A"/>
    <w:lvl w:ilvl="0" w:tplc="8CA41706">
      <w:start w:val="1"/>
      <w:numFmt w:val="bullet"/>
      <w:lvlText w:val="-"/>
      <w:lvlJc w:val="left"/>
      <w:pPr>
        <w:ind w:left="81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0" w15:restartNumberingAfterBreak="0">
    <w:nsid w:val="1D6563BF"/>
    <w:multiLevelType w:val="hybridMultilevel"/>
    <w:tmpl w:val="8C8E894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62466E"/>
    <w:multiLevelType w:val="hybridMultilevel"/>
    <w:tmpl w:val="4E86C850"/>
    <w:lvl w:ilvl="0" w:tplc="B3F446BE">
      <w:start w:val="1"/>
      <w:numFmt w:val="decimal"/>
      <w:lvlText w:val="%1.6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AF5AB5"/>
    <w:multiLevelType w:val="hybridMultilevel"/>
    <w:tmpl w:val="D1E009E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9530E91"/>
    <w:multiLevelType w:val="hybridMultilevel"/>
    <w:tmpl w:val="2C4CB2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DA8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</w:rPr>
    </w:lvl>
    <w:lvl w:ilvl="2" w:tplc="8970F80E">
      <w:start w:val="1"/>
      <w:numFmt w:val="decimal"/>
      <w:lvlText w:val="%3."/>
      <w:lvlJc w:val="left"/>
      <w:pPr>
        <w:ind w:left="540" w:hanging="180"/>
      </w:pPr>
      <w:rPr>
        <w:rFonts w:hint="default"/>
        <w:b/>
        <w:bCs/>
        <w:color w:val="auto"/>
        <w:lang w:val="en-US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496A2F"/>
    <w:multiLevelType w:val="hybridMultilevel"/>
    <w:tmpl w:val="9E98B53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0C41E00"/>
    <w:multiLevelType w:val="hybridMultilevel"/>
    <w:tmpl w:val="084220D4"/>
    <w:lvl w:ilvl="0" w:tplc="40D0FB1C">
      <w:start w:val="1"/>
      <w:numFmt w:val="decimal"/>
      <w:lvlText w:val="%1.3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04" w:hanging="360"/>
      </w:pPr>
    </w:lvl>
    <w:lvl w:ilvl="2" w:tplc="0409001B" w:tentative="1">
      <w:start w:val="1"/>
      <w:numFmt w:val="lowerRoman"/>
      <w:lvlText w:val="%3."/>
      <w:lvlJc w:val="right"/>
      <w:pPr>
        <w:ind w:left="1724" w:hanging="180"/>
      </w:pPr>
    </w:lvl>
    <w:lvl w:ilvl="3" w:tplc="0409000F" w:tentative="1">
      <w:start w:val="1"/>
      <w:numFmt w:val="decimal"/>
      <w:lvlText w:val="%4."/>
      <w:lvlJc w:val="left"/>
      <w:pPr>
        <w:ind w:left="2444" w:hanging="360"/>
      </w:pPr>
    </w:lvl>
    <w:lvl w:ilvl="4" w:tplc="04090019" w:tentative="1">
      <w:start w:val="1"/>
      <w:numFmt w:val="lowerLetter"/>
      <w:lvlText w:val="%5."/>
      <w:lvlJc w:val="left"/>
      <w:pPr>
        <w:ind w:left="3164" w:hanging="360"/>
      </w:pPr>
    </w:lvl>
    <w:lvl w:ilvl="5" w:tplc="0409001B" w:tentative="1">
      <w:start w:val="1"/>
      <w:numFmt w:val="lowerRoman"/>
      <w:lvlText w:val="%6."/>
      <w:lvlJc w:val="right"/>
      <w:pPr>
        <w:ind w:left="3884" w:hanging="180"/>
      </w:pPr>
    </w:lvl>
    <w:lvl w:ilvl="6" w:tplc="0409000F" w:tentative="1">
      <w:start w:val="1"/>
      <w:numFmt w:val="decimal"/>
      <w:lvlText w:val="%7."/>
      <w:lvlJc w:val="left"/>
      <w:pPr>
        <w:ind w:left="4604" w:hanging="360"/>
      </w:pPr>
    </w:lvl>
    <w:lvl w:ilvl="7" w:tplc="04090019" w:tentative="1">
      <w:start w:val="1"/>
      <w:numFmt w:val="lowerLetter"/>
      <w:lvlText w:val="%8."/>
      <w:lvlJc w:val="left"/>
      <w:pPr>
        <w:ind w:left="5324" w:hanging="360"/>
      </w:pPr>
    </w:lvl>
    <w:lvl w:ilvl="8" w:tplc="0409001B" w:tentative="1">
      <w:start w:val="1"/>
      <w:numFmt w:val="lowerRoman"/>
      <w:lvlText w:val="%9."/>
      <w:lvlJc w:val="right"/>
      <w:pPr>
        <w:ind w:left="6044" w:hanging="180"/>
      </w:pPr>
    </w:lvl>
  </w:abstractNum>
  <w:abstractNum w:abstractNumId="16" w15:restartNumberingAfterBreak="0">
    <w:nsid w:val="33494648"/>
    <w:multiLevelType w:val="hybridMultilevel"/>
    <w:tmpl w:val="DD56B44A"/>
    <w:lvl w:ilvl="0" w:tplc="03367B9E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60D5D97"/>
    <w:multiLevelType w:val="hybridMultilevel"/>
    <w:tmpl w:val="74708A0A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8" w15:restartNumberingAfterBreak="0">
    <w:nsid w:val="38A719AF"/>
    <w:multiLevelType w:val="hybridMultilevel"/>
    <w:tmpl w:val="0324D7D2"/>
    <w:lvl w:ilvl="0" w:tplc="4C3A9C0A">
      <w:start w:val="1"/>
      <w:numFmt w:val="decimal"/>
      <w:lvlText w:val="%1-"/>
      <w:lvlJc w:val="left"/>
      <w:pPr>
        <w:ind w:left="36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D47182C"/>
    <w:multiLevelType w:val="hybridMultilevel"/>
    <w:tmpl w:val="F17A7E20"/>
    <w:lvl w:ilvl="0" w:tplc="F270386C">
      <w:numFmt w:val="bullet"/>
      <w:lvlText w:val="•"/>
      <w:lvlJc w:val="left"/>
      <w:pPr>
        <w:ind w:left="1080" w:hanging="72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1E00D7"/>
    <w:multiLevelType w:val="hybridMultilevel"/>
    <w:tmpl w:val="B0C2A1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DA8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</w:rPr>
    </w:lvl>
    <w:lvl w:ilvl="2" w:tplc="04090001">
      <w:start w:val="1"/>
      <w:numFmt w:val="bullet"/>
      <w:lvlText w:val=""/>
      <w:lvlJc w:val="left"/>
      <w:pPr>
        <w:ind w:left="180" w:hanging="180"/>
      </w:pPr>
      <w:rPr>
        <w:rFonts w:ascii="Symbol" w:hAnsi="Symbol" w:hint="default"/>
        <w:b/>
        <w:bCs/>
        <w:color w:val="auto"/>
        <w:lang w:val="en-US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A350D7"/>
    <w:multiLevelType w:val="hybridMultilevel"/>
    <w:tmpl w:val="221021BA"/>
    <w:lvl w:ilvl="0" w:tplc="8CA41706">
      <w:start w:val="1"/>
      <w:numFmt w:val="bullet"/>
      <w:lvlText w:val="-"/>
      <w:lvlJc w:val="left"/>
      <w:pPr>
        <w:ind w:left="180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4FBB7BD0"/>
    <w:multiLevelType w:val="hybridMultilevel"/>
    <w:tmpl w:val="0F9670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19058A"/>
    <w:multiLevelType w:val="hybridMultilevel"/>
    <w:tmpl w:val="830E463A"/>
    <w:lvl w:ilvl="0" w:tplc="AAB2FE70">
      <w:start w:val="1"/>
      <w:numFmt w:val="decimal"/>
      <w:lvlText w:val="%1.7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8F640D"/>
    <w:multiLevelType w:val="hybridMultilevel"/>
    <w:tmpl w:val="BED8DA7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B24FA1"/>
    <w:multiLevelType w:val="hybridMultilevel"/>
    <w:tmpl w:val="4FCA6CCA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28429F6"/>
    <w:multiLevelType w:val="hybridMultilevel"/>
    <w:tmpl w:val="CC1246BA"/>
    <w:lvl w:ilvl="0" w:tplc="CEE4B8A8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lang w:bidi="ar-A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9120D8"/>
    <w:multiLevelType w:val="hybridMultilevel"/>
    <w:tmpl w:val="07F215E6"/>
    <w:lvl w:ilvl="0" w:tplc="AD147AAE">
      <w:start w:val="1"/>
      <w:numFmt w:val="decimal"/>
      <w:lvlText w:val="%1.4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45F4C08"/>
    <w:multiLevelType w:val="hybridMultilevel"/>
    <w:tmpl w:val="C13237AE"/>
    <w:lvl w:ilvl="0" w:tplc="8CA41706">
      <w:start w:val="1"/>
      <w:numFmt w:val="bullet"/>
      <w:lvlText w:val="-"/>
      <w:lvlJc w:val="left"/>
      <w:pPr>
        <w:ind w:left="108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C803903"/>
    <w:multiLevelType w:val="hybridMultilevel"/>
    <w:tmpl w:val="BBF07408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FEE4C99"/>
    <w:multiLevelType w:val="hybridMultilevel"/>
    <w:tmpl w:val="5158155E"/>
    <w:lvl w:ilvl="0" w:tplc="51023916">
      <w:start w:val="1"/>
      <w:numFmt w:val="decimal"/>
      <w:lvlText w:val="%1.4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FC776A"/>
    <w:multiLevelType w:val="hybridMultilevel"/>
    <w:tmpl w:val="F4445A80"/>
    <w:lvl w:ilvl="0" w:tplc="5F98B032"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1971055"/>
    <w:multiLevelType w:val="hybridMultilevel"/>
    <w:tmpl w:val="9508C3A8"/>
    <w:lvl w:ilvl="0" w:tplc="E82ED6DE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9AD2BC5"/>
    <w:multiLevelType w:val="hybridMultilevel"/>
    <w:tmpl w:val="A3ACAFA0"/>
    <w:lvl w:ilvl="0" w:tplc="BCBACA20">
      <w:start w:val="1"/>
      <w:numFmt w:val="decimal"/>
      <w:lvlText w:val="%1.2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C645C58"/>
    <w:multiLevelType w:val="hybridMultilevel"/>
    <w:tmpl w:val="B2E0EE20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6"/>
  </w:num>
  <w:num w:numId="3">
    <w:abstractNumId w:val="10"/>
  </w:num>
  <w:num w:numId="4">
    <w:abstractNumId w:val="22"/>
  </w:num>
  <w:num w:numId="5">
    <w:abstractNumId w:val="26"/>
  </w:num>
  <w:num w:numId="6">
    <w:abstractNumId w:val="24"/>
  </w:num>
  <w:num w:numId="7">
    <w:abstractNumId w:val="24"/>
  </w:num>
  <w:num w:numId="8">
    <w:abstractNumId w:val="10"/>
  </w:num>
  <w:num w:numId="9">
    <w:abstractNumId w:val="22"/>
  </w:num>
  <w:num w:numId="10">
    <w:abstractNumId w:val="1"/>
  </w:num>
  <w:num w:numId="11">
    <w:abstractNumId w:val="4"/>
  </w:num>
  <w:num w:numId="12">
    <w:abstractNumId w:val="32"/>
  </w:num>
  <w:num w:numId="13">
    <w:abstractNumId w:val="33"/>
  </w:num>
  <w:num w:numId="14">
    <w:abstractNumId w:val="15"/>
  </w:num>
  <w:num w:numId="15">
    <w:abstractNumId w:val="18"/>
  </w:num>
  <w:num w:numId="16">
    <w:abstractNumId w:val="12"/>
  </w:num>
  <w:num w:numId="17">
    <w:abstractNumId w:val="28"/>
  </w:num>
  <w:num w:numId="18">
    <w:abstractNumId w:val="3"/>
  </w:num>
  <w:num w:numId="19">
    <w:abstractNumId w:val="21"/>
  </w:num>
  <w:num w:numId="20">
    <w:abstractNumId w:val="17"/>
  </w:num>
  <w:num w:numId="21">
    <w:abstractNumId w:val="29"/>
  </w:num>
  <w:num w:numId="22">
    <w:abstractNumId w:val="9"/>
  </w:num>
  <w:num w:numId="23">
    <w:abstractNumId w:val="25"/>
  </w:num>
  <w:num w:numId="24">
    <w:abstractNumId w:val="7"/>
  </w:num>
  <w:num w:numId="25">
    <w:abstractNumId w:val="13"/>
  </w:num>
  <w:num w:numId="26">
    <w:abstractNumId w:val="20"/>
  </w:num>
  <w:num w:numId="27">
    <w:abstractNumId w:val="8"/>
  </w:num>
  <w:num w:numId="28">
    <w:abstractNumId w:val="16"/>
  </w:num>
  <w:num w:numId="29">
    <w:abstractNumId w:val="14"/>
  </w:num>
  <w:num w:numId="30">
    <w:abstractNumId w:val="0"/>
  </w:num>
  <w:num w:numId="31">
    <w:abstractNumId w:val="19"/>
  </w:num>
  <w:num w:numId="32">
    <w:abstractNumId w:val="31"/>
  </w:num>
  <w:num w:numId="33">
    <w:abstractNumId w:val="30"/>
  </w:num>
  <w:num w:numId="34">
    <w:abstractNumId w:val="27"/>
  </w:num>
  <w:num w:numId="35">
    <w:abstractNumId w:val="5"/>
  </w:num>
  <w:num w:numId="36">
    <w:abstractNumId w:val="11"/>
  </w:num>
  <w:num w:numId="37">
    <w:abstractNumId w:val="23"/>
  </w:num>
  <w:num w:numId="38">
    <w:abstractNumId w:val="6"/>
  </w:num>
  <w:num w:numId="39">
    <w:abstractNumId w:val="34"/>
  </w:num>
  <w:num w:numId="40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5"/>
  <w:proofState w:spelling="clean" w:grammar="clean"/>
  <w:documentProtection w:edit="readOnly" w:enforcement="1" w:cryptProviderType="rsaAES" w:cryptAlgorithmClass="hash" w:cryptAlgorithmType="typeAny" w:cryptAlgorithmSid="14" w:cryptSpinCount="100000" w:hash="dxa19y2NhCvK4Z2fPnMqLyk6RumAhGlSA73fQnasyttZ/Wh4P0oc6dezHRI6e94WR2HxsQ1F9/uyGLcLscO5Cw==" w:salt="HGZfp8SPaxN7AQYA8LZ4Gg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DC3MDY2MTAyMTVQ0lEKTi0uzszPAykwqQUAWuSVsiwAAAA="/>
  </w:docVars>
  <w:rsids>
    <w:rsidRoot w:val="00B55D98"/>
    <w:rsid w:val="0000153A"/>
    <w:rsid w:val="0002483A"/>
    <w:rsid w:val="000306D7"/>
    <w:rsid w:val="000374FC"/>
    <w:rsid w:val="00043B34"/>
    <w:rsid w:val="00060C53"/>
    <w:rsid w:val="00065E8C"/>
    <w:rsid w:val="00076A7D"/>
    <w:rsid w:val="00076E92"/>
    <w:rsid w:val="00077531"/>
    <w:rsid w:val="00084A5B"/>
    <w:rsid w:val="00086D7F"/>
    <w:rsid w:val="000874B4"/>
    <w:rsid w:val="00093150"/>
    <w:rsid w:val="00097A6D"/>
    <w:rsid w:val="000A5F64"/>
    <w:rsid w:val="000C39CE"/>
    <w:rsid w:val="000C54C2"/>
    <w:rsid w:val="000C6D0C"/>
    <w:rsid w:val="000D1843"/>
    <w:rsid w:val="000D1D95"/>
    <w:rsid w:val="000F2CF1"/>
    <w:rsid w:val="001048B5"/>
    <w:rsid w:val="00104DB1"/>
    <w:rsid w:val="00116160"/>
    <w:rsid w:val="00121949"/>
    <w:rsid w:val="0015691A"/>
    <w:rsid w:val="001745FF"/>
    <w:rsid w:val="00185CD6"/>
    <w:rsid w:val="0019496B"/>
    <w:rsid w:val="001A4695"/>
    <w:rsid w:val="001A4778"/>
    <w:rsid w:val="001D1D4A"/>
    <w:rsid w:val="001D77EB"/>
    <w:rsid w:val="001E23EA"/>
    <w:rsid w:val="001F1669"/>
    <w:rsid w:val="001F2E7F"/>
    <w:rsid w:val="00207E99"/>
    <w:rsid w:val="00211598"/>
    <w:rsid w:val="00216BD1"/>
    <w:rsid w:val="00226B42"/>
    <w:rsid w:val="00230B88"/>
    <w:rsid w:val="002327FA"/>
    <w:rsid w:val="002328EE"/>
    <w:rsid w:val="00260377"/>
    <w:rsid w:val="00262ED8"/>
    <w:rsid w:val="00272E18"/>
    <w:rsid w:val="00287D76"/>
    <w:rsid w:val="00291D97"/>
    <w:rsid w:val="0029367E"/>
    <w:rsid w:val="00296B15"/>
    <w:rsid w:val="002A0E72"/>
    <w:rsid w:val="002A1710"/>
    <w:rsid w:val="002B21B7"/>
    <w:rsid w:val="002B7396"/>
    <w:rsid w:val="002D7A85"/>
    <w:rsid w:val="002F2410"/>
    <w:rsid w:val="002F39F4"/>
    <w:rsid w:val="00300217"/>
    <w:rsid w:val="0031342F"/>
    <w:rsid w:val="00323CB9"/>
    <w:rsid w:val="00330E82"/>
    <w:rsid w:val="00340359"/>
    <w:rsid w:val="00351095"/>
    <w:rsid w:val="00353A5F"/>
    <w:rsid w:val="00385139"/>
    <w:rsid w:val="003A7505"/>
    <w:rsid w:val="003B2710"/>
    <w:rsid w:val="003B4CA7"/>
    <w:rsid w:val="003C4FB9"/>
    <w:rsid w:val="003D6C1E"/>
    <w:rsid w:val="003E2DA7"/>
    <w:rsid w:val="003F01F3"/>
    <w:rsid w:val="004141A7"/>
    <w:rsid w:val="00425373"/>
    <w:rsid w:val="00425E8E"/>
    <w:rsid w:val="00430F64"/>
    <w:rsid w:val="0045338B"/>
    <w:rsid w:val="00454310"/>
    <w:rsid w:val="004761B6"/>
    <w:rsid w:val="004815DC"/>
    <w:rsid w:val="004844C0"/>
    <w:rsid w:val="004933C7"/>
    <w:rsid w:val="004B1751"/>
    <w:rsid w:val="004C6B62"/>
    <w:rsid w:val="004D466A"/>
    <w:rsid w:val="004D6E1B"/>
    <w:rsid w:val="004E4F42"/>
    <w:rsid w:val="004F028B"/>
    <w:rsid w:val="004F2FE8"/>
    <w:rsid w:val="004F6C5E"/>
    <w:rsid w:val="00522B4E"/>
    <w:rsid w:val="0053223C"/>
    <w:rsid w:val="00537495"/>
    <w:rsid w:val="00537712"/>
    <w:rsid w:val="00543FD2"/>
    <w:rsid w:val="00592307"/>
    <w:rsid w:val="005973B8"/>
    <w:rsid w:val="005A1FC4"/>
    <w:rsid w:val="005D56C2"/>
    <w:rsid w:val="005E4F20"/>
    <w:rsid w:val="005E5055"/>
    <w:rsid w:val="005F46DC"/>
    <w:rsid w:val="005F59FD"/>
    <w:rsid w:val="00611D27"/>
    <w:rsid w:val="00655756"/>
    <w:rsid w:val="00663D10"/>
    <w:rsid w:val="0067164E"/>
    <w:rsid w:val="0069724E"/>
    <w:rsid w:val="006A7140"/>
    <w:rsid w:val="006A7C2F"/>
    <w:rsid w:val="006A7F47"/>
    <w:rsid w:val="006B4852"/>
    <w:rsid w:val="006B5A6C"/>
    <w:rsid w:val="006C0708"/>
    <w:rsid w:val="006C7A44"/>
    <w:rsid w:val="006D1FED"/>
    <w:rsid w:val="006D2C21"/>
    <w:rsid w:val="006D7DFA"/>
    <w:rsid w:val="0071305D"/>
    <w:rsid w:val="00717D30"/>
    <w:rsid w:val="00720097"/>
    <w:rsid w:val="007259BA"/>
    <w:rsid w:val="00740D43"/>
    <w:rsid w:val="007457F7"/>
    <w:rsid w:val="0074651C"/>
    <w:rsid w:val="00746DD2"/>
    <w:rsid w:val="00774D5E"/>
    <w:rsid w:val="0077748D"/>
    <w:rsid w:val="007834B2"/>
    <w:rsid w:val="00790BFF"/>
    <w:rsid w:val="007B1DA7"/>
    <w:rsid w:val="007B2F1F"/>
    <w:rsid w:val="007C38DF"/>
    <w:rsid w:val="007E736C"/>
    <w:rsid w:val="00800636"/>
    <w:rsid w:val="008119FE"/>
    <w:rsid w:val="00813369"/>
    <w:rsid w:val="00820CC2"/>
    <w:rsid w:val="0082210E"/>
    <w:rsid w:val="00822325"/>
    <w:rsid w:val="008237BB"/>
    <w:rsid w:val="0085558A"/>
    <w:rsid w:val="00861490"/>
    <w:rsid w:val="0086605B"/>
    <w:rsid w:val="0087178B"/>
    <w:rsid w:val="008762AE"/>
    <w:rsid w:val="00877784"/>
    <w:rsid w:val="008834EF"/>
    <w:rsid w:val="00883835"/>
    <w:rsid w:val="008A3766"/>
    <w:rsid w:val="008A6CC5"/>
    <w:rsid w:val="008B49C6"/>
    <w:rsid w:val="008B55E6"/>
    <w:rsid w:val="008C107F"/>
    <w:rsid w:val="008C3A34"/>
    <w:rsid w:val="008D7933"/>
    <w:rsid w:val="008E1016"/>
    <w:rsid w:val="008E48F8"/>
    <w:rsid w:val="008E73F9"/>
    <w:rsid w:val="008F1F37"/>
    <w:rsid w:val="008F2031"/>
    <w:rsid w:val="008F386B"/>
    <w:rsid w:val="008F49DB"/>
    <w:rsid w:val="008F59E7"/>
    <w:rsid w:val="00900935"/>
    <w:rsid w:val="0090624F"/>
    <w:rsid w:val="00914F86"/>
    <w:rsid w:val="009510C3"/>
    <w:rsid w:val="009759BA"/>
    <w:rsid w:val="0099060E"/>
    <w:rsid w:val="00993B8F"/>
    <w:rsid w:val="009B098E"/>
    <w:rsid w:val="009D22B2"/>
    <w:rsid w:val="009D7AB9"/>
    <w:rsid w:val="009E12EA"/>
    <w:rsid w:val="009E655E"/>
    <w:rsid w:val="009E707B"/>
    <w:rsid w:val="00A21135"/>
    <w:rsid w:val="00A222D2"/>
    <w:rsid w:val="00A41DB0"/>
    <w:rsid w:val="00A4730D"/>
    <w:rsid w:val="00A57F29"/>
    <w:rsid w:val="00A64076"/>
    <w:rsid w:val="00A91DEF"/>
    <w:rsid w:val="00A91F4B"/>
    <w:rsid w:val="00AA517C"/>
    <w:rsid w:val="00AB3234"/>
    <w:rsid w:val="00AC7ABE"/>
    <w:rsid w:val="00AE57B5"/>
    <w:rsid w:val="00AF4BC4"/>
    <w:rsid w:val="00AF5DDC"/>
    <w:rsid w:val="00B16A26"/>
    <w:rsid w:val="00B17605"/>
    <w:rsid w:val="00B24088"/>
    <w:rsid w:val="00B268F5"/>
    <w:rsid w:val="00B362B5"/>
    <w:rsid w:val="00B37588"/>
    <w:rsid w:val="00B55D98"/>
    <w:rsid w:val="00B73223"/>
    <w:rsid w:val="00B83D12"/>
    <w:rsid w:val="00BB1DE2"/>
    <w:rsid w:val="00BC3E82"/>
    <w:rsid w:val="00BD37E0"/>
    <w:rsid w:val="00BE7DE4"/>
    <w:rsid w:val="00BE7F82"/>
    <w:rsid w:val="00BF1FD9"/>
    <w:rsid w:val="00C27C70"/>
    <w:rsid w:val="00C317B2"/>
    <w:rsid w:val="00C351E8"/>
    <w:rsid w:val="00C36559"/>
    <w:rsid w:val="00C5076B"/>
    <w:rsid w:val="00C63E05"/>
    <w:rsid w:val="00C81085"/>
    <w:rsid w:val="00C86C8D"/>
    <w:rsid w:val="00C8718F"/>
    <w:rsid w:val="00CD6174"/>
    <w:rsid w:val="00CE0A36"/>
    <w:rsid w:val="00CF0432"/>
    <w:rsid w:val="00D00B75"/>
    <w:rsid w:val="00D015BA"/>
    <w:rsid w:val="00D058A4"/>
    <w:rsid w:val="00D133A2"/>
    <w:rsid w:val="00D13E63"/>
    <w:rsid w:val="00D54517"/>
    <w:rsid w:val="00D55589"/>
    <w:rsid w:val="00D70D05"/>
    <w:rsid w:val="00D82096"/>
    <w:rsid w:val="00DA1AF7"/>
    <w:rsid w:val="00DA390C"/>
    <w:rsid w:val="00DA3C53"/>
    <w:rsid w:val="00DA4FD7"/>
    <w:rsid w:val="00DB14DA"/>
    <w:rsid w:val="00DC5A67"/>
    <w:rsid w:val="00DE5036"/>
    <w:rsid w:val="00DF3298"/>
    <w:rsid w:val="00DF4729"/>
    <w:rsid w:val="00E01689"/>
    <w:rsid w:val="00E021C5"/>
    <w:rsid w:val="00E10E69"/>
    <w:rsid w:val="00E21103"/>
    <w:rsid w:val="00E2732D"/>
    <w:rsid w:val="00E417F3"/>
    <w:rsid w:val="00E51168"/>
    <w:rsid w:val="00E54A04"/>
    <w:rsid w:val="00E67E44"/>
    <w:rsid w:val="00E70944"/>
    <w:rsid w:val="00E763ED"/>
    <w:rsid w:val="00E8093A"/>
    <w:rsid w:val="00E8361F"/>
    <w:rsid w:val="00E87629"/>
    <w:rsid w:val="00EA428A"/>
    <w:rsid w:val="00EA7F1E"/>
    <w:rsid w:val="00EB4268"/>
    <w:rsid w:val="00EC077B"/>
    <w:rsid w:val="00EC1033"/>
    <w:rsid w:val="00EE6A52"/>
    <w:rsid w:val="00EF08E9"/>
    <w:rsid w:val="00EF4F10"/>
    <w:rsid w:val="00F04F9B"/>
    <w:rsid w:val="00F10D1B"/>
    <w:rsid w:val="00F114AE"/>
    <w:rsid w:val="00F12FDC"/>
    <w:rsid w:val="00F16BA8"/>
    <w:rsid w:val="00F17E35"/>
    <w:rsid w:val="00F27C8B"/>
    <w:rsid w:val="00F3762D"/>
    <w:rsid w:val="00F638AA"/>
    <w:rsid w:val="00F8079F"/>
    <w:rsid w:val="00F8086E"/>
    <w:rsid w:val="00F91119"/>
    <w:rsid w:val="00F95BDA"/>
    <w:rsid w:val="00FC5B11"/>
    <w:rsid w:val="00FD06E7"/>
    <w:rsid w:val="00FE0707"/>
    <w:rsid w:val="00FE7EF5"/>
    <w:rsid w:val="00FF1803"/>
    <w:rsid w:val="00FF56B6"/>
    <w:rsid w:val="00FF6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523681"/>
  <w15:chartTrackingRefBased/>
  <w15:docId w15:val="{44FBC395-FC28-48AA-B325-8ABECC53E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1D97"/>
    <w:rPr>
      <w:rFonts w:ascii="Arial" w:hAnsi="Arial"/>
      <w:sz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736C"/>
    <w:pPr>
      <w:keepNext/>
      <w:bidi/>
      <w:spacing w:before="240" w:after="60" w:line="240" w:lineRule="auto"/>
      <w:jc w:val="center"/>
      <w:outlineLvl w:val="0"/>
    </w:pPr>
    <w:rPr>
      <w:rFonts w:ascii="Dubai" w:eastAsia="Times New Roman" w:hAnsi="Dubai" w:cs="Dubai"/>
      <w:b/>
      <w:bCs/>
      <w:sz w:val="28"/>
      <w:szCs w:val="28"/>
      <w:lang w:eastAsia="ar-SA"/>
    </w:rPr>
  </w:style>
  <w:style w:type="paragraph" w:styleId="Heading8">
    <w:name w:val="heading 8"/>
    <w:basedOn w:val="Normal"/>
    <w:next w:val="Normal"/>
    <w:link w:val="Heading8Char"/>
    <w:unhideWhenUsed/>
    <w:qFormat/>
    <w:rsid w:val="00BC3E82"/>
    <w:pPr>
      <w:keepNext/>
      <w:bidi/>
      <w:spacing w:after="0" w:line="240" w:lineRule="auto"/>
      <w:ind w:left="1440" w:hanging="1440"/>
      <w:jc w:val="center"/>
      <w:outlineLvl w:val="7"/>
    </w:pPr>
    <w:rPr>
      <w:rFonts w:ascii="Times New Roman" w:eastAsia="Times New Roman" w:hAnsi="Times New Roman" w:cs="Arabic Transparent"/>
      <w:b/>
      <w:bCs/>
      <w:sz w:val="34"/>
      <w:szCs w:val="34"/>
      <w:lang w:bidi="ar-A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5D98"/>
  </w:style>
  <w:style w:type="paragraph" w:styleId="Footer">
    <w:name w:val="footer"/>
    <w:basedOn w:val="Normal"/>
    <w:link w:val="FooterChar"/>
    <w:uiPriority w:val="99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5D98"/>
  </w:style>
  <w:style w:type="table" w:styleId="TableGrid">
    <w:name w:val="Table Grid"/>
    <w:basedOn w:val="TableNormal"/>
    <w:rsid w:val="00B55D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Use Case List Paragraph Char,CRI - Bullets"/>
    <w:basedOn w:val="Normal"/>
    <w:link w:val="ListParagraphChar"/>
    <w:qFormat/>
    <w:rsid w:val="004F2FE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E736C"/>
    <w:rPr>
      <w:rFonts w:ascii="Dubai" w:eastAsia="Times New Roman" w:hAnsi="Dubai" w:cs="Dubai"/>
      <w:b/>
      <w:bCs/>
      <w:sz w:val="28"/>
      <w:szCs w:val="28"/>
      <w:lang w:eastAsia="ar-SA"/>
    </w:rPr>
  </w:style>
  <w:style w:type="character" w:customStyle="1" w:styleId="ListParagraphChar">
    <w:name w:val="List Paragraph Char"/>
    <w:aliases w:val="Use Case List Paragraph Char Char,CRI - Bullets Char"/>
    <w:link w:val="ListParagraph"/>
    <w:uiPriority w:val="34"/>
    <w:rsid w:val="00F3762D"/>
  </w:style>
  <w:style w:type="character" w:styleId="Hyperlink">
    <w:name w:val="Hyperlink"/>
    <w:basedOn w:val="DefaultParagraphFont"/>
    <w:uiPriority w:val="99"/>
    <w:unhideWhenUsed/>
    <w:rsid w:val="008A376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65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51C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E57B5"/>
    <w:pPr>
      <w:spacing w:after="0" w:line="240" w:lineRule="auto"/>
    </w:pPr>
    <w:rPr>
      <w:rFonts w:ascii="Arial" w:hAnsi="Arial"/>
      <w:sz w:val="20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296B15"/>
  </w:style>
  <w:style w:type="character" w:customStyle="1" w:styleId="MessageHeaderLabel">
    <w:name w:val="Message Header Label"/>
    <w:rsid w:val="002328EE"/>
    <w:rPr>
      <w:rFonts w:ascii="Times New Roman" w:hAnsi="Times New Roman" w:cs="Arabic Transparent"/>
      <w:b/>
      <w:bCs/>
      <w:sz w:val="18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291D97"/>
    <w:pPr>
      <w:keepLines/>
      <w:bidi w:val="0"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291D97"/>
    <w:pPr>
      <w:tabs>
        <w:tab w:val="left" w:pos="440"/>
        <w:tab w:val="right" w:leader="dot" w:pos="10536"/>
      </w:tabs>
      <w:spacing w:after="100" w:line="360" w:lineRule="auto"/>
    </w:pPr>
  </w:style>
  <w:style w:type="character" w:styleId="CommentReference">
    <w:name w:val="annotation reference"/>
    <w:basedOn w:val="DefaultParagraphFont"/>
    <w:semiHidden/>
    <w:unhideWhenUsed/>
    <w:rsid w:val="0019496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9496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9496B"/>
    <w:rPr>
      <w:rFonts w:ascii="Arial" w:hAnsi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49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496B"/>
    <w:rPr>
      <w:rFonts w:ascii="Arial" w:hAnsi="Arial"/>
      <w:b/>
      <w:bCs/>
      <w:sz w:val="20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4F028B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4F02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semiHidden/>
    <w:unhideWhenUsed/>
    <w:rsid w:val="004F028B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4F028B"/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F028B"/>
    <w:rPr>
      <w:rFonts w:ascii="Arial" w:hAnsi="Arial"/>
      <w:sz w:val="20"/>
      <w:lang w:val="en-GB"/>
    </w:rPr>
  </w:style>
  <w:style w:type="paragraph" w:styleId="Revision">
    <w:name w:val="Revision"/>
    <w:uiPriority w:val="99"/>
    <w:semiHidden/>
    <w:rsid w:val="004F028B"/>
    <w:pPr>
      <w:spacing w:after="0" w:line="240" w:lineRule="auto"/>
    </w:pPr>
    <w:rPr>
      <w:rFonts w:ascii="Arial" w:hAnsi="Arial"/>
      <w:sz w:val="20"/>
      <w:lang w:val="en-GB"/>
    </w:rPr>
  </w:style>
  <w:style w:type="character" w:customStyle="1" w:styleId="ms-crm-inlineeditlabeltext">
    <w:name w:val="ms-crm-inlineeditlabeltext"/>
    <w:basedOn w:val="DefaultParagraphFont"/>
    <w:rsid w:val="004F028B"/>
  </w:style>
  <w:style w:type="table" w:customStyle="1" w:styleId="TableGrid1">
    <w:name w:val="Table Grid1"/>
    <w:basedOn w:val="TableNormal"/>
    <w:uiPriority w:val="59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59"/>
    <w:rsid w:val="004F028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uiPriority w:val="59"/>
    <w:rsid w:val="0077748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FE0707"/>
  </w:style>
  <w:style w:type="table" w:customStyle="1" w:styleId="TableGrid13">
    <w:name w:val="Table Grid13"/>
    <w:basedOn w:val="TableNormal"/>
    <w:uiPriority w:val="59"/>
    <w:rsid w:val="00FE0707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">
    <w:name w:val="Table Grid21"/>
    <w:basedOn w:val="TableNormal"/>
    <w:uiPriority w:val="59"/>
    <w:rsid w:val="00207E9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uiPriority w:val="59"/>
    <w:rsid w:val="00207E99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2">
    <w:name w:val="Table Grid12"/>
    <w:basedOn w:val="TableNormal"/>
    <w:uiPriority w:val="59"/>
    <w:rsid w:val="003D6C1E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8Char">
    <w:name w:val="Heading 8 Char"/>
    <w:basedOn w:val="DefaultParagraphFont"/>
    <w:link w:val="Heading8"/>
    <w:rsid w:val="00BC3E82"/>
    <w:rPr>
      <w:rFonts w:ascii="Times New Roman" w:eastAsia="Times New Roman" w:hAnsi="Times New Roman" w:cs="Arabic Transparent"/>
      <w:b/>
      <w:bCs/>
      <w:sz w:val="34"/>
      <w:szCs w:val="34"/>
      <w:lang w:val="en-GB" w:bidi="ar-AE"/>
    </w:rPr>
  </w:style>
  <w:style w:type="table" w:customStyle="1" w:styleId="TableGrid112">
    <w:name w:val="Table Grid112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">
    <w:name w:val="Table Grid211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21">
    <w:name w:val="Table Grid112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1">
    <w:name w:val="Table Grid211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4">
    <w:name w:val="Table Grid14"/>
    <w:basedOn w:val="TableNormal"/>
    <w:uiPriority w:val="59"/>
    <w:rsid w:val="000C6D0C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5">
    <w:name w:val="Table Grid15"/>
    <w:basedOn w:val="TableNormal"/>
    <w:uiPriority w:val="59"/>
    <w:rsid w:val="00211598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Emphasis">
    <w:name w:val="Emphasis"/>
    <w:basedOn w:val="DefaultParagraphFont"/>
    <w:uiPriority w:val="20"/>
    <w:qFormat/>
    <w:rsid w:val="006D2C21"/>
    <w:rPr>
      <w:b/>
      <w:bCs/>
      <w:i w:val="0"/>
      <w:iCs w:val="0"/>
    </w:rPr>
  </w:style>
  <w:style w:type="character" w:customStyle="1" w:styleId="shorttext">
    <w:name w:val="short_text"/>
    <w:basedOn w:val="DefaultParagraphFont"/>
    <w:rsid w:val="006D2C21"/>
  </w:style>
  <w:style w:type="character" w:customStyle="1" w:styleId="st">
    <w:name w:val="st"/>
    <w:basedOn w:val="DefaultParagraphFont"/>
    <w:rsid w:val="006D2C21"/>
  </w:style>
  <w:style w:type="table" w:customStyle="1" w:styleId="TableGrid22">
    <w:name w:val="Table Grid22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3">
    <w:name w:val="Table Grid23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4">
    <w:name w:val="Table Grid24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6">
    <w:name w:val="Table Grid6"/>
    <w:basedOn w:val="TableNormal"/>
    <w:uiPriority w:val="59"/>
    <w:rsid w:val="00060C5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uiPriority w:val="59"/>
    <w:rsid w:val="00060C5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1">
    <w:name w:val="Table Grid151"/>
    <w:basedOn w:val="TableNormal"/>
    <w:next w:val="TableGrid"/>
    <w:uiPriority w:val="59"/>
    <w:rsid w:val="00FF56B6"/>
    <w:pPr>
      <w:spacing w:after="0" w:line="240" w:lineRule="auto"/>
    </w:pPr>
    <w:rPr>
      <w:rFonts w:cs="Times New Roman"/>
      <w:lang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0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2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7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0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6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4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7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4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7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1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9CC6217519AD4E9A63DC2614C19D7C" ma:contentTypeVersion="32" ma:contentTypeDescription="Create a new document." ma:contentTypeScope="" ma:versionID="bb670aa3e9494c4bb1e09e4d3b10376f">
  <xsd:schema xmlns:xsd="http://www.w3.org/2001/XMLSchema" xmlns:xs="http://www.w3.org/2001/XMLSchema" xmlns:p="http://schemas.microsoft.com/office/2006/metadata/properties" xmlns:ns2="5ac7a378-97b2-4e98-acd9-be1b93ab0c48" xmlns:ns3="4b51b1c9-4709-4f89-b612-8ca9a2f23f03" xmlns:ns4="68f5596f-3448-409a-98ae-2b0e426e5619" targetNamespace="http://schemas.microsoft.com/office/2006/metadata/properties" ma:root="true" ma:fieldsID="d4e4f357206ad3700a8d7b6dd22265da" ns2:_="" ns3:_="" ns4:_="">
    <xsd:import namespace="5ac7a378-97b2-4e98-acd9-be1b93ab0c48"/>
    <xsd:import namespace="4b51b1c9-4709-4f89-b612-8ca9a2f23f03"/>
    <xsd:import namespace="68f5596f-3448-409a-98ae-2b0e426e5619"/>
    <xsd:element name="properties">
      <xsd:complexType>
        <xsd:sequence>
          <xsd:element name="documentManagement">
            <xsd:complexType>
              <xsd:all>
                <xsd:element ref="ns2:Title_x0020_Arabic"/>
                <xsd:element ref="ns2:Show" minOccurs="0"/>
                <xsd:element ref="ns2:Document_x0020_Order" minOccurs="0"/>
                <xsd:element ref="ns2:Publish_x0020_Date" minOccurs="0"/>
                <xsd:element ref="ns3:SharedWithUsers" minOccurs="0"/>
                <xsd:element ref="ns4:Service_x0020_Code" minOccurs="0"/>
                <xsd:element ref="ns4:Service_x0020_Code_x003a_Service_x0020_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c7a378-97b2-4e98-acd9-be1b93ab0c48" elementFormDefault="qualified">
    <xsd:import namespace="http://schemas.microsoft.com/office/2006/documentManagement/types"/>
    <xsd:import namespace="http://schemas.microsoft.com/office/infopath/2007/PartnerControls"/>
    <xsd:element name="Title_x0020_Arabic" ma:index="8" ma:displayName="Title Arabic" ma:description="Please enter document title in Arabic" ma:internalName="Title_x0020_Arabic">
      <xsd:simpleType>
        <xsd:restriction base="dms:Text">
          <xsd:maxLength value="255"/>
        </xsd:restriction>
      </xsd:simpleType>
    </xsd:element>
    <xsd:element name="Show" ma:index="9" nillable="true" ma:displayName="Show" ma:default="No" ma:format="Dropdown" ma:internalName="Show">
      <xsd:simpleType>
        <xsd:restriction base="dms:Choice">
          <xsd:enumeration value="Yes"/>
          <xsd:enumeration value="No"/>
        </xsd:restriction>
      </xsd:simpleType>
    </xsd:element>
    <xsd:element name="Document_x0020_Order" ma:index="10" nillable="true" ma:displayName="Document Order" ma:internalName="Document_x0020_Order">
      <xsd:simpleType>
        <xsd:restriction base="dms:Number"/>
      </xsd:simpleType>
    </xsd:element>
    <xsd:element name="Publish_x0020_Date" ma:index="11" nillable="true" ma:displayName="Publish Date" ma:format="DateOnly" ma:internalName="Publish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51b1c9-4709-4f89-b612-8ca9a2f23f0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f5596f-3448-409a-98ae-2b0e426e5619" elementFormDefault="qualified">
    <xsd:import namespace="http://schemas.microsoft.com/office/2006/documentManagement/types"/>
    <xsd:import namespace="http://schemas.microsoft.com/office/infopath/2007/PartnerControls"/>
    <xsd:element name="Service_x0020_Code" ma:index="13" nillable="true" ma:displayName="Service Name" ma:description="Please select service name" ma:list="{7620f6f6-427f-4820-acc9-864227f71048}" ma:internalName="Service_x0020_Code" ma:readOnly="false" ma:showField="Title" ma:requiredMultiChoice="tru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ervice_x0020_Code_x003a_Service_x0020_Code" ma:index="14" nillable="true" ma:displayName="Service Code:Service Code" ma:list="{7620f6f6-427f-4820-acc9-864227f71048}" ma:internalName="Service_x0020_Code_x003a_Service_x0020_Code" ma:readOnly="true" ma:showField="Service_x0020_Code" ma:web="4b51b1c9-4709-4f89-b612-8ca9a2f23f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rvice_x0020_Code xmlns="68f5596f-3448-409a-98ae-2b0e426e5619">
      <Value>678</Value>
      <Value>683</Value>
      <Value>679</Value>
    </Service_x0020_Code>
    <Title_x0020_Arabic xmlns="5ac7a378-97b2-4e98-acd9-be1b93ab0c48">DMA-PRTS-SF06aj, Inspection Checklist for BBQ Donut Boat</Title_x0020_Arabic>
    <Document_x0020_Order xmlns="5ac7a378-97b2-4e98-acd9-be1b93ab0c48" xsi:nil="true"/>
    <Show xmlns="5ac7a378-97b2-4e98-acd9-be1b93ab0c48">Yes</Show>
    <Publish_x0020_Date xmlns="5ac7a378-97b2-4e98-acd9-be1b93ab0c48" xsi:nil="true"/>
  </documentManagement>
</p:properties>
</file>

<file path=customXml/itemProps1.xml><?xml version="1.0" encoding="utf-8"?>
<ds:datastoreItem xmlns:ds="http://schemas.openxmlformats.org/officeDocument/2006/customXml" ds:itemID="{77A67B9E-65E4-4C2B-A6B5-CD79AB245F41}"/>
</file>

<file path=customXml/itemProps2.xml><?xml version="1.0" encoding="utf-8"?>
<ds:datastoreItem xmlns:ds="http://schemas.openxmlformats.org/officeDocument/2006/customXml" ds:itemID="{943694C7-334D-4273-ADF4-073A5BF61766}"/>
</file>

<file path=customXml/itemProps3.xml><?xml version="1.0" encoding="utf-8"?>
<ds:datastoreItem xmlns:ds="http://schemas.openxmlformats.org/officeDocument/2006/customXml" ds:itemID="{02FFEC57-B7CB-4BCD-B1E5-046A02C3D68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16</Words>
  <Characters>4657</Characters>
  <Application>Microsoft Office Word</Application>
  <DocSecurity>8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A-PRTS-SF06aj, Inspection Checklist for BBQ Donut Boat</dc:title>
  <dc:subject/>
  <dc:creator>Saeed Amin Alyassi</dc:creator>
  <cp:keywords/>
  <dc:description/>
  <cp:lastModifiedBy>Kholoud Mansi</cp:lastModifiedBy>
  <cp:revision>2</cp:revision>
  <cp:lastPrinted>2024-05-01T11:29:00Z</cp:lastPrinted>
  <dcterms:created xsi:type="dcterms:W3CDTF">2024-05-01T15:52:00Z</dcterms:created>
  <dcterms:modified xsi:type="dcterms:W3CDTF">2024-05-01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9CC6217519AD4E9A63DC2614C19D7C</vt:lpwstr>
  </property>
</Properties>
</file>